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F311DA" w14:textId="77AE0672" w:rsidR="00DD4C57" w:rsidRPr="0016396E" w:rsidRDefault="00DD4C57" w:rsidP="00DD4C57">
      <w:pPr>
        <w:jc w:val="center"/>
        <w:rPr>
          <w:lang w:val="mn-MN"/>
        </w:rPr>
      </w:pPr>
      <w:bookmarkStart w:id="0" w:name="_Toc52893505"/>
      <w:bookmarkStart w:id="1" w:name="_Toc62843482"/>
      <w:bookmarkStart w:id="2" w:name="_Toc62844044"/>
      <w:bookmarkStart w:id="3" w:name="_Toc66567668"/>
      <w:bookmarkStart w:id="4" w:name="_Toc66567913"/>
      <w:bookmarkStart w:id="5" w:name="_Toc70330916"/>
      <w:bookmarkStart w:id="6" w:name="_Toc70868530"/>
      <w:bookmarkStart w:id="7" w:name="_Toc80084059"/>
      <w:bookmarkStart w:id="8" w:name="_Toc80266995"/>
      <w:bookmarkStart w:id="9" w:name="_Toc82378690"/>
      <w:bookmarkStart w:id="10" w:name="_Toc82445332"/>
      <w:bookmarkStart w:id="11" w:name="_Toc82445730"/>
      <w:bookmarkStart w:id="12" w:name="_Toc82448448"/>
      <w:r w:rsidRPr="0016396E">
        <w:rPr>
          <w:lang w:val="mn-MN"/>
        </w:rPr>
        <w:t>III БҮ</w:t>
      </w:r>
      <w:r w:rsidR="003B2124">
        <w:rPr>
          <w:lang w:val="mn-MN"/>
        </w:rPr>
        <w:t>ЛЭГ. ТЕХНИКИЙН ТОДОРХОЙ</w:t>
      </w:r>
      <w:r w:rsidRPr="0016396E">
        <w:rPr>
          <w:lang w:val="mn-MN"/>
        </w:rPr>
        <w:t>ЛОЛТ, ТАВИГДАХ ШААРДЛАГА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194B4B8" w14:textId="77777777" w:rsidR="00DD4C57" w:rsidRPr="0016396E" w:rsidRDefault="00DD4C57" w:rsidP="00DD4C57">
      <w:pPr>
        <w:spacing w:after="120" w:line="240" w:lineRule="auto"/>
        <w:jc w:val="both"/>
        <w:rPr>
          <w:lang w:val="mn-MN"/>
        </w:rPr>
      </w:pPr>
      <w:r w:rsidRPr="0016396E">
        <w:rPr>
          <w:lang w:val="mn-MN"/>
        </w:rPr>
        <w:t xml:space="preserve">Үндсэн шаардлага: </w:t>
      </w:r>
    </w:p>
    <w:p w14:paraId="50E5CE22" w14:textId="77777777" w:rsidR="00DD4C57" w:rsidRPr="0016396E" w:rsidRDefault="00DD4C57" w:rsidP="00DD4C57">
      <w:pPr>
        <w:keepNext/>
        <w:jc w:val="both"/>
        <w:outlineLvl w:val="1"/>
        <w:rPr>
          <w:bCs/>
          <w:lang w:val="mn-MN"/>
        </w:rPr>
      </w:pPr>
      <w:r w:rsidRPr="0016396E">
        <w:rPr>
          <w:bCs/>
          <w:lang w:val="mn-MN"/>
        </w:rPr>
        <w:t>Уг бараа материал, тоног, төхөөрөмж нийлүүлэх компани нь дараах шаардлагуудыг хангасан байвал зохино.</w:t>
      </w:r>
    </w:p>
    <w:p w14:paraId="1B21DFA5" w14:textId="68966052" w:rsidR="00DD4C57" w:rsidRDefault="00DD4C57" w:rsidP="00A91774">
      <w:pPr>
        <w:pStyle w:val="ListParagraph"/>
        <w:numPr>
          <w:ilvl w:val="0"/>
          <w:numId w:val="21"/>
        </w:numPr>
        <w:spacing w:after="200" w:line="276" w:lineRule="auto"/>
        <w:jc w:val="both"/>
        <w:rPr>
          <w:lang w:val="mn-MN"/>
        </w:rPr>
      </w:pPr>
      <w:r w:rsidRPr="0016396E">
        <w:rPr>
          <w:lang w:val="mn-MN"/>
        </w:rPr>
        <w:t>Захиалагчид нийлүүлэх бараа, бүтээгдэхүүн нь үйлдвэрлэлийн болон механик ямар нэгэн гэмтэл согоггүй, заасан үзүүлэлтээс зөрөөгүй байна.</w:t>
      </w:r>
    </w:p>
    <w:p w14:paraId="0028A2DF" w14:textId="77777777" w:rsidR="00C00C42" w:rsidRDefault="00C00C42" w:rsidP="00C00C42">
      <w:pPr>
        <w:tabs>
          <w:tab w:val="right" w:pos="7272"/>
        </w:tabs>
        <w:spacing w:after="0" w:line="240" w:lineRule="auto"/>
        <w:rPr>
          <w:w w:val="90"/>
          <w:sz w:val="22"/>
          <w:szCs w:val="22"/>
          <w:lang w:val="mn-MN"/>
        </w:rPr>
      </w:pPr>
    </w:p>
    <w:p w14:paraId="4B4FD901" w14:textId="77777777" w:rsidR="00C00C42" w:rsidRDefault="00C00C42" w:rsidP="00C00C42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  <w:r w:rsidRPr="00C00C42">
        <w:rPr>
          <w:w w:val="90"/>
          <w:sz w:val="22"/>
          <w:szCs w:val="22"/>
          <w:lang w:val="mn-MN"/>
        </w:rPr>
        <w:t>БАГЦ-1: БЯЛДАРЖУУЛАХ ДАСГАЛЫН ТОНОГ ТӨХӨӨРӨМЖИЙН</w:t>
      </w:r>
    </w:p>
    <w:p w14:paraId="2B817A19" w14:textId="2071DD9F" w:rsidR="00C00C42" w:rsidRPr="00C00C42" w:rsidRDefault="00C00C42" w:rsidP="00C00C42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  <w:r w:rsidRPr="00C00C42">
        <w:rPr>
          <w:w w:val="90"/>
          <w:sz w:val="22"/>
          <w:szCs w:val="22"/>
          <w:lang w:val="mn-MN"/>
        </w:rPr>
        <w:t>ТЕХНИКИЙН ТОДОРХОЙЛОЛТ</w:t>
      </w:r>
    </w:p>
    <w:p w14:paraId="6BFA0B58" w14:textId="77777777" w:rsidR="00C00C42" w:rsidRPr="00C00C42" w:rsidRDefault="00C00C42" w:rsidP="00C00C42">
      <w:pPr>
        <w:spacing w:after="200" w:line="276" w:lineRule="auto"/>
        <w:jc w:val="both"/>
        <w:rPr>
          <w:lang w:val="mn-MN"/>
        </w:rPr>
      </w:pPr>
    </w:p>
    <w:tbl>
      <w:tblPr>
        <w:tblStyle w:val="GridTable1Light-Accent5"/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"/>
        <w:gridCol w:w="1960"/>
        <w:gridCol w:w="3619"/>
        <w:gridCol w:w="3285"/>
      </w:tblGrid>
      <w:tr w:rsidR="00DD4C57" w:rsidRPr="0016396E" w14:paraId="5533F5C8" w14:textId="77777777" w:rsidTr="001A1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D6020" w14:textId="77777777" w:rsidR="00DD4C57" w:rsidRPr="0016396E" w:rsidRDefault="00DD4C57" w:rsidP="00B566A9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№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D7C2D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Бүтээгдэхүүний нэр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187F1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Техникийн тодорхойлолт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8E7DE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Дүйцэхүйц барааны зураг</w:t>
            </w:r>
          </w:p>
        </w:tc>
      </w:tr>
      <w:tr w:rsidR="00DD4C57" w:rsidRPr="0016396E" w14:paraId="42118919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8D418" w14:textId="77777777" w:rsidR="00DD4C57" w:rsidRPr="0016396E" w:rsidRDefault="00DD4C57" w:rsidP="00B566A9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1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D7FC6" w14:textId="3A0B3178" w:rsidR="00DD4C57" w:rsidRPr="0016396E" w:rsidRDefault="001A10CC" w:rsidP="00B566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lang w:val="mn-MN"/>
              </w:rPr>
              <w:t>Дасгалын олс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D1CE7" w14:textId="06EC80F7" w:rsidR="00DD4C57" w:rsidRPr="001A10CC" w:rsidRDefault="001A10CC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AT Fitness брэндийн 6 м урттай, 50мм диаметртэй тааран материалта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дасгалын зориулалтын олс,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AC0C2" w14:textId="0953E49F" w:rsidR="00DD4C57" w:rsidRPr="0016396E" w:rsidRDefault="001A10CC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anchor distT="0" distB="0" distL="114300" distR="114300" simplePos="0" relativeHeight="251667456" behindDoc="1" locked="0" layoutInCell="1" allowOverlap="1" wp14:anchorId="616BB234" wp14:editId="65FFB4AE">
                  <wp:simplePos x="0" y="0"/>
                  <wp:positionH relativeFrom="column">
                    <wp:posOffset>220345</wp:posOffset>
                  </wp:positionH>
                  <wp:positionV relativeFrom="paragraph">
                    <wp:posOffset>-224155</wp:posOffset>
                  </wp:positionV>
                  <wp:extent cx="1548765" cy="1548765"/>
                  <wp:effectExtent l="0" t="0" r="0" b="0"/>
                  <wp:wrapTight wrapText="bothSides">
                    <wp:wrapPolygon edited="0">
                      <wp:start x="0" y="0"/>
                      <wp:lineTo x="0" y="21255"/>
                      <wp:lineTo x="21255" y="21255"/>
                      <wp:lineTo x="21255" y="0"/>
                      <wp:lineTo x="0" y="0"/>
                    </wp:wrapPolygon>
                  </wp:wrapTight>
                  <wp:docPr id="171" name="Picture 1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84DCB6-5A97-CE85-6977-E3BE3FE223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Picture 170">
                            <a:extLst>
                              <a:ext uri="{FF2B5EF4-FFF2-40B4-BE49-F238E27FC236}">
                                <a16:creationId xmlns:a16="http://schemas.microsoft.com/office/drawing/2014/main" id="{7D84DCB6-5A97-CE85-6977-E3BE3FE223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765" cy="1548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A10CC" w:rsidRPr="0016396E" w14:paraId="4698E1B5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56DE2" w14:textId="77777777" w:rsidR="001A10CC" w:rsidRPr="0016396E" w:rsidRDefault="001A10CC" w:rsidP="001A10CC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2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3CDB" w14:textId="167EC598" w:rsidR="001A10CC" w:rsidRPr="0016396E" w:rsidRDefault="001A10CC" w:rsidP="001A1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lang w:val="mn-MN"/>
              </w:rPr>
              <w:t>Дасгалын олс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A1E2" w14:textId="37AAE5A9" w:rsidR="001A10CC" w:rsidRPr="0016396E" w:rsidRDefault="001A10CC" w:rsidP="001A10C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AT Fitness брэндийн </w:t>
            </w:r>
            <w:r>
              <w:rPr>
                <w:color w:val="000000"/>
                <w:sz w:val="22"/>
                <w:szCs w:val="22"/>
                <w:lang w:val="mn-MN"/>
              </w:rPr>
              <w:t>15</w:t>
            </w:r>
            <w:r>
              <w:rPr>
                <w:color w:val="000000"/>
                <w:sz w:val="22"/>
                <w:szCs w:val="22"/>
              </w:rPr>
              <w:t xml:space="preserve"> м урттай, 50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мм диаметртэй </w:t>
            </w:r>
            <w:r>
              <w:rPr>
                <w:color w:val="000000"/>
                <w:sz w:val="22"/>
                <w:szCs w:val="22"/>
                <w:lang w:val="mn-MN"/>
              </w:rPr>
              <w:t>синтетик</w:t>
            </w:r>
            <w:r>
              <w:rPr>
                <w:color w:val="000000"/>
                <w:sz w:val="22"/>
                <w:szCs w:val="22"/>
              </w:rPr>
              <w:t xml:space="preserve"> материалта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дасгалын зориулалтын олс,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B2C8C" w14:textId="22336EE9" w:rsidR="001A10CC" w:rsidRPr="0016396E" w:rsidRDefault="001A10CC" w:rsidP="001A10C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2A329240" wp14:editId="71215E2A">
                  <wp:extent cx="1877787" cy="1578333"/>
                  <wp:effectExtent l="0" t="0" r="8255" b="3175"/>
                  <wp:docPr id="189" name="Picture 1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DC861A-73A7-453A-86DD-F3B3F2619B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" name="Picture 188">
                            <a:extLst>
                              <a:ext uri="{FF2B5EF4-FFF2-40B4-BE49-F238E27FC236}">
                                <a16:creationId xmlns:a16="http://schemas.microsoft.com/office/drawing/2014/main" id="{44DC861A-73A7-453A-86DD-F3B3F2619B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69473" b="66782"/>
                          <a:stretch/>
                        </pic:blipFill>
                        <pic:spPr>
                          <a:xfrm>
                            <a:off x="0" y="0"/>
                            <a:ext cx="1877787" cy="1578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C57" w:rsidRPr="0016396E" w14:paraId="716FF2A1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7B757" w14:textId="77777777" w:rsidR="00DD4C57" w:rsidRPr="0016396E" w:rsidRDefault="00DD4C57" w:rsidP="00B566A9">
            <w:pPr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3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1759A" w14:textId="6A56DDA4" w:rsidR="00DD4C57" w:rsidRPr="0035271C" w:rsidRDefault="0035271C" w:rsidP="00B566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 w:rsidRPr="0035271C">
              <w:rPr>
                <w:lang w:val="mn-MN"/>
              </w:rPr>
              <w:t>Стандарт гол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451F" w14:textId="581931C0" w:rsidR="00DD4C57" w:rsidRPr="0016396E" w:rsidRDefault="00DD4C57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 w:rsidRPr="0016396E">
              <w:rPr>
                <w:lang w:val="mn-MN"/>
              </w:rPr>
              <w:t xml:space="preserve">Үзүүлэлт: </w:t>
            </w:r>
            <w:r w:rsidR="0035271C">
              <w:rPr>
                <w:color w:val="000000"/>
                <w:sz w:val="22"/>
                <w:szCs w:val="22"/>
              </w:rPr>
              <w:t>IRONWOD брэндийн</w:t>
            </w:r>
            <w:r w:rsidR="0035271C"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 w:rsidR="0035271C">
              <w:rPr>
                <w:color w:val="000000"/>
                <w:sz w:val="22"/>
                <w:szCs w:val="22"/>
              </w:rPr>
              <w:t>20 кг жинтэй 930 кг</w:t>
            </w:r>
            <w:r w:rsidR="0035271C">
              <w:rPr>
                <w:color w:val="000000"/>
                <w:sz w:val="22"/>
                <w:szCs w:val="22"/>
                <w:lang w:val="mn-MN"/>
              </w:rPr>
              <w:t xml:space="preserve">-ийн </w:t>
            </w:r>
            <w:r w:rsidR="0035271C">
              <w:rPr>
                <w:color w:val="000000"/>
                <w:sz w:val="22"/>
                <w:szCs w:val="22"/>
              </w:rPr>
              <w:t>даацтай хүндийн өргөлтийн гол төмөр</w:t>
            </w:r>
            <w:r w:rsidR="0035271C">
              <w:rPr>
                <w:color w:val="000000"/>
                <w:sz w:val="22"/>
                <w:szCs w:val="22"/>
                <w:lang w:val="mn-MN"/>
              </w:rPr>
              <w:t xml:space="preserve">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DAE98" w14:textId="23B7A9A2" w:rsidR="00DD4C57" w:rsidRPr="0016396E" w:rsidRDefault="0035271C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7F37A4D" wp14:editId="32A7BCA2">
                  <wp:extent cx="1846162" cy="1584342"/>
                  <wp:effectExtent l="0" t="0" r="1905" b="0"/>
                  <wp:docPr id="173" name="Picture 1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0294A9-DAEE-74CF-6C68-D3D534F35E0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 172">
                            <a:extLst>
                              <a:ext uri="{FF2B5EF4-FFF2-40B4-BE49-F238E27FC236}">
                                <a16:creationId xmlns:a16="http://schemas.microsoft.com/office/drawing/2014/main" id="{A10294A9-DAEE-74CF-6C68-D3D534F35E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887" t="18359" r="1556" b="18849"/>
                          <a:stretch/>
                        </pic:blipFill>
                        <pic:spPr>
                          <a:xfrm>
                            <a:off x="0" y="0"/>
                            <a:ext cx="1846162" cy="158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C57" w:rsidRPr="0016396E" w14:paraId="06E649C3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FC87" w14:textId="77777777" w:rsidR="00DD4C57" w:rsidRPr="0016396E" w:rsidRDefault="00DD4C57" w:rsidP="00B566A9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4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B291" w14:textId="632182B1" w:rsidR="00DD4C57" w:rsidRPr="0035271C" w:rsidRDefault="0035271C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 w:rsidRPr="0035271C">
              <w:rPr>
                <w:color w:val="000000"/>
              </w:rPr>
              <w:t>Штангны богино шулуун гол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63154" w14:textId="07BC2662" w:rsidR="00DD4C57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MASSFIT брэндийн 1.2 м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уртта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9 кг жинтэй 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богино </w:t>
            </w:r>
            <w:r>
              <w:rPr>
                <w:color w:val="000000"/>
                <w:sz w:val="22"/>
                <w:szCs w:val="22"/>
              </w:rPr>
              <w:t xml:space="preserve">гол төмөр </w:t>
            </w:r>
            <w:r>
              <w:rPr>
                <w:color w:val="000000"/>
                <w:sz w:val="22"/>
                <w:szCs w:val="22"/>
                <w:lang w:val="mn-MN"/>
              </w:rPr>
              <w:t>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F3662" w14:textId="253F9051" w:rsidR="00DD4C57" w:rsidRPr="0016396E" w:rsidRDefault="0035271C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2904434" wp14:editId="43952B06">
                  <wp:extent cx="1932214" cy="1578427"/>
                  <wp:effectExtent l="0" t="0" r="0" b="3175"/>
                  <wp:docPr id="197" name="Picture 1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71CD75-9A27-48F6-B619-A765CAAE1DF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" name="Picture 196">
                            <a:extLst>
                              <a:ext uri="{FF2B5EF4-FFF2-40B4-BE49-F238E27FC236}">
                                <a16:creationId xmlns:a16="http://schemas.microsoft.com/office/drawing/2014/main" id="{9071CD75-9A27-48F6-B619-A765CAAE1D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3291" t="28575" r="3008" b="33920"/>
                          <a:stretch/>
                        </pic:blipFill>
                        <pic:spPr>
                          <a:xfrm>
                            <a:off x="0" y="0"/>
                            <a:ext cx="1932214" cy="1578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271C" w:rsidRPr="0016396E" w14:paraId="52E63A0A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87091" w14:textId="77777777" w:rsidR="0035271C" w:rsidRPr="0016396E" w:rsidRDefault="0035271C" w:rsidP="0035271C">
            <w:pPr>
              <w:rPr>
                <w:lang w:val="mn-MN"/>
              </w:rPr>
            </w:pPr>
            <w:r w:rsidRPr="0016396E">
              <w:rPr>
                <w:lang w:val="mn-MN"/>
              </w:rPr>
              <w:lastRenderedPageBreak/>
              <w:t>5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34365" w14:textId="01EDD6B9" w:rsidR="0035271C" w:rsidRPr="0035271C" w:rsidRDefault="0035271C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Штангны гүехэн тахир гол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D2F90" w14:textId="1176703A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MASSFIT брэндийн 1.2 м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уртта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9 кг жинтэй 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тахир </w:t>
            </w:r>
            <w:r>
              <w:rPr>
                <w:color w:val="000000"/>
                <w:sz w:val="22"/>
                <w:szCs w:val="22"/>
              </w:rPr>
              <w:t xml:space="preserve">гол төмөр </w:t>
            </w:r>
            <w:r>
              <w:rPr>
                <w:color w:val="000000"/>
                <w:sz w:val="22"/>
                <w:szCs w:val="22"/>
                <w:lang w:val="mn-MN"/>
              </w:rPr>
              <w:t>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69827" w14:textId="68C0FFA3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52C7FF23" w14:textId="77777777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07A0477C" w14:textId="15F1CB75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7816FCC6" wp14:editId="24EC3DC1">
                  <wp:extent cx="1932214" cy="1555410"/>
                  <wp:effectExtent l="0" t="0" r="0" b="6985"/>
                  <wp:docPr id="198" name="Picture 1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DC05B4-7E37-4FF3-B1ED-F78599CA42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Picture 197">
                            <a:extLst>
                              <a:ext uri="{FF2B5EF4-FFF2-40B4-BE49-F238E27FC236}">
                                <a16:creationId xmlns:a16="http://schemas.microsoft.com/office/drawing/2014/main" id="{87DC05B4-7E37-4FF3-B1ED-F78599CA42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194" t="29647" b="33295"/>
                          <a:stretch/>
                        </pic:blipFill>
                        <pic:spPr>
                          <a:xfrm>
                            <a:off x="0" y="0"/>
                            <a:ext cx="1932214" cy="1555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E320B6" w14:textId="77777777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666AB697" w14:textId="77777777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26EB9BD8" w14:textId="77777777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37C670E8" w14:textId="77777777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</w:tc>
      </w:tr>
      <w:tr w:rsidR="0035271C" w:rsidRPr="0016396E" w14:paraId="6AF500C7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D6F97" w14:textId="77777777" w:rsidR="0035271C" w:rsidRPr="0016396E" w:rsidRDefault="0035271C" w:rsidP="0035271C">
            <w:pPr>
              <w:rPr>
                <w:lang w:val="mn-MN"/>
              </w:rPr>
            </w:pPr>
            <w:r w:rsidRPr="0016396E">
              <w:rPr>
                <w:lang w:val="mn-MN"/>
              </w:rPr>
              <w:t>6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EB84" w14:textId="5218C909" w:rsidR="0035271C" w:rsidRPr="0035271C" w:rsidRDefault="0035271C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Штангны гүн тахир гол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E03DD" w14:textId="72B128C8" w:rsidR="0035271C" w:rsidRPr="0016396E" w:rsidRDefault="0035271C" w:rsidP="003527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MASSFIT брэндийн 1.2 м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уртта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9 кг жинтэй 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тахир </w:t>
            </w:r>
            <w:r>
              <w:rPr>
                <w:color w:val="000000"/>
                <w:sz w:val="22"/>
                <w:szCs w:val="22"/>
              </w:rPr>
              <w:t xml:space="preserve">гол төмөр </w:t>
            </w:r>
            <w:r>
              <w:rPr>
                <w:color w:val="000000"/>
                <w:sz w:val="22"/>
                <w:szCs w:val="22"/>
                <w:lang w:val="mn-MN"/>
              </w:rPr>
              <w:t>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7181E" w14:textId="67EC4E8C" w:rsidR="0035271C" w:rsidRPr="0016396E" w:rsidRDefault="0035271C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F8E3E7A" wp14:editId="3EFFC48F">
                  <wp:extent cx="1905000" cy="1564823"/>
                  <wp:effectExtent l="0" t="0" r="0" b="0"/>
                  <wp:docPr id="199" name="Picture 1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642E3E0-AA65-488B-A648-24D168A0DFA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8">
                            <a:extLst>
                              <a:ext uri="{FF2B5EF4-FFF2-40B4-BE49-F238E27FC236}">
                                <a16:creationId xmlns:a16="http://schemas.microsoft.com/office/drawing/2014/main" id="{8642E3E0-AA65-488B-A648-24D168A0DF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1192" t="35960" b="33798"/>
                          <a:stretch/>
                        </pic:blipFill>
                        <pic:spPr>
                          <a:xfrm>
                            <a:off x="0" y="0"/>
                            <a:ext cx="1905000" cy="1564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271C" w:rsidRPr="0016396E" w14:paraId="7E33E51B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BAFE1" w14:textId="77777777" w:rsidR="0035271C" w:rsidRPr="0016396E" w:rsidRDefault="0035271C" w:rsidP="0035271C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7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71FA2" w14:textId="33CDA116" w:rsidR="0035271C" w:rsidRPr="0035271C" w:rsidRDefault="0035271C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Диск 5 кг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5BF9" w14:textId="6BDEF58A" w:rsidR="0035271C" w:rsidRPr="0016396E" w:rsidRDefault="0035271C" w:rsidP="004825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gue брэндийн ган төмөр материалтай, гадуураа резинэн бүрээстэй </w:t>
            </w:r>
            <w:r>
              <w:rPr>
                <w:color w:val="000000"/>
                <w:sz w:val="22"/>
                <w:szCs w:val="22"/>
                <w:lang w:val="mn-MN"/>
              </w:rPr>
              <w:t>диск</w:t>
            </w:r>
            <w:r w:rsidR="00482500">
              <w:rPr>
                <w:color w:val="000000"/>
                <w:sz w:val="22"/>
                <w:szCs w:val="22"/>
                <w:lang w:val="mn-MN"/>
              </w:rPr>
              <w:t xml:space="preserve">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63C4C" w14:textId="1CF995EF" w:rsidR="0035271C" w:rsidRPr="0016396E" w:rsidRDefault="00482500" w:rsidP="003527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2DF9BC01" wp14:editId="60AE4575">
                  <wp:extent cx="1912378" cy="1566182"/>
                  <wp:effectExtent l="0" t="0" r="0" b="0"/>
                  <wp:docPr id="20" name="Picture 19" descr="Rogue KG Change Plates (IWF) | Rogue Fitnes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3675FBB-8ADB-4308-8DDC-057D2B02CB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 descr="Rogue KG Change Plates (IWF) | Rogue Fitness">
                            <a:extLst>
                              <a:ext uri="{FF2B5EF4-FFF2-40B4-BE49-F238E27FC236}">
                                <a16:creationId xmlns:a16="http://schemas.microsoft.com/office/drawing/2014/main" id="{33675FBB-8ADB-4308-8DDC-057D2B02CB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242" t="4375" r="30156" b="5833"/>
                          <a:stretch/>
                        </pic:blipFill>
                        <pic:spPr bwMode="auto">
                          <a:xfrm>
                            <a:off x="0" y="0"/>
                            <a:ext cx="1912378" cy="15661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00" w:rsidRPr="0016396E" w14:paraId="6332B70C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312D" w14:textId="77777777" w:rsidR="00482500" w:rsidRPr="0016396E" w:rsidRDefault="00482500" w:rsidP="00482500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8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04245" w14:textId="5915C24A" w:rsidR="00482500" w:rsidRPr="0016396E" w:rsidRDefault="00482500" w:rsidP="00482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10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3060" w14:textId="67A124E7" w:rsidR="00482500" w:rsidRPr="0016396E" w:rsidRDefault="00482500" w:rsidP="0048250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gue брэндийн ган төмөр материалтай, гадуураа резинэн бүрээстэй </w:t>
            </w:r>
            <w:r>
              <w:rPr>
                <w:color w:val="000000"/>
                <w:sz w:val="22"/>
                <w:szCs w:val="22"/>
                <w:lang w:val="mn-MN"/>
              </w:rPr>
              <w:t>диск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BAE84" w14:textId="2EF777C4" w:rsidR="00482500" w:rsidRPr="0016396E" w:rsidRDefault="00482500" w:rsidP="00482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6BA5C4A" wp14:editId="167364AB">
                  <wp:extent cx="1936750" cy="1553785"/>
                  <wp:effectExtent l="0" t="0" r="6350" b="8890"/>
                  <wp:docPr id="183" name="Picture 1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D1365A-FF07-41C4-8EF3-A54200FBC1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 182">
                            <a:extLst>
                              <a:ext uri="{FF2B5EF4-FFF2-40B4-BE49-F238E27FC236}">
                                <a16:creationId xmlns:a16="http://schemas.microsoft.com/office/drawing/2014/main" id="{DBD1365A-FF07-41C4-8EF3-A54200FBC1F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l="3102" t="33616" r="4566" b="28701"/>
                          <a:stretch/>
                        </pic:blipFill>
                        <pic:spPr>
                          <a:xfrm>
                            <a:off x="0" y="0"/>
                            <a:ext cx="1936750" cy="1553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1B16" w:rsidRPr="0016396E" w14:paraId="2A5379B2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530EF" w14:textId="77777777" w:rsidR="001A1B16" w:rsidRPr="0016396E" w:rsidRDefault="001A1B16" w:rsidP="001A1B16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9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180A" w14:textId="7CABC2A5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15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E21F5" w14:textId="00F0D917" w:rsidR="001A1B16" w:rsidRPr="0016396E" w:rsidRDefault="001A1B16" w:rsidP="001A1B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gue брэндийн ган төмөр материалтай, гадуураа резинэн бүрээстэй </w:t>
            </w:r>
            <w:r>
              <w:rPr>
                <w:color w:val="000000"/>
                <w:sz w:val="22"/>
                <w:szCs w:val="22"/>
                <w:lang w:val="mn-MN"/>
              </w:rPr>
              <w:t>диск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98441" w14:textId="34361D67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B12C85E" wp14:editId="3A9D90B8">
                  <wp:extent cx="1947333" cy="1587501"/>
                  <wp:effectExtent l="0" t="0" r="0" b="0"/>
                  <wp:docPr id="181" name="Picture 1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7DF350A-041F-4292-8544-041924655D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" name="Picture 180">
                            <a:extLst>
                              <a:ext uri="{FF2B5EF4-FFF2-40B4-BE49-F238E27FC236}">
                                <a16:creationId xmlns:a16="http://schemas.microsoft.com/office/drawing/2014/main" id="{97DF350A-041F-4292-8544-041924655D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l="1505" t="32176" r="1635" b="28472"/>
                          <a:stretch/>
                        </pic:blipFill>
                        <pic:spPr>
                          <a:xfrm>
                            <a:off x="0" y="0"/>
                            <a:ext cx="1947333" cy="1587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1B16" w:rsidRPr="0016396E" w14:paraId="6E9CA359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07176" w14:textId="77777777" w:rsidR="001A1B16" w:rsidRPr="0016396E" w:rsidRDefault="001A1B16" w:rsidP="001A1B16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lastRenderedPageBreak/>
              <w:t>10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A6DD" w14:textId="400F12E3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20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2E71" w14:textId="7690A6CD" w:rsidR="001A1B16" w:rsidRPr="0016396E" w:rsidRDefault="001A1B16" w:rsidP="001A1B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gue брэндийн ган төмөр материалтай, гадуураа резинэн бүрээстэй </w:t>
            </w:r>
            <w:r>
              <w:rPr>
                <w:color w:val="000000"/>
                <w:sz w:val="22"/>
                <w:szCs w:val="22"/>
                <w:lang w:val="mn-MN"/>
              </w:rPr>
              <w:t>диск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6BDD" w14:textId="39E1068D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8C5204C" wp14:editId="0D74CB9E">
                  <wp:extent cx="1936750" cy="1624857"/>
                  <wp:effectExtent l="0" t="0" r="6350" b="0"/>
                  <wp:docPr id="180" name="Picture 1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735F4E-F8ED-4544-8EB9-D24DB64B6FC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Picture 179">
                            <a:extLst>
                              <a:ext uri="{FF2B5EF4-FFF2-40B4-BE49-F238E27FC236}">
                                <a16:creationId xmlns:a16="http://schemas.microsoft.com/office/drawing/2014/main" id="{E8735F4E-F8ED-4544-8EB9-D24DB64B6F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l="8001" t="22112" r="7947" b="36980"/>
                          <a:stretch/>
                        </pic:blipFill>
                        <pic:spPr>
                          <a:xfrm>
                            <a:off x="0" y="0"/>
                            <a:ext cx="1936750" cy="1624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1B16" w:rsidRPr="0016396E" w14:paraId="55BBEAA9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1AA" w14:textId="77777777" w:rsidR="001A1B16" w:rsidRPr="0016396E" w:rsidRDefault="001A1B16" w:rsidP="001A1B16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t>11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C429F" w14:textId="463BA349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25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E5E4" w14:textId="58E6B4FF" w:rsidR="001A1B16" w:rsidRPr="0016396E" w:rsidRDefault="001A1B16" w:rsidP="001A1B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gue брэндийн ган төмөр материалтай, гадуураа резинэн бүрээстэй </w:t>
            </w:r>
            <w:r>
              <w:rPr>
                <w:color w:val="000000"/>
                <w:sz w:val="22"/>
                <w:szCs w:val="22"/>
                <w:lang w:val="mn-MN"/>
              </w:rPr>
              <w:t>диск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6154C" w14:textId="60CA1124" w:rsidR="001A1B16" w:rsidRPr="0016396E" w:rsidRDefault="001A1B16" w:rsidP="001A1B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3006DDE" wp14:editId="0283A4AF">
                  <wp:extent cx="1915583" cy="1539785"/>
                  <wp:effectExtent l="0" t="0" r="8890" b="3810"/>
                  <wp:docPr id="182" name="Picture 1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991DA2-E3F1-4579-884E-6388DC664D8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Picture 181">
                            <a:extLst>
                              <a:ext uri="{FF2B5EF4-FFF2-40B4-BE49-F238E27FC236}">
                                <a16:creationId xmlns:a16="http://schemas.microsoft.com/office/drawing/2014/main" id="{3E991DA2-E3F1-4579-884E-6388DC664D8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/>
                          <a:srcRect l="2007" t="32871" r="2138" b="28009"/>
                          <a:stretch/>
                        </pic:blipFill>
                        <pic:spPr>
                          <a:xfrm>
                            <a:off x="0" y="0"/>
                            <a:ext cx="1915583" cy="1539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31EBF338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63E5F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t>12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8858" w14:textId="274FD457" w:rsidR="007514A1" w:rsidRPr="001A1B16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антелний багц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27CE6" w14:textId="66753B88" w:rsidR="007514A1" w:rsidRPr="001A1B16" w:rsidRDefault="007514A1" w:rsidP="007514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YANBO брэндийн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эсвэл дүйцэхүйц брендийн </w:t>
            </w:r>
            <w:r>
              <w:rPr>
                <w:color w:val="000000"/>
                <w:sz w:val="22"/>
                <w:szCs w:val="22"/>
              </w:rPr>
              <w:t>2.5, 5, 7.5, 10, 12.5, 15, 17.5, 20, 22.5, 25, 27.5, 30 кг-ийн гантел тус бүр 2 ш</w:t>
            </w:r>
            <w:r>
              <w:rPr>
                <w:color w:val="000000"/>
                <w:sz w:val="22"/>
                <w:szCs w:val="22"/>
                <w:lang w:val="mn-MN"/>
              </w:rPr>
              <w:t>ирхэг, н</w:t>
            </w:r>
            <w:r>
              <w:rPr>
                <w:color w:val="000000"/>
                <w:sz w:val="22"/>
                <w:szCs w:val="22"/>
              </w:rPr>
              <w:t>ийт-</w:t>
            </w:r>
            <w:r>
              <w:rPr>
                <w:color w:val="000000"/>
                <w:sz w:val="22"/>
                <w:szCs w:val="22"/>
                <w:lang w:val="mn-MN"/>
              </w:rPr>
              <w:t>12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  <w:lang w:val="mn-MN"/>
              </w:rPr>
              <w:t>хос гантел болон зориулалтын тавиурта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50BB" w14:textId="4ED63CF0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BECA619" wp14:editId="10ACB792">
                  <wp:extent cx="1948962" cy="1589284"/>
                  <wp:effectExtent l="0" t="0" r="0" b="0"/>
                  <wp:docPr id="185" name="Picture 1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E02755-0DA8-4CF2-AF3B-247F5E2C71B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" name="Picture 184">
                            <a:extLst>
                              <a:ext uri="{FF2B5EF4-FFF2-40B4-BE49-F238E27FC236}">
                                <a16:creationId xmlns:a16="http://schemas.microsoft.com/office/drawing/2014/main" id="{BAE02755-0DA8-4CF2-AF3B-247F5E2C71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-695" t="19070" r="285" b="44611"/>
                          <a:stretch/>
                        </pic:blipFill>
                        <pic:spPr>
                          <a:xfrm>
                            <a:off x="0" y="0"/>
                            <a:ext cx="1948962" cy="1589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19D25D02" w14:textId="77777777" w:rsidTr="001A1B16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E8AA7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lang w:val="mn-MN"/>
              </w:rPr>
              <w:t>13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A044E" w14:textId="3DC75D25" w:rsidR="007514A1" w:rsidRPr="001A1B16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уухайны багц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403CC" w14:textId="2B008651" w:rsidR="007514A1" w:rsidRPr="0016396E" w:rsidRDefault="007514A1" w:rsidP="007514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>Үзүүлэлт: 4, 6, 8, 10, 12, 14, 16, 18, 20, 22, 24, 26, 28, 30 кг-ийн туухай</w:t>
            </w:r>
            <w:r>
              <w:rPr>
                <w:color w:val="000000"/>
                <w:sz w:val="22"/>
                <w:szCs w:val="22"/>
              </w:rPr>
              <w:t xml:space="preserve"> тус бүр </w:t>
            </w:r>
            <w:r>
              <w:rPr>
                <w:color w:val="000000"/>
                <w:sz w:val="22"/>
                <w:szCs w:val="22"/>
                <w:lang w:val="mn-MN"/>
              </w:rPr>
              <w:t>1</w:t>
            </w:r>
            <w:r>
              <w:rPr>
                <w:color w:val="000000"/>
                <w:sz w:val="22"/>
                <w:szCs w:val="22"/>
              </w:rPr>
              <w:t xml:space="preserve"> ш</w:t>
            </w:r>
            <w:r>
              <w:rPr>
                <w:color w:val="000000"/>
                <w:sz w:val="22"/>
                <w:szCs w:val="22"/>
                <w:lang w:val="mn-MN"/>
              </w:rPr>
              <w:t>ирхэг, н</w:t>
            </w:r>
            <w:r>
              <w:rPr>
                <w:color w:val="000000"/>
                <w:sz w:val="22"/>
                <w:szCs w:val="22"/>
              </w:rPr>
              <w:t>ийт-</w:t>
            </w:r>
            <w:r>
              <w:rPr>
                <w:color w:val="000000"/>
                <w:sz w:val="22"/>
                <w:szCs w:val="22"/>
                <w:lang w:val="mn-MN"/>
              </w:rPr>
              <w:t>14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  <w:lang w:val="mn-MN"/>
              </w:rPr>
              <w:t>ширхэг туухай болон зориулалтын тавиурта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26C51" w14:textId="1E872358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1639E7E" wp14:editId="25C4121B">
                  <wp:extent cx="1941634" cy="1615256"/>
                  <wp:effectExtent l="0" t="0" r="1905" b="4445"/>
                  <wp:docPr id="186" name="Picture 1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8A257D-62C8-42E6-A9EA-12DD150508C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5">
                            <a:extLst>
                              <a:ext uri="{FF2B5EF4-FFF2-40B4-BE49-F238E27FC236}">
                                <a16:creationId xmlns:a16="http://schemas.microsoft.com/office/drawing/2014/main" id="{C38A257D-62C8-42E6-A9EA-12DD150508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l="1390" t="27884" r="632" b="32693"/>
                          <a:stretch/>
                        </pic:blipFill>
                        <pic:spPr>
                          <a:xfrm>
                            <a:off x="0" y="0"/>
                            <a:ext cx="1941634" cy="1615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45DFE990" w14:textId="77777777" w:rsidTr="007514A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6D9B0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t>14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051C" w14:textId="7F7CB623" w:rsidR="007514A1" w:rsidRPr="007514A1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Д</w:t>
            </w:r>
            <w:r>
              <w:rPr>
                <w:color w:val="000000"/>
                <w:sz w:val="20"/>
                <w:szCs w:val="20"/>
                <w:lang w:val="mn-MN"/>
              </w:rPr>
              <w:t>асгалын д</w:t>
            </w:r>
            <w:r>
              <w:rPr>
                <w:color w:val="000000"/>
                <w:sz w:val="20"/>
                <w:szCs w:val="20"/>
              </w:rPr>
              <w:t>угуй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0B639" w14:textId="11E63BF0" w:rsidR="007514A1" w:rsidRPr="0016396E" w:rsidRDefault="00273990" w:rsidP="007514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lang w:val="mn-MN"/>
              </w:rPr>
            </w:pPr>
            <w:r>
              <w:rPr>
                <w:rFonts w:eastAsia="Arial"/>
                <w:lang w:val="mn-MN"/>
              </w:rPr>
              <w:t>Үзүүлэлт: 1,2 м багагүй диаметртай, 0,5 м багагүй зузаантай зориулалтын дасгалын дугу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B9355" w14:textId="61BC0428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4F85BE2" wp14:editId="46E9AF6A">
                  <wp:extent cx="1823358" cy="1544517"/>
                  <wp:effectExtent l="0" t="0" r="5715" b="0"/>
                  <wp:docPr id="195" name="Picture 1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5CC3F0-ACC4-4318-A457-D207870E2E1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4">
                            <a:extLst>
                              <a:ext uri="{FF2B5EF4-FFF2-40B4-BE49-F238E27FC236}">
                                <a16:creationId xmlns:a16="http://schemas.microsoft.com/office/drawing/2014/main" id="{1A5CC3F0-ACC4-4318-A457-D207870E2E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/>
                          <a:srcRect l="11620" t="8381" r="14085" b="940"/>
                          <a:stretch/>
                        </pic:blipFill>
                        <pic:spPr>
                          <a:xfrm>
                            <a:off x="0" y="0"/>
                            <a:ext cx="1823358" cy="1544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18A82569" w14:textId="77777777" w:rsidTr="007514A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0104E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lastRenderedPageBreak/>
              <w:t>15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E55C2" w14:textId="024E8101" w:rsidR="007514A1" w:rsidRPr="007514A1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Лантуу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52BA9" w14:textId="67FC2506" w:rsidR="007514A1" w:rsidRPr="0016396E" w:rsidRDefault="007514A1" w:rsidP="007514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color w:val="000000" w:themeColor="text1"/>
                <w:lang w:val="mn-MN"/>
              </w:rPr>
            </w:pPr>
            <w:r>
              <w:rPr>
                <w:rFonts w:eastAsia="Arial"/>
                <w:color w:val="000000" w:themeColor="text1"/>
                <w:lang w:val="mn-MN"/>
              </w:rPr>
              <w:t>Үзүүлэлт: Ишний урт 1 м, лантуу хэсгийн хэмжээ 7х17 см харьцаата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8AAAB" w14:textId="53174FD8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05EF44D" wp14:editId="15CEF7DB">
                  <wp:extent cx="1918607" cy="1533028"/>
                  <wp:effectExtent l="0" t="0" r="5715" b="0"/>
                  <wp:docPr id="194" name="Picture 1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7739A1-4C59-4872-A2B5-CE37E05BDD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 193">
                            <a:extLst>
                              <a:ext uri="{FF2B5EF4-FFF2-40B4-BE49-F238E27FC236}">
                                <a16:creationId xmlns:a16="http://schemas.microsoft.com/office/drawing/2014/main" id="{5B7739A1-4C59-4872-A2B5-CE37E05BDD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/>
                          <a:srcRect l="193" t="26878" r="-1" b="27223"/>
                          <a:stretch/>
                        </pic:blipFill>
                        <pic:spPr>
                          <a:xfrm>
                            <a:off x="0" y="0"/>
                            <a:ext cx="1918607" cy="1533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69CFB0BB" w14:textId="77777777" w:rsidTr="007514A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FE4F8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t>16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FBDEF" w14:textId="50C6CA5D" w:rsidR="007514A1" w:rsidRPr="007514A1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  <w:lang w:val="mn-MN"/>
              </w:rPr>
            </w:pPr>
            <w:r>
              <w:rPr>
                <w:color w:val="000000"/>
                <w:sz w:val="20"/>
                <w:szCs w:val="20"/>
                <w:lang w:val="mn-MN"/>
              </w:rPr>
              <w:t>Резинэн шал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B74E8" w14:textId="194EC7A7" w:rsidR="007514A1" w:rsidRPr="0035271C" w:rsidRDefault="007514A1" w:rsidP="007514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color w:val="000000" w:themeColor="text1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>Үзүүлэлт</w:t>
            </w:r>
            <w:r>
              <w:rPr>
                <w:color w:val="000000"/>
                <w:sz w:val="22"/>
                <w:szCs w:val="22"/>
              </w:rPr>
              <w:t>: 50x50x3 см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харьцаатай гадна ашиглахад зориулагдсан дасгалын р</w:t>
            </w:r>
            <w:r>
              <w:rPr>
                <w:color w:val="000000"/>
                <w:sz w:val="22"/>
                <w:szCs w:val="22"/>
              </w:rPr>
              <w:t xml:space="preserve">езинэн </w:t>
            </w:r>
            <w:r>
              <w:rPr>
                <w:color w:val="000000"/>
                <w:sz w:val="22"/>
                <w:szCs w:val="22"/>
                <w:lang w:val="mn-MN"/>
              </w:rPr>
              <w:t>шал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D4C7" w14:textId="69899433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E0754DF" wp14:editId="5A4FE1E0">
                  <wp:extent cx="1912620" cy="144780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E61DAE-88C0-4FF3-A2F0-990F17520CD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40E61DAE-88C0-4FF3-A2F0-990F17520CD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620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14A1" w:rsidRPr="0016396E" w14:paraId="744913BB" w14:textId="77777777" w:rsidTr="007514A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BD8FD" w14:textId="77777777" w:rsidR="007514A1" w:rsidRPr="0016396E" w:rsidRDefault="007514A1" w:rsidP="007514A1">
            <w:pPr>
              <w:rPr>
                <w:lang w:val="mn-MN"/>
              </w:rPr>
            </w:pPr>
            <w:r w:rsidRPr="0016396E">
              <w:rPr>
                <w:b w:val="0"/>
                <w:bCs w:val="0"/>
                <w:lang w:val="mn-MN"/>
              </w:rPr>
              <w:t>17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040B2" w14:textId="5C92C9C4" w:rsidR="007514A1" w:rsidRPr="007514A1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Контайнер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BDE4" w14:textId="2FEEC429" w:rsidR="007514A1" w:rsidRPr="0016396E" w:rsidRDefault="00266B67" w:rsidP="00266B6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/>
                <w:color w:val="000000" w:themeColor="text1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>Үзүүлэлт</w:t>
            </w:r>
            <w:r>
              <w:rPr>
                <w:color w:val="000000"/>
                <w:sz w:val="22"/>
                <w:szCs w:val="22"/>
              </w:rPr>
              <w:t xml:space="preserve">: </w:t>
            </w:r>
            <w:r>
              <w:rPr>
                <w:color w:val="000000"/>
                <w:sz w:val="22"/>
                <w:szCs w:val="22"/>
                <w:lang w:val="mn-MN"/>
              </w:rPr>
              <w:t>2</w:t>
            </w:r>
            <w:r>
              <w:rPr>
                <w:color w:val="000000"/>
                <w:sz w:val="22"/>
                <w:szCs w:val="22"/>
              </w:rPr>
              <w:t>0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тн-ны багтаамжтай шинэ контайнер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78369" w14:textId="644C2E10" w:rsidR="007514A1" w:rsidRPr="0016396E" w:rsidRDefault="007514A1" w:rsidP="00751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990029D" wp14:editId="04C139F9">
                  <wp:extent cx="1948815" cy="1485900"/>
                  <wp:effectExtent l="0" t="0" r="0" b="0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52BC4C-8208-4C42-95AA-0C93119FDA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B352BC4C-8208-4C42-95AA-0C93119FDA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948815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67" w:rsidRPr="0016396E" w14:paraId="0619E70A" w14:textId="77777777" w:rsidTr="00266B6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6DCCD" w14:textId="77777777" w:rsidR="00266B67" w:rsidRPr="0016396E" w:rsidRDefault="00266B67" w:rsidP="00266B67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18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85A7" w14:textId="7BACC871" w:rsidR="00266B67" w:rsidRPr="00266B67" w:rsidRDefault="00266B67" w:rsidP="002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Кроссфит багана (тэмээн шаттай)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480F" w14:textId="7A6CCA1A" w:rsidR="00266B67" w:rsidRPr="0016396E" w:rsidRDefault="00266B67" w:rsidP="00266B6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Roboto"/>
                <w:color w:val="000000" w:themeColor="text1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>Үзүүлэлт</w:t>
            </w:r>
            <w:r>
              <w:rPr>
                <w:color w:val="000000"/>
                <w:sz w:val="22"/>
                <w:szCs w:val="22"/>
              </w:rPr>
              <w:t xml:space="preserve">: 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Урт 6 м, өндөр 2,5 м, өргөн 1,2 м дасгалын төхөөрөмж зөөвөрлөх, шилжүүлэн байрлуулах боломжтой, </w:t>
            </w:r>
            <w:r w:rsidR="00890EC7">
              <w:rPr>
                <w:color w:val="000000"/>
                <w:sz w:val="22"/>
                <w:szCs w:val="22"/>
                <w:lang w:val="mn-MN"/>
              </w:rPr>
              <w:t xml:space="preserve">багана хооронд холбосон </w:t>
            </w:r>
            <w:r>
              <w:rPr>
                <w:color w:val="000000"/>
                <w:sz w:val="22"/>
                <w:szCs w:val="22"/>
                <w:lang w:val="mn-MN"/>
              </w:rPr>
              <w:t>тулгуур суурьта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52F8" w14:textId="27D2F421" w:rsidR="00266B67" w:rsidRPr="0016396E" w:rsidRDefault="00266B67" w:rsidP="002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2EC6988" wp14:editId="2299748E">
                  <wp:extent cx="1830915" cy="1533267"/>
                  <wp:effectExtent l="0" t="0" r="0" b="0"/>
                  <wp:docPr id="179" name="Picture 1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42818D-526A-4513-8F65-3318E135F5C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 178">
                            <a:extLst>
                              <a:ext uri="{FF2B5EF4-FFF2-40B4-BE49-F238E27FC236}">
                                <a16:creationId xmlns:a16="http://schemas.microsoft.com/office/drawing/2014/main" id="{2042818D-526A-4513-8F65-3318E135F5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/>
                          <a:srcRect l="9371" t="21906" r="8278" b="49637"/>
                          <a:stretch/>
                        </pic:blipFill>
                        <pic:spPr>
                          <a:xfrm>
                            <a:off x="0" y="0"/>
                            <a:ext cx="1830915" cy="1533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0EC7" w:rsidRPr="0016396E" w14:paraId="69005BA9" w14:textId="77777777" w:rsidTr="00266B6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11053" w14:textId="77777777" w:rsidR="00890EC7" w:rsidRPr="0016396E" w:rsidRDefault="00890EC7" w:rsidP="00890EC7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19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C01A4" w14:textId="59FB1FDD" w:rsidR="00890EC7" w:rsidRPr="00266B67" w:rsidRDefault="00890EC7" w:rsidP="00890E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нажёрын суурьтай багана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7C0FA" w14:textId="69CF487C" w:rsidR="00890EC7" w:rsidRPr="0016396E" w:rsidRDefault="00890EC7" w:rsidP="00890E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hd w:val="clear" w:color="auto" w:fill="FFFFFF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>Үзүүлэлт</w:t>
            </w:r>
            <w:r>
              <w:rPr>
                <w:color w:val="000000"/>
                <w:sz w:val="22"/>
                <w:szCs w:val="22"/>
              </w:rPr>
              <w:t xml:space="preserve">: </w:t>
            </w:r>
            <w:r>
              <w:rPr>
                <w:color w:val="000000"/>
                <w:sz w:val="22"/>
                <w:szCs w:val="22"/>
                <w:lang w:val="mn-MN"/>
              </w:rPr>
              <w:t>Урт 6 м, өндөр 2,5 м, өргөн 1,2 м дасгалын төхөөрөмж зөөвөрлөх, шилжүүлэн байрлуулах боломжтой, багана хооронд холбосон тулгуур суурьтай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0CD6" w14:textId="3B6BFD24" w:rsidR="00890EC7" w:rsidRPr="0016396E" w:rsidRDefault="00890EC7" w:rsidP="00890E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8DB2F1C" wp14:editId="4BAB27A1">
                  <wp:extent cx="1864178" cy="1540298"/>
                  <wp:effectExtent l="0" t="0" r="3175" b="3175"/>
                  <wp:docPr id="196" name="Picture 1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F5398B1-9CBB-4D5F-B499-1BCDD90D117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 195">
                            <a:extLst>
                              <a:ext uri="{FF2B5EF4-FFF2-40B4-BE49-F238E27FC236}">
                                <a16:creationId xmlns:a16="http://schemas.microsoft.com/office/drawing/2014/main" id="{9F5398B1-9CBB-4D5F-B499-1BCDD90D117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/>
                          <a:srcRect l="5614" t="31343" r="7267" b="34813"/>
                          <a:stretch/>
                        </pic:blipFill>
                        <pic:spPr>
                          <a:xfrm>
                            <a:off x="0" y="0"/>
                            <a:ext cx="1864178" cy="1540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67" w:rsidRPr="0016396E" w14:paraId="6D253F30" w14:textId="77777777" w:rsidTr="00890E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94E24" w14:textId="77777777" w:rsidR="00266B67" w:rsidRPr="0016396E" w:rsidRDefault="00266B67" w:rsidP="00266B67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20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79C8F" w14:textId="10B2982A" w:rsidR="00266B67" w:rsidRPr="00890EC7" w:rsidRDefault="00890EC7" w:rsidP="00890E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ол төмрийн суурь (байрлуулагч)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D293C" w14:textId="40AE0A5D" w:rsidR="00266B67" w:rsidRPr="00890EC7" w:rsidRDefault="00890EC7" w:rsidP="00266B6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REPFORCE брэндийн 7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кг жинтэ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гол төмрийн суурь байрлуулагч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3B0E0" w14:textId="1C15C813" w:rsidR="00266B67" w:rsidRPr="0016396E" w:rsidRDefault="00890EC7" w:rsidP="002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AA92F70" wp14:editId="178D8773">
                  <wp:extent cx="1931670" cy="1554480"/>
                  <wp:effectExtent l="0" t="0" r="0" b="7620"/>
                  <wp:docPr id="14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84F9BF-BB49-4895-8A6A-8916B50811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EF84F9BF-BB49-4895-8A6A-8916B50811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67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67" w:rsidRPr="0016396E" w14:paraId="15D7E6DA" w14:textId="77777777" w:rsidTr="00890EC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F05" w14:textId="77777777" w:rsidR="00266B67" w:rsidRPr="0016396E" w:rsidRDefault="00266B67" w:rsidP="00266B67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lastRenderedPageBreak/>
              <w:t>21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B12F4" w14:textId="5AA77A9B" w:rsidR="00266B67" w:rsidRPr="00890EC7" w:rsidRDefault="00890EC7" w:rsidP="00890E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>Дискний суурь (байрлуулагч)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4399" w14:textId="7C936143" w:rsidR="00266B67" w:rsidRPr="00554E6E" w:rsidRDefault="00890EC7" w:rsidP="00554E6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VITOX брэндийн урт 1.5м, өргөн 0.4м, өндөр 0.3м</w:t>
            </w:r>
            <w:r w:rsidR="00554E6E">
              <w:rPr>
                <w:color w:val="000000"/>
                <w:sz w:val="22"/>
                <w:szCs w:val="22"/>
                <w:lang w:val="mn-MN"/>
              </w:rPr>
              <w:t xml:space="preserve"> зориулалтын зөөврийн дискний тавиур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A0BEB" w14:textId="5BD5C092" w:rsidR="00266B67" w:rsidRPr="0016396E" w:rsidRDefault="00890EC7" w:rsidP="002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2498106" wp14:editId="48E790CE">
                  <wp:extent cx="1920240" cy="1554480"/>
                  <wp:effectExtent l="0" t="0" r="3810" b="7620"/>
                  <wp:docPr id="10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CB7755-2B77-489D-94B9-A91A38D0B6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85CB7755-2B77-489D-94B9-A91A38D0B6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B67" w:rsidRPr="0016396E" w14:paraId="6A682842" w14:textId="77777777" w:rsidTr="00554E6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000AE" w14:textId="77777777" w:rsidR="00266B67" w:rsidRPr="0016396E" w:rsidRDefault="00266B67" w:rsidP="00266B67">
            <w:pPr>
              <w:rPr>
                <w:lang w:val="mn-MN"/>
              </w:rPr>
            </w:pPr>
            <w:r w:rsidRPr="0016396E">
              <w:rPr>
                <w:b w:val="0"/>
                <w:lang w:val="mn-MN"/>
              </w:rPr>
              <w:t>22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6D1A0" w14:textId="5661A47E" w:rsidR="00266B67" w:rsidRPr="00554E6E" w:rsidRDefault="00554E6E" w:rsidP="00554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Хүндрүүлэгч </w:t>
            </w:r>
          </w:p>
        </w:tc>
        <w:tc>
          <w:tcPr>
            <w:tcW w:w="1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EE119" w14:textId="203A7270" w:rsidR="00266B67" w:rsidRPr="00554E6E" w:rsidRDefault="00554E6E" w:rsidP="00554E6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>XMASTER брэндийн 10, 15, 20, 25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кг</w:t>
            </w:r>
            <w:r>
              <w:rPr>
                <w:color w:val="000000"/>
                <w:sz w:val="22"/>
                <w:szCs w:val="22"/>
                <w:lang w:val="mn-MN"/>
              </w:rPr>
              <w:t>-ийн</w:t>
            </w:r>
            <w:r>
              <w:rPr>
                <w:color w:val="000000"/>
                <w:sz w:val="22"/>
                <w:szCs w:val="22"/>
              </w:rPr>
              <w:t xml:space="preserve"> жинтэй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зориулалтын хүндрүүлэгч эсвэл дүйцэхүйц брэндийн бүтээгдэхүүн байна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E5AA4" w14:textId="079B217D" w:rsidR="00266B67" w:rsidRPr="0016396E" w:rsidRDefault="00554E6E" w:rsidP="002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5606C2F" wp14:editId="3F23349F">
                  <wp:extent cx="1916430" cy="1447799"/>
                  <wp:effectExtent l="0" t="0" r="7620" b="635"/>
                  <wp:docPr id="1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A5EE58-15F3-456E-93EF-823937316A6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96A5EE58-15F3-456E-93EF-823937316A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6430" cy="1447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DD2844" w14:textId="77777777" w:rsidR="00DD4C57" w:rsidRPr="0016396E" w:rsidRDefault="00DD4C57" w:rsidP="00DD4C57">
      <w:pPr>
        <w:rPr>
          <w:lang w:val="mn-MN"/>
        </w:rPr>
      </w:pPr>
    </w:p>
    <w:p w14:paraId="2CD53FE8" w14:textId="114D5591" w:rsidR="00C00C42" w:rsidRPr="00026962" w:rsidRDefault="00DD4C57" w:rsidP="00C00C42">
      <w:pPr>
        <w:tabs>
          <w:tab w:val="right" w:pos="7272"/>
        </w:tabs>
        <w:spacing w:after="0" w:line="240" w:lineRule="auto"/>
        <w:jc w:val="both"/>
        <w:rPr>
          <w:w w:val="90"/>
          <w:sz w:val="22"/>
          <w:szCs w:val="22"/>
          <w:lang w:val="mn-MN"/>
        </w:rPr>
      </w:pPr>
      <w:r w:rsidRPr="0016396E">
        <w:rPr>
          <w:lang w:val="mn-MN"/>
        </w:rPr>
        <w:br w:type="page"/>
      </w:r>
    </w:p>
    <w:p w14:paraId="20A660F7" w14:textId="77777777" w:rsidR="00C00C42" w:rsidRDefault="00C00C42" w:rsidP="00C00C42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  <w:r>
        <w:rPr>
          <w:w w:val="90"/>
          <w:sz w:val="22"/>
          <w:szCs w:val="22"/>
          <w:lang w:val="mn-MN"/>
        </w:rPr>
        <w:lastRenderedPageBreak/>
        <w:t>БАГЦ-2:</w:t>
      </w:r>
      <w:r w:rsidRPr="00026962">
        <w:rPr>
          <w:w w:val="90"/>
          <w:sz w:val="22"/>
          <w:szCs w:val="22"/>
          <w:lang w:val="mn-MN"/>
        </w:rPr>
        <w:t xml:space="preserve"> </w:t>
      </w:r>
      <w:r>
        <w:rPr>
          <w:w w:val="90"/>
          <w:sz w:val="22"/>
          <w:szCs w:val="22"/>
          <w:lang w:val="mn-MN"/>
        </w:rPr>
        <w:t>ГАР БӨМБӨГИЙН ГАДНА ТАЛБАЙН</w:t>
      </w:r>
    </w:p>
    <w:p w14:paraId="0C016912" w14:textId="0DFC995D" w:rsidR="00C00C42" w:rsidRDefault="00C00C42" w:rsidP="00C00C42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  <w:r>
        <w:rPr>
          <w:w w:val="90"/>
          <w:sz w:val="22"/>
          <w:szCs w:val="22"/>
          <w:lang w:val="mn-MN"/>
        </w:rPr>
        <w:t>МАТЕРИАЛ ХЭРЭГСЛИЙН ТЕХНИКИЙН ТОДОРХОЙЛОЛТ</w:t>
      </w:r>
    </w:p>
    <w:p w14:paraId="2E944B85" w14:textId="77777777" w:rsidR="00C00C42" w:rsidRPr="00026962" w:rsidRDefault="00C00C42" w:rsidP="00C00C42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</w:p>
    <w:tbl>
      <w:tblPr>
        <w:tblStyle w:val="GridTable1Light-Accent5"/>
        <w:tblW w:w="48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6"/>
        <w:gridCol w:w="1960"/>
        <w:gridCol w:w="2916"/>
        <w:gridCol w:w="3605"/>
      </w:tblGrid>
      <w:tr w:rsidR="00EE386C" w:rsidRPr="0016396E" w14:paraId="28FCD624" w14:textId="77777777" w:rsidTr="00EE38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pct"/>
            <w:tcBorders>
              <w:bottom w:val="single" w:sz="4" w:space="0" w:color="auto"/>
            </w:tcBorders>
            <w:vAlign w:val="center"/>
          </w:tcPr>
          <w:p w14:paraId="7E7D7322" w14:textId="1FB7A853" w:rsidR="00DD4C57" w:rsidRPr="0016396E" w:rsidRDefault="00C00C42" w:rsidP="00C00C42">
            <w:pPr>
              <w:rPr>
                <w:b w:val="0"/>
                <w:lang w:val="mn-MN"/>
              </w:rPr>
            </w:pPr>
            <w:r>
              <w:rPr>
                <w:b w:val="0"/>
                <w:lang w:val="mn-MN"/>
              </w:rPr>
              <w:t>Д/д</w:t>
            </w:r>
          </w:p>
        </w:tc>
        <w:tc>
          <w:tcPr>
            <w:tcW w:w="1081" w:type="pct"/>
            <w:tcBorders>
              <w:bottom w:val="single" w:sz="4" w:space="0" w:color="auto"/>
            </w:tcBorders>
            <w:vAlign w:val="center"/>
          </w:tcPr>
          <w:p w14:paraId="2DB6EC71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Бүтээгдэхүүний нэр</w:t>
            </w:r>
          </w:p>
        </w:tc>
        <w:tc>
          <w:tcPr>
            <w:tcW w:w="1608" w:type="pct"/>
            <w:tcBorders>
              <w:bottom w:val="single" w:sz="4" w:space="0" w:color="auto"/>
            </w:tcBorders>
            <w:vAlign w:val="center"/>
          </w:tcPr>
          <w:p w14:paraId="5D998616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Техникийн тодорхойлолт</w:t>
            </w:r>
          </w:p>
        </w:tc>
        <w:tc>
          <w:tcPr>
            <w:tcW w:w="1988" w:type="pct"/>
            <w:tcBorders>
              <w:bottom w:val="single" w:sz="4" w:space="0" w:color="auto"/>
            </w:tcBorders>
            <w:vAlign w:val="center"/>
          </w:tcPr>
          <w:p w14:paraId="65B9EE6E" w14:textId="77777777" w:rsidR="00DD4C57" w:rsidRPr="0016396E" w:rsidRDefault="00DD4C57" w:rsidP="00B56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Дүйцэхүйц барааны зураг</w:t>
            </w:r>
          </w:p>
        </w:tc>
      </w:tr>
      <w:tr w:rsidR="00EE386C" w:rsidRPr="0016396E" w14:paraId="0E853EF5" w14:textId="77777777" w:rsidTr="00EE386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pct"/>
            <w:vAlign w:val="center"/>
          </w:tcPr>
          <w:p w14:paraId="06AFF74D" w14:textId="77777777" w:rsidR="00DD4C57" w:rsidRPr="0016396E" w:rsidRDefault="00DD4C57" w:rsidP="00B566A9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1</w:t>
            </w:r>
          </w:p>
        </w:tc>
        <w:tc>
          <w:tcPr>
            <w:tcW w:w="1081" w:type="pct"/>
            <w:vAlign w:val="center"/>
          </w:tcPr>
          <w:p w14:paraId="74ED83DA" w14:textId="77777777" w:rsidR="0091699B" w:rsidRDefault="0091699B" w:rsidP="009169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Сагсанбөмбөгийн гадна зориулалтын спорт угсардаг шал</w:t>
            </w:r>
          </w:p>
          <w:p w14:paraId="27AEFEBF" w14:textId="6B0FDCF3" w:rsidR="00DD4C57" w:rsidRPr="00C00C42" w:rsidRDefault="00DD4C57" w:rsidP="00C00C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608" w:type="pct"/>
            <w:vAlign w:val="center"/>
          </w:tcPr>
          <w:p w14:paraId="7F6F9A95" w14:textId="3A1E931C" w:rsidR="00DD4C57" w:rsidRPr="00FE44CF" w:rsidRDefault="00A77274" w:rsidP="00FE44C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 w:rsidR="00C00C42">
              <w:rPr>
                <w:color w:val="000000"/>
                <w:sz w:val="22"/>
                <w:szCs w:val="22"/>
              </w:rPr>
              <w:t>LIDE брэндийн Зөөлөн холболттой PO шалны</w:t>
            </w:r>
            <w:r>
              <w:rPr>
                <w:color w:val="000000"/>
                <w:sz w:val="22"/>
                <w:szCs w:val="22"/>
              </w:rPr>
              <w:t xml:space="preserve"> хавтанцар,</w:t>
            </w:r>
            <w:r w:rsidR="00FE44CF">
              <w:rPr>
                <w:color w:val="000000"/>
                <w:sz w:val="22"/>
                <w:szCs w:val="22"/>
                <w:lang w:val="mn-MN"/>
              </w:rPr>
              <w:t xml:space="preserve"> 1 хавтан</w:t>
            </w:r>
            <w:r>
              <w:rPr>
                <w:color w:val="000000"/>
                <w:sz w:val="22"/>
                <w:szCs w:val="22"/>
                <w:lang w:val="mn-MN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34x34x1.6</w:t>
            </w:r>
            <w:r>
              <w:rPr>
                <w:color w:val="000000"/>
                <w:sz w:val="22"/>
                <w:szCs w:val="22"/>
                <w:lang w:val="mn-MN"/>
              </w:rPr>
              <w:t>м</w:t>
            </w:r>
            <w:r>
              <w:rPr>
                <w:color w:val="000000"/>
                <w:sz w:val="22"/>
                <w:szCs w:val="22"/>
              </w:rPr>
              <w:t>м</w:t>
            </w:r>
            <w:r w:rsidR="0088117A">
              <w:rPr>
                <w:color w:val="000000"/>
                <w:sz w:val="22"/>
                <w:szCs w:val="22"/>
                <w:lang w:val="mn-MN"/>
              </w:rPr>
              <w:t xml:space="preserve">-ээс багагүй </w:t>
            </w:r>
            <w:r>
              <w:rPr>
                <w:color w:val="000000"/>
                <w:sz w:val="22"/>
                <w:szCs w:val="22"/>
                <w:lang w:val="mn-MN"/>
              </w:rPr>
              <w:t>х</w:t>
            </w:r>
            <w:r w:rsidR="00FE44CF">
              <w:rPr>
                <w:color w:val="000000"/>
                <w:sz w:val="22"/>
                <w:szCs w:val="22"/>
                <w:lang w:val="mn-MN"/>
              </w:rPr>
              <w:t xml:space="preserve">арьцаатай, хавтанг угсарсан тохиолдолд </w:t>
            </w:r>
            <w:r>
              <w:rPr>
                <w:color w:val="000000"/>
                <w:sz w:val="22"/>
                <w:szCs w:val="22"/>
                <w:lang w:val="mn-MN"/>
              </w:rPr>
              <w:t>с</w:t>
            </w:r>
            <w:r w:rsidR="00C00C42">
              <w:rPr>
                <w:color w:val="000000"/>
                <w:sz w:val="22"/>
                <w:szCs w:val="22"/>
              </w:rPr>
              <w:t>а</w:t>
            </w:r>
            <w:r>
              <w:rPr>
                <w:color w:val="000000"/>
                <w:sz w:val="22"/>
                <w:szCs w:val="22"/>
              </w:rPr>
              <w:t>гсанбөмбөгийн талбайн дүрслэл</w:t>
            </w:r>
            <w:r w:rsidR="00FE44CF">
              <w:rPr>
                <w:color w:val="000000"/>
                <w:sz w:val="22"/>
                <w:szCs w:val="22"/>
                <w:lang w:val="mn-MN"/>
              </w:rPr>
              <w:t xml:space="preserve"> бүхий стандарт 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 xml:space="preserve">зураглал </w:t>
            </w:r>
            <w:r w:rsidR="00FE44CF">
              <w:rPr>
                <w:color w:val="000000"/>
                <w:sz w:val="22"/>
                <w:szCs w:val="22"/>
                <w:lang w:val="mn-MN"/>
              </w:rPr>
              <w:t>хэмжээстэй.</w:t>
            </w:r>
          </w:p>
        </w:tc>
        <w:tc>
          <w:tcPr>
            <w:tcW w:w="1988" w:type="pct"/>
            <w:vAlign w:val="center"/>
          </w:tcPr>
          <w:p w14:paraId="778A44FB" w14:textId="2240EDE5" w:rsidR="00DD4C57" w:rsidRPr="0016396E" w:rsidRDefault="00C00C42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2FF3345F" wp14:editId="202CF39C">
                  <wp:extent cx="1804554" cy="1059872"/>
                  <wp:effectExtent l="0" t="0" r="5715" b="6985"/>
                  <wp:docPr id="16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0CDD86-B310-49ED-93E8-9A8575B1CF2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7A0CDD86-B310-49ED-93E8-9A8575B1CF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4554" cy="1059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86C" w:rsidRPr="0016396E" w14:paraId="1F338E0B" w14:textId="77777777" w:rsidTr="00EE386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pct"/>
            <w:vAlign w:val="center"/>
          </w:tcPr>
          <w:p w14:paraId="28CCF487" w14:textId="77777777" w:rsidR="00DD4C57" w:rsidRPr="0016396E" w:rsidRDefault="00DD4C57" w:rsidP="00B566A9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2</w:t>
            </w:r>
          </w:p>
        </w:tc>
        <w:tc>
          <w:tcPr>
            <w:tcW w:w="1081" w:type="pct"/>
            <w:vAlign w:val="center"/>
          </w:tcPr>
          <w:p w14:paraId="687951B3" w14:textId="77777777" w:rsidR="0091699B" w:rsidRDefault="0091699B" w:rsidP="009169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арбөмбөгийн гадна зориулалтын спорт угсардаг шал</w:t>
            </w:r>
          </w:p>
          <w:p w14:paraId="59CDA95F" w14:textId="0014730B" w:rsidR="00DD4C57" w:rsidRPr="00A77274" w:rsidRDefault="00DD4C57" w:rsidP="00A772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  <w:tc>
          <w:tcPr>
            <w:tcW w:w="1608" w:type="pct"/>
            <w:vAlign w:val="center"/>
          </w:tcPr>
          <w:p w14:paraId="41E7828B" w14:textId="41A04DE8" w:rsidR="00DD4C57" w:rsidRPr="00FE44CF" w:rsidRDefault="00FE44CF" w:rsidP="00361F6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Зөөлөн холболттой </w:t>
            </w:r>
            <w:r w:rsidR="00361F67">
              <w:rPr>
                <w:color w:val="000000"/>
                <w:sz w:val="22"/>
                <w:szCs w:val="22"/>
              </w:rPr>
              <w:t>PO шалны хавтанцар,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 xml:space="preserve"> 1 хавтан </w:t>
            </w:r>
            <w:r w:rsidR="00361F67">
              <w:rPr>
                <w:color w:val="000000"/>
                <w:sz w:val="22"/>
                <w:szCs w:val="22"/>
              </w:rPr>
              <w:t>34x34x1.6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>м</w:t>
            </w:r>
            <w:r w:rsidR="00361F67">
              <w:rPr>
                <w:color w:val="000000"/>
                <w:sz w:val="22"/>
                <w:szCs w:val="22"/>
              </w:rPr>
              <w:t>м</w:t>
            </w:r>
            <w:r w:rsidR="0088117A">
              <w:rPr>
                <w:color w:val="000000"/>
                <w:sz w:val="22"/>
                <w:szCs w:val="22"/>
                <w:lang w:val="mn-MN"/>
              </w:rPr>
              <w:t xml:space="preserve">-ээс багагүй 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 xml:space="preserve">харьцаатай, хавтанг угсарсан тохиолдолд гарбөмбөгийн </w:t>
            </w:r>
            <w:r w:rsidR="00361F67">
              <w:rPr>
                <w:color w:val="000000"/>
                <w:sz w:val="22"/>
                <w:szCs w:val="22"/>
              </w:rPr>
              <w:t>талбайн дүрслэл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 xml:space="preserve"> бүхий стандарт зураглал хэмжээстэй.</w:t>
            </w:r>
          </w:p>
        </w:tc>
        <w:tc>
          <w:tcPr>
            <w:tcW w:w="1988" w:type="pct"/>
            <w:vAlign w:val="center"/>
          </w:tcPr>
          <w:p w14:paraId="6987F0F3" w14:textId="29E22960" w:rsidR="00DD4C57" w:rsidRPr="0016396E" w:rsidRDefault="00A77274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45A03AA" wp14:editId="6C4B8F02">
                  <wp:extent cx="1758483" cy="1096811"/>
                  <wp:effectExtent l="0" t="0" r="0" b="8255"/>
                  <wp:docPr id="18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7EEDA60-5580-41EF-89B4-90300F45A6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27EEDA60-5580-41EF-89B4-90300F45A6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483" cy="1096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86C" w:rsidRPr="0016396E" w14:paraId="6DDEEA67" w14:textId="77777777" w:rsidTr="00EE386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pct"/>
            <w:vAlign w:val="center"/>
          </w:tcPr>
          <w:p w14:paraId="17DD07D4" w14:textId="77777777" w:rsidR="00DD4C57" w:rsidRPr="0016396E" w:rsidRDefault="00DD4C57" w:rsidP="00B566A9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3</w:t>
            </w:r>
          </w:p>
        </w:tc>
        <w:tc>
          <w:tcPr>
            <w:tcW w:w="1081" w:type="pct"/>
            <w:vAlign w:val="center"/>
          </w:tcPr>
          <w:p w14:paraId="1581FC9A" w14:textId="24D7D41F" w:rsidR="00DD4C57" w:rsidRPr="00A77274" w:rsidRDefault="00A77274" w:rsidP="00A772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Үзэгчдийн суудал</w:t>
            </w:r>
          </w:p>
        </w:tc>
        <w:tc>
          <w:tcPr>
            <w:tcW w:w="1608" w:type="pct"/>
            <w:vAlign w:val="center"/>
          </w:tcPr>
          <w:p w14:paraId="36C45658" w14:textId="1D793353" w:rsidR="00DD4C57" w:rsidRPr="00361F67" w:rsidRDefault="00FE44CF" w:rsidP="00B566A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mn-MN"/>
              </w:rPr>
            </w:pPr>
            <w:r>
              <w:rPr>
                <w:color w:val="000000"/>
                <w:sz w:val="22"/>
                <w:szCs w:val="22"/>
                <w:lang w:val="mn-MN"/>
              </w:rPr>
              <w:t xml:space="preserve">Үзүүлэлт: </w:t>
            </w:r>
            <w:r>
              <w:rPr>
                <w:color w:val="000000"/>
                <w:sz w:val="22"/>
                <w:szCs w:val="22"/>
              </w:rPr>
              <w:t xml:space="preserve">Rong Ling үйлдвэрийн 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 xml:space="preserve">эсвэл дүйцэхүйц </w:t>
            </w:r>
            <w:r w:rsidR="0091699B">
              <w:rPr>
                <w:color w:val="000000"/>
                <w:sz w:val="22"/>
                <w:szCs w:val="22"/>
              </w:rPr>
              <w:t>30</w:t>
            </w:r>
            <w:r w:rsidR="0091699B">
              <w:rPr>
                <w:color w:val="000000"/>
                <w:sz w:val="22"/>
                <w:szCs w:val="22"/>
                <w:lang w:val="mn-MN"/>
              </w:rPr>
              <w:t xml:space="preserve">-аас багагүй </w:t>
            </w:r>
            <w:r>
              <w:rPr>
                <w:color w:val="000000"/>
                <w:sz w:val="22"/>
                <w:szCs w:val="22"/>
              </w:rPr>
              <w:t>хүний багтаамжтай суудал</w:t>
            </w:r>
            <w:r w:rsidR="0091699B">
              <w:rPr>
                <w:color w:val="000000"/>
                <w:sz w:val="22"/>
                <w:szCs w:val="22"/>
                <w:lang w:val="mn-MN"/>
              </w:rPr>
              <w:t>тай</w:t>
            </w:r>
            <w:r>
              <w:rPr>
                <w:color w:val="000000"/>
                <w:sz w:val="22"/>
                <w:szCs w:val="22"/>
              </w:rPr>
              <w:br/>
              <w:t>Хэмжээ: 6x1.5 м  с</w:t>
            </w:r>
            <w:r w:rsidR="00361F67">
              <w:rPr>
                <w:color w:val="000000"/>
                <w:sz w:val="22"/>
                <w:szCs w:val="22"/>
              </w:rPr>
              <w:t>уудлын тавцан хөнгөн цагаан бай</w:t>
            </w:r>
            <w:r w:rsidR="00361F67">
              <w:rPr>
                <w:color w:val="000000"/>
                <w:sz w:val="22"/>
                <w:szCs w:val="22"/>
                <w:lang w:val="mn-MN"/>
              </w:rPr>
              <w:t>на.</w:t>
            </w:r>
          </w:p>
        </w:tc>
        <w:tc>
          <w:tcPr>
            <w:tcW w:w="1988" w:type="pct"/>
            <w:vAlign w:val="center"/>
          </w:tcPr>
          <w:p w14:paraId="253142DD" w14:textId="4097052E" w:rsidR="00DD4C57" w:rsidRPr="0016396E" w:rsidRDefault="00A77274" w:rsidP="00B566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7CAE8C40" wp14:editId="4F476B96">
                  <wp:extent cx="1836593" cy="1025236"/>
                  <wp:effectExtent l="0" t="0" r="0" b="3810"/>
                  <wp:docPr id="19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3972B6-EE19-4FE8-A43B-9747158DEE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A13972B6-EE19-4FE8-A43B-9747158DEE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93" cy="1025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86C" w:rsidRPr="0016396E" w14:paraId="2DD22660" w14:textId="77777777" w:rsidTr="00EE386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6A071C36" w14:textId="3A5B371E" w:rsidR="00EE386C" w:rsidRPr="00EE386C" w:rsidRDefault="00EE386C" w:rsidP="00EE386C">
            <w:pPr>
              <w:jc w:val="center"/>
              <w:rPr>
                <w:noProof/>
                <w:lang w:val="mn-MN"/>
                <w14:ligatures w14:val="standardContextual"/>
              </w:rPr>
            </w:pPr>
            <w:r>
              <w:rPr>
                <w:noProof/>
                <w:lang w:val="mn-MN"/>
                <w14:ligatures w14:val="standardContextual"/>
              </w:rPr>
              <w:t>Нэмэлт мэдээлэл:</w:t>
            </w:r>
          </w:p>
        </w:tc>
      </w:tr>
      <w:tr w:rsidR="00EE386C" w:rsidRPr="0016396E" w14:paraId="5A368DA9" w14:textId="77777777" w:rsidTr="00EE386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" w:type="pct"/>
            <w:vAlign w:val="center"/>
          </w:tcPr>
          <w:p w14:paraId="063A6A39" w14:textId="77777777" w:rsidR="00EE386C" w:rsidRPr="0016396E" w:rsidRDefault="00EE386C" w:rsidP="00B566A9">
            <w:pPr>
              <w:jc w:val="center"/>
              <w:rPr>
                <w:b w:val="0"/>
                <w:lang w:val="mn-MN"/>
              </w:rPr>
            </w:pPr>
          </w:p>
        </w:tc>
        <w:tc>
          <w:tcPr>
            <w:tcW w:w="1081" w:type="pct"/>
            <w:vAlign w:val="center"/>
          </w:tcPr>
          <w:p w14:paraId="0A09C97A" w14:textId="1F7FCD69" w:rsidR="00EE386C" w:rsidRPr="00EE386C" w:rsidRDefault="00EE386C" w:rsidP="00A772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  <w:lang w:val="mn-MN"/>
              </w:rPr>
            </w:pPr>
            <w:r>
              <w:rPr>
                <w:noProof/>
                <w:lang w:val="mn-MN"/>
                <w14:ligatures w14:val="standardContextual"/>
              </w:rPr>
              <w:t>Ерөнхий харагдах байдал</w:t>
            </w:r>
          </w:p>
        </w:tc>
        <w:tc>
          <w:tcPr>
            <w:tcW w:w="3596" w:type="pct"/>
            <w:gridSpan w:val="2"/>
            <w:vAlign w:val="center"/>
          </w:tcPr>
          <w:p w14:paraId="228B6F38" w14:textId="7ECF67D2" w:rsidR="00EE386C" w:rsidRDefault="00EE386C" w:rsidP="00B566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75CEDD0B" wp14:editId="2FECB546">
                  <wp:extent cx="2140321" cy="3112217"/>
                  <wp:effectExtent l="9207" t="0" r="2858" b="2857"/>
                  <wp:docPr id="21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3669FE-6964-4FD7-9524-1D9C803E282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AB3669FE-6964-4FD7-9524-1D9C803E28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1281" cy="3128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3A34D4" w14:textId="77777777" w:rsidR="00DD4C57" w:rsidRPr="0016396E" w:rsidRDefault="00DD4C57" w:rsidP="00DD4C57">
      <w:pPr>
        <w:pStyle w:val="Title"/>
        <w:spacing w:line="276" w:lineRule="auto"/>
        <w:jc w:val="left"/>
        <w:rPr>
          <w:rFonts w:ascii="Arial" w:hAnsi="Arial" w:cs="Arial"/>
          <w:bCs/>
          <w:szCs w:val="24"/>
          <w:lang w:val="mn-MN"/>
        </w:rPr>
      </w:pPr>
    </w:p>
    <w:p w14:paraId="6F0999DB" w14:textId="77777777" w:rsidR="00DD4C57" w:rsidRPr="0016396E" w:rsidRDefault="00DD4C57" w:rsidP="00DD4C57">
      <w:pPr>
        <w:pStyle w:val="Title"/>
        <w:spacing w:line="276" w:lineRule="auto"/>
        <w:rPr>
          <w:rFonts w:ascii="Arial" w:hAnsi="Arial" w:cs="Arial"/>
          <w:szCs w:val="24"/>
          <w:lang w:val="mn-MN"/>
        </w:rPr>
      </w:pPr>
    </w:p>
    <w:p w14:paraId="698B8C8B" w14:textId="4479FA3B" w:rsidR="001F4ED0" w:rsidRPr="00026962" w:rsidRDefault="00DD4C57" w:rsidP="001F4ED0">
      <w:pPr>
        <w:tabs>
          <w:tab w:val="right" w:pos="7272"/>
        </w:tabs>
        <w:spacing w:after="0" w:line="240" w:lineRule="auto"/>
        <w:jc w:val="center"/>
        <w:rPr>
          <w:w w:val="90"/>
          <w:sz w:val="22"/>
          <w:szCs w:val="22"/>
          <w:lang w:val="mn-MN"/>
        </w:rPr>
      </w:pPr>
      <w:r w:rsidRPr="0016396E">
        <w:rPr>
          <w:lang w:val="mn-MN"/>
        </w:rPr>
        <w:br w:type="page"/>
      </w:r>
    </w:p>
    <w:p w14:paraId="299B9CD8" w14:textId="77777777" w:rsidR="001F4ED0" w:rsidRDefault="001F4ED0" w:rsidP="001F4ED0">
      <w:pPr>
        <w:jc w:val="center"/>
        <w:rPr>
          <w:color w:val="FF0000"/>
          <w:lang w:val="mn-MN"/>
        </w:rPr>
      </w:pPr>
      <w:r>
        <w:rPr>
          <w:w w:val="90"/>
          <w:sz w:val="22"/>
          <w:szCs w:val="22"/>
          <w:lang w:val="mn-MN"/>
        </w:rPr>
        <w:lastRenderedPageBreak/>
        <w:t>БАГЦ-3:</w:t>
      </w:r>
      <w:r w:rsidRPr="00026962">
        <w:rPr>
          <w:w w:val="90"/>
          <w:sz w:val="22"/>
          <w:szCs w:val="22"/>
          <w:lang w:val="mn-MN"/>
        </w:rPr>
        <w:t xml:space="preserve"> </w:t>
      </w:r>
      <w:r>
        <w:rPr>
          <w:w w:val="90"/>
          <w:sz w:val="22"/>
          <w:szCs w:val="22"/>
          <w:lang w:val="mn-MN"/>
        </w:rPr>
        <w:t>ХАРУУЛЫН БАЙРНЫ ТЕХНИКИЙН ТОДОРХОЙЛОЛТ</w:t>
      </w:r>
    </w:p>
    <w:tbl>
      <w:tblPr>
        <w:tblStyle w:val="GridTable1Light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7"/>
        <w:gridCol w:w="1961"/>
        <w:gridCol w:w="3119"/>
        <w:gridCol w:w="3678"/>
      </w:tblGrid>
      <w:tr w:rsidR="00F264D5" w:rsidRPr="0016396E" w14:paraId="5310BC83" w14:textId="77777777" w:rsidTr="00F26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" w:type="pct"/>
            <w:tcBorders>
              <w:bottom w:val="single" w:sz="4" w:space="0" w:color="auto"/>
            </w:tcBorders>
            <w:vAlign w:val="center"/>
          </w:tcPr>
          <w:p w14:paraId="51DCD6F8" w14:textId="77777777" w:rsidR="001F4ED0" w:rsidRPr="0016396E" w:rsidRDefault="001F4ED0" w:rsidP="00B53CF0">
            <w:pPr>
              <w:rPr>
                <w:b w:val="0"/>
                <w:lang w:val="mn-MN"/>
              </w:rPr>
            </w:pPr>
            <w:r>
              <w:rPr>
                <w:b w:val="0"/>
                <w:lang w:val="mn-MN"/>
              </w:rPr>
              <w:t>Д/д</w:t>
            </w:r>
          </w:p>
        </w:tc>
        <w:tc>
          <w:tcPr>
            <w:tcW w:w="1049" w:type="pct"/>
            <w:tcBorders>
              <w:bottom w:val="single" w:sz="4" w:space="0" w:color="auto"/>
            </w:tcBorders>
            <w:vAlign w:val="center"/>
          </w:tcPr>
          <w:p w14:paraId="202FD365" w14:textId="77777777" w:rsidR="001F4ED0" w:rsidRPr="0016396E" w:rsidRDefault="001F4ED0" w:rsidP="00B53C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Бүтээгдэхүүний нэр</w:t>
            </w:r>
          </w:p>
        </w:tc>
        <w:tc>
          <w:tcPr>
            <w:tcW w:w="1669" w:type="pct"/>
            <w:tcBorders>
              <w:bottom w:val="single" w:sz="4" w:space="0" w:color="auto"/>
            </w:tcBorders>
            <w:vAlign w:val="center"/>
          </w:tcPr>
          <w:p w14:paraId="65CD815C" w14:textId="77777777" w:rsidR="001F4ED0" w:rsidRPr="0016396E" w:rsidRDefault="001F4ED0" w:rsidP="00B53C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Техникийн тодорхойлолт</w:t>
            </w:r>
          </w:p>
        </w:tc>
        <w:tc>
          <w:tcPr>
            <w:tcW w:w="1969" w:type="pct"/>
            <w:tcBorders>
              <w:bottom w:val="single" w:sz="4" w:space="0" w:color="auto"/>
            </w:tcBorders>
            <w:vAlign w:val="center"/>
          </w:tcPr>
          <w:p w14:paraId="17E8A50E" w14:textId="77777777" w:rsidR="001F4ED0" w:rsidRPr="0016396E" w:rsidRDefault="001F4ED0" w:rsidP="00B53C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Дүйцэхүйц барааны зураг</w:t>
            </w:r>
          </w:p>
        </w:tc>
      </w:tr>
      <w:tr w:rsidR="00F264D5" w:rsidRPr="0016396E" w14:paraId="01598AA2" w14:textId="77777777" w:rsidTr="00F264D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" w:type="pct"/>
            <w:vAlign w:val="center"/>
          </w:tcPr>
          <w:p w14:paraId="441CD0CC" w14:textId="77777777" w:rsidR="001F4ED0" w:rsidRPr="0016396E" w:rsidRDefault="001F4ED0" w:rsidP="00B53CF0">
            <w:pPr>
              <w:jc w:val="center"/>
              <w:rPr>
                <w:b w:val="0"/>
                <w:lang w:val="mn-MN"/>
              </w:rPr>
            </w:pPr>
            <w:r w:rsidRPr="0016396E">
              <w:rPr>
                <w:b w:val="0"/>
                <w:lang w:val="mn-MN"/>
              </w:rPr>
              <w:t>1</w:t>
            </w:r>
          </w:p>
        </w:tc>
        <w:tc>
          <w:tcPr>
            <w:tcW w:w="1049" w:type="pct"/>
            <w:vAlign w:val="center"/>
          </w:tcPr>
          <w:p w14:paraId="2082E878" w14:textId="6044C050" w:rsidR="001F4ED0" w:rsidRPr="00C00C42" w:rsidRDefault="001F4ED0" w:rsidP="001F4E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mn-MN"/>
              </w:rPr>
              <w:t>Дөрвөн улирлын х</w:t>
            </w:r>
            <w:r>
              <w:rPr>
                <w:color w:val="000000"/>
                <w:sz w:val="20"/>
                <w:szCs w:val="20"/>
              </w:rPr>
              <w:t>аруулын цэг /</w:t>
            </w:r>
            <w:r>
              <w:rPr>
                <w:color w:val="000000"/>
                <w:sz w:val="20"/>
                <w:szCs w:val="20"/>
                <w:lang w:val="mn-MN"/>
              </w:rPr>
              <w:t>зөөврийн</w:t>
            </w:r>
            <w:r>
              <w:rPr>
                <w:color w:val="000000"/>
                <w:sz w:val="20"/>
                <w:szCs w:val="20"/>
              </w:rPr>
              <w:t xml:space="preserve"> байр/</w:t>
            </w:r>
          </w:p>
        </w:tc>
        <w:tc>
          <w:tcPr>
            <w:tcW w:w="1669" w:type="pct"/>
            <w:vAlign w:val="center"/>
          </w:tcPr>
          <w:p w14:paraId="591D0C93" w14:textId="3E9BBF76" w:rsidR="001F4ED0" w:rsidRPr="00895400" w:rsidRDefault="001F4ED0" w:rsidP="00982D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 xml:space="preserve">Ерөнхий нөхцөл: </w:t>
            </w:r>
            <w:r w:rsidR="00982D34">
              <w:rPr>
                <w:sz w:val="20"/>
                <w:szCs w:val="20"/>
                <w:lang w:val="mn-MN"/>
              </w:rPr>
              <w:t>Зориулалтын харуулын байр ж</w:t>
            </w:r>
            <w:r>
              <w:rPr>
                <w:sz w:val="20"/>
                <w:szCs w:val="20"/>
              </w:rPr>
              <w:t>илийн 4 улиралд ашиглах боломжтой</w:t>
            </w:r>
            <w:r>
              <w:rPr>
                <w:sz w:val="20"/>
                <w:szCs w:val="20"/>
                <w:lang w:val="mn-MN"/>
              </w:rPr>
              <w:t xml:space="preserve"> </w:t>
            </w:r>
            <w:r w:rsidR="00982D34">
              <w:rPr>
                <w:sz w:val="20"/>
                <w:szCs w:val="20"/>
                <w:lang w:val="mn-MN"/>
              </w:rPr>
              <w:t xml:space="preserve">2*3 м хэмжээтэй, пассивын шаардлага хангасан 3 давхар шилэн багц бүхий цонхтой, 30 см дулаалгатай, дулаан сэргээгчтэй, агаар сэлгэлтийн систем агуулсан, цахилгааны залгууртай, өвөл зориулалтын  дагуу ашиглахад +10 хэмээс хүйтрэхгүй байхаар хийцлэгдсэн, цемент фасад, гипс доторлогоо болон модон шалтай байна. </w:t>
            </w:r>
            <w:r w:rsidR="007B5573">
              <w:rPr>
                <w:sz w:val="20"/>
                <w:szCs w:val="20"/>
                <w:lang w:val="mn-MN"/>
              </w:rPr>
              <w:t>Шилжүүлэн байрлуулах боломжтой.</w:t>
            </w:r>
            <w:r w:rsidR="00982D34">
              <w:rPr>
                <w:sz w:val="20"/>
                <w:szCs w:val="20"/>
                <w:lang w:val="mn-MN"/>
              </w:rPr>
              <w:t xml:space="preserve"> Дээрх ерөнхий нөхцөл шаардлага хангаагүй бүтээгдэхүүнийг шаардлага хангаагүй гэж үзнэ.</w:t>
            </w:r>
          </w:p>
        </w:tc>
        <w:tc>
          <w:tcPr>
            <w:tcW w:w="1969" w:type="pct"/>
            <w:vAlign w:val="center"/>
          </w:tcPr>
          <w:p w14:paraId="7F434F08" w14:textId="33F223C9" w:rsidR="001F4ED0" w:rsidRDefault="00F264D5" w:rsidP="00B53CF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 w:rsidRPr="00F264D5"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3E0FE4CC" wp14:editId="35D3A5C8">
                  <wp:simplePos x="0" y="0"/>
                  <wp:positionH relativeFrom="column">
                    <wp:posOffset>-305</wp:posOffset>
                  </wp:positionH>
                  <wp:positionV relativeFrom="paragraph">
                    <wp:posOffset>602</wp:posOffset>
                  </wp:positionV>
                  <wp:extent cx="1846728" cy="1567683"/>
                  <wp:effectExtent l="0" t="0" r="1270" b="0"/>
                  <wp:wrapTight wrapText="bothSides">
                    <wp:wrapPolygon edited="0">
                      <wp:start x="0" y="0"/>
                      <wp:lineTo x="0" y="21267"/>
                      <wp:lineTo x="21392" y="21267"/>
                      <wp:lineTo x="21392" y="0"/>
                      <wp:lineTo x="0" y="0"/>
                    </wp:wrapPolygon>
                  </wp:wrapTight>
                  <wp:docPr id="5" name="Picture 5" descr="E:\2024\Хааны эрэлд\1111111111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2024\Хааны эрэлд\1111111111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728" cy="1567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539CC0" w14:textId="77777777" w:rsidR="00F264D5" w:rsidRDefault="00F264D5" w:rsidP="00B53CF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</w:p>
          <w:p w14:paraId="4A783A18" w14:textId="626A6D5F" w:rsidR="00F264D5" w:rsidRPr="0016396E" w:rsidRDefault="00F264D5" w:rsidP="00B53CF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mn-MN"/>
              </w:rPr>
            </w:pPr>
            <w:r w:rsidRPr="00F264D5"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138BB2F0" wp14:editId="2F9D15D6">
                  <wp:simplePos x="0" y="0"/>
                  <wp:positionH relativeFrom="column">
                    <wp:posOffset>-305</wp:posOffset>
                  </wp:positionH>
                  <wp:positionV relativeFrom="paragraph">
                    <wp:posOffset>1414425</wp:posOffset>
                  </wp:positionV>
                  <wp:extent cx="1888176" cy="1416132"/>
                  <wp:effectExtent l="0" t="0" r="0" b="0"/>
                  <wp:wrapTight wrapText="bothSides">
                    <wp:wrapPolygon edited="0">
                      <wp:start x="0" y="0"/>
                      <wp:lineTo x="0" y="21213"/>
                      <wp:lineTo x="21360" y="21213"/>
                      <wp:lineTo x="21360" y="0"/>
                      <wp:lineTo x="0" y="0"/>
                    </wp:wrapPolygon>
                  </wp:wrapTight>
                  <wp:docPr id="7" name="Picture 7" descr="E:\2024\Хааны эрэлд\2222222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2024\Хааны эрэлд\2222222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8176" cy="1416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E605587" w14:textId="03B5ADB0" w:rsidR="00DD4C57" w:rsidRDefault="00DD4C57" w:rsidP="00DD4C57">
      <w:pPr>
        <w:rPr>
          <w:rFonts w:eastAsia="Times New Roman"/>
          <w:lang w:val="mn-MN"/>
        </w:rPr>
      </w:pPr>
    </w:p>
    <w:p w14:paraId="6BD4E033" w14:textId="60A9E542" w:rsidR="00004EC3" w:rsidRDefault="00004EC3" w:rsidP="00DD4C57">
      <w:pPr>
        <w:rPr>
          <w:rFonts w:eastAsia="Times New Roman"/>
          <w:lang w:val="mn-MN"/>
        </w:rPr>
      </w:pPr>
    </w:p>
    <w:p w14:paraId="70CD01FF" w14:textId="03D2787F" w:rsidR="00004EC3" w:rsidRDefault="00004EC3" w:rsidP="00DD4C57">
      <w:pPr>
        <w:rPr>
          <w:rFonts w:eastAsia="Times New Roman"/>
          <w:lang w:val="mn-MN"/>
        </w:rPr>
      </w:pPr>
    </w:p>
    <w:p w14:paraId="3C654022" w14:textId="135A2156" w:rsidR="00004EC3" w:rsidRDefault="00004EC3" w:rsidP="00DD4C57">
      <w:pPr>
        <w:rPr>
          <w:rFonts w:eastAsia="Times New Roman"/>
          <w:lang w:val="mn-MN"/>
        </w:rPr>
      </w:pPr>
    </w:p>
    <w:p w14:paraId="6F1E07CC" w14:textId="6E1DFF7D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0FDF4B49" w14:textId="0457E027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3A3EE739" w14:textId="1A39523F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75833DFF" w14:textId="46EE4B15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3EC350C0" w14:textId="65FDB3B5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50E41E6A" w14:textId="5A6FA56B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2CA11315" w14:textId="3A65DE3A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710B297D" w14:textId="5443991E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405605B7" w14:textId="3F2613F3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32D81C48" w14:textId="77777777" w:rsidR="009B42AC" w:rsidRDefault="009B42AC" w:rsidP="00DD4C57">
      <w:pPr>
        <w:jc w:val="center"/>
        <w:rPr>
          <w:bCs/>
          <w:iCs/>
          <w:noProof/>
          <w:lang w:val="mn-MN"/>
        </w:rPr>
        <w:sectPr w:rsidR="009B42AC">
          <w:headerReference w:type="even" r:id="rId39"/>
          <w:headerReference w:type="default" r:id="rId40"/>
          <w:headerReference w:type="first" r:id="rId41"/>
          <w:footerReference w:type="first" r:id="rId42"/>
          <w:pgSz w:w="11907" w:h="16840" w:code="9"/>
          <w:pgMar w:top="1134" w:right="851" w:bottom="1134" w:left="1701" w:header="720" w:footer="720" w:gutter="0"/>
          <w:pgNumType w:start="1"/>
          <w:cols w:space="720"/>
          <w:titlePg/>
          <w:docGrid w:linePitch="360"/>
        </w:sectPr>
      </w:pPr>
    </w:p>
    <w:p w14:paraId="200568FE" w14:textId="77777777" w:rsidR="009B42AC" w:rsidRPr="00693812" w:rsidRDefault="009B42AC" w:rsidP="009B42AC">
      <w:pPr>
        <w:pStyle w:val="SectionVIHeader"/>
        <w:spacing w:after="160"/>
        <w:rPr>
          <w:rFonts w:ascii="Arial" w:hAnsi="Arial" w:cs="Arial"/>
          <w:caps/>
          <w:sz w:val="24"/>
          <w:szCs w:val="24"/>
          <w:lang w:val="mn-MN"/>
        </w:rPr>
      </w:pPr>
      <w:r w:rsidRPr="00693812">
        <w:rPr>
          <w:rFonts w:ascii="Arial" w:hAnsi="Arial" w:cs="Arial"/>
          <w:sz w:val="24"/>
          <w:szCs w:val="24"/>
          <w:lang w:val="mn-MN"/>
        </w:rPr>
        <w:lastRenderedPageBreak/>
        <w:t>Бараа нийлүүлэлтийн хуваарь</w:t>
      </w:r>
    </w:p>
    <w:p w14:paraId="0A999BB6" w14:textId="77777777" w:rsidR="009B42AC" w:rsidRPr="00693812" w:rsidRDefault="009B42AC" w:rsidP="009B42AC">
      <w:pPr>
        <w:pStyle w:val="Sub-ClauseText"/>
        <w:spacing w:before="0" w:after="0"/>
        <w:jc w:val="left"/>
        <w:rPr>
          <w:rFonts w:ascii="Arial" w:hAnsi="Arial" w:cs="Arial"/>
          <w:i/>
          <w:sz w:val="22"/>
          <w:szCs w:val="22"/>
          <w:lang w:val="mn-MN"/>
        </w:rPr>
      </w:pPr>
    </w:p>
    <w:p w14:paraId="41F75AE0" w14:textId="77777777" w:rsidR="009B42AC" w:rsidRPr="00693812" w:rsidRDefault="009B42AC" w:rsidP="009B42AC">
      <w:pPr>
        <w:pStyle w:val="Sub-ClauseText"/>
        <w:spacing w:before="0" w:after="0"/>
        <w:jc w:val="left"/>
        <w:rPr>
          <w:rFonts w:ascii="Arial" w:hAnsi="Arial" w:cs="Arial"/>
          <w:sz w:val="22"/>
          <w:szCs w:val="22"/>
          <w:lang w:val="mn-MN"/>
        </w:rPr>
      </w:pPr>
      <w:r w:rsidRPr="00693812">
        <w:rPr>
          <w:rFonts w:ascii="Arial" w:hAnsi="Arial" w:cs="Arial"/>
          <w:i/>
          <w:sz w:val="22"/>
          <w:szCs w:val="22"/>
          <w:lang w:val="mn-MN"/>
        </w:rPr>
        <w:t>[Захиалагч доорх хүснэгтийн 1-6 хүртэлх баганыг, тендерт оролцогч 7 дугаар баганыг бөглөнө ]</w:t>
      </w:r>
    </w:p>
    <w:tbl>
      <w:tblPr>
        <w:tblW w:w="1512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4"/>
        <w:gridCol w:w="1843"/>
        <w:gridCol w:w="1275"/>
        <w:gridCol w:w="1418"/>
        <w:gridCol w:w="1701"/>
        <w:gridCol w:w="3969"/>
        <w:gridCol w:w="4111"/>
      </w:tblGrid>
      <w:tr w:rsidR="009B42AC" w:rsidRPr="00693812" w14:paraId="2BEBC062" w14:textId="77777777" w:rsidTr="00B53CF0">
        <w:trPr>
          <w:cantSplit/>
          <w:trHeight w:val="676"/>
        </w:trPr>
        <w:tc>
          <w:tcPr>
            <w:tcW w:w="80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2EB8ECE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№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vAlign w:val="center"/>
          </w:tcPr>
          <w:p w14:paraId="11D240E4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Барааны нэр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vAlign w:val="center"/>
          </w:tcPr>
          <w:p w14:paraId="4A102C51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Тоо хэмжээ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14:paraId="6980EFD2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Хэмжих нэгж, тун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vAlign w:val="center"/>
          </w:tcPr>
          <w:p w14:paraId="127D47AC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Өгөгдлийн хүснэгтэд заасан барааг хүргэх эцсийн цэг</w:t>
            </w:r>
          </w:p>
        </w:tc>
        <w:tc>
          <w:tcPr>
            <w:tcW w:w="808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3590A" w14:textId="77777777" w:rsidR="009B42AC" w:rsidRPr="00693812" w:rsidRDefault="009B42AC" w:rsidP="00B53CF0">
            <w:pPr>
              <w:ind w:right="50"/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Бараа нийлүүлэх хугацаа</w:t>
            </w:r>
          </w:p>
        </w:tc>
      </w:tr>
      <w:tr w:rsidR="009B42AC" w:rsidRPr="00693812" w14:paraId="7CB0D0C5" w14:textId="77777777" w:rsidTr="00B53CF0">
        <w:trPr>
          <w:cantSplit/>
          <w:trHeight w:val="106"/>
        </w:trPr>
        <w:tc>
          <w:tcPr>
            <w:tcW w:w="804" w:type="dxa"/>
            <w:vMerge/>
            <w:tcBorders>
              <w:left w:val="single" w:sz="4" w:space="0" w:color="auto"/>
            </w:tcBorders>
            <w:vAlign w:val="center"/>
          </w:tcPr>
          <w:p w14:paraId="0E402AE0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</w:p>
        </w:tc>
        <w:tc>
          <w:tcPr>
            <w:tcW w:w="1843" w:type="dxa"/>
            <w:vMerge/>
            <w:vAlign w:val="center"/>
          </w:tcPr>
          <w:p w14:paraId="4EB97A7D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</w:p>
        </w:tc>
        <w:tc>
          <w:tcPr>
            <w:tcW w:w="1275" w:type="dxa"/>
            <w:vMerge/>
            <w:vAlign w:val="center"/>
          </w:tcPr>
          <w:p w14:paraId="3C9CE035" w14:textId="77777777" w:rsidR="009B42AC" w:rsidRPr="00693812" w:rsidRDefault="009B42AC" w:rsidP="00B53CF0">
            <w:pPr>
              <w:pStyle w:val="Heading1"/>
              <w:rPr>
                <w:rFonts w:cs="Arial"/>
                <w:sz w:val="20"/>
                <w:szCs w:val="20"/>
                <w:lang w:val="mn-MN"/>
              </w:rPr>
            </w:pPr>
          </w:p>
        </w:tc>
        <w:tc>
          <w:tcPr>
            <w:tcW w:w="1418" w:type="dxa"/>
            <w:vMerge/>
            <w:vAlign w:val="center"/>
          </w:tcPr>
          <w:p w14:paraId="69522014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</w:p>
        </w:tc>
        <w:tc>
          <w:tcPr>
            <w:tcW w:w="1701" w:type="dxa"/>
            <w:vMerge/>
            <w:vAlign w:val="center"/>
          </w:tcPr>
          <w:p w14:paraId="0EA57C68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7DA24CC9" w14:textId="77777777" w:rsidR="009B42AC" w:rsidRPr="00693812" w:rsidRDefault="009B42AC" w:rsidP="00B53CF0">
            <w:pPr>
              <w:spacing w:after="0"/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Захиалагч бараа хүлээн авах хугацаа</w:t>
            </w:r>
          </w:p>
          <w:p w14:paraId="5668C543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(эхлэх болон дуусах хугацаа)</w:t>
            </w:r>
          </w:p>
        </w:tc>
        <w:tc>
          <w:tcPr>
            <w:tcW w:w="411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C647A21" w14:textId="77777777" w:rsidR="009B42AC" w:rsidRPr="00693812" w:rsidRDefault="009B42AC" w:rsidP="00B53CF0">
            <w:pPr>
              <w:spacing w:after="0"/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sz w:val="20"/>
                <w:szCs w:val="20"/>
                <w:lang w:val="mn-MN"/>
              </w:rPr>
              <w:t>Нийлүүлэгчийн санал болгох хугацаа</w:t>
            </w:r>
          </w:p>
          <w:p w14:paraId="05ADEEDA" w14:textId="77777777" w:rsidR="009B42AC" w:rsidRPr="00693812" w:rsidRDefault="009B42AC" w:rsidP="00B53CF0">
            <w:pPr>
              <w:jc w:val="center"/>
              <w:rPr>
                <w:b/>
                <w:sz w:val="20"/>
                <w:szCs w:val="20"/>
                <w:lang w:val="mn-MN"/>
              </w:rPr>
            </w:pPr>
            <w:r w:rsidRPr="00693812">
              <w:rPr>
                <w:b/>
                <w:i/>
                <w:sz w:val="20"/>
                <w:szCs w:val="20"/>
                <w:lang w:val="mn-MN"/>
              </w:rPr>
              <w:t>(Оролцогч энэ баганыг бөглөнө</w:t>
            </w:r>
            <w:r w:rsidRPr="00693812">
              <w:rPr>
                <w:b/>
                <w:sz w:val="20"/>
                <w:szCs w:val="20"/>
                <w:lang w:val="mn-MN"/>
              </w:rPr>
              <w:t>)</w:t>
            </w:r>
          </w:p>
        </w:tc>
      </w:tr>
      <w:tr w:rsidR="009B42AC" w:rsidRPr="00693812" w14:paraId="610A2627" w14:textId="77777777" w:rsidTr="00B53CF0">
        <w:trPr>
          <w:cantSplit/>
          <w:trHeight w:val="394"/>
        </w:trPr>
        <w:tc>
          <w:tcPr>
            <w:tcW w:w="804" w:type="dxa"/>
            <w:tcBorders>
              <w:left w:val="single" w:sz="4" w:space="0" w:color="auto"/>
            </w:tcBorders>
            <w:vAlign w:val="center"/>
          </w:tcPr>
          <w:p w14:paraId="264622E2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1</w:t>
            </w:r>
          </w:p>
        </w:tc>
        <w:tc>
          <w:tcPr>
            <w:tcW w:w="1843" w:type="dxa"/>
            <w:vAlign w:val="center"/>
          </w:tcPr>
          <w:p w14:paraId="6BB501C1" w14:textId="77777777" w:rsidR="009B42AC" w:rsidRPr="00693812" w:rsidRDefault="009B42AC" w:rsidP="00B53CF0">
            <w:pPr>
              <w:pStyle w:val="Outline"/>
              <w:spacing w:before="120"/>
              <w:jc w:val="center"/>
              <w:rPr>
                <w:rFonts w:ascii="Arial" w:hAnsi="Arial" w:cs="Arial"/>
                <w:i/>
                <w:kern w:val="0"/>
                <w:sz w:val="20"/>
                <w:lang w:val="mn-MN"/>
              </w:rPr>
            </w:pPr>
            <w:r w:rsidRPr="00693812">
              <w:rPr>
                <w:rFonts w:ascii="Arial" w:hAnsi="Arial" w:cs="Arial"/>
                <w:i/>
                <w:kern w:val="0"/>
                <w:sz w:val="20"/>
                <w:lang w:val="mn-MN"/>
              </w:rPr>
              <w:t>2</w:t>
            </w:r>
          </w:p>
        </w:tc>
        <w:tc>
          <w:tcPr>
            <w:tcW w:w="1275" w:type="dxa"/>
            <w:vAlign w:val="center"/>
          </w:tcPr>
          <w:p w14:paraId="1A113829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3</w:t>
            </w:r>
          </w:p>
        </w:tc>
        <w:tc>
          <w:tcPr>
            <w:tcW w:w="1418" w:type="dxa"/>
            <w:vAlign w:val="center"/>
          </w:tcPr>
          <w:p w14:paraId="21A437DE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4</w:t>
            </w:r>
          </w:p>
        </w:tc>
        <w:tc>
          <w:tcPr>
            <w:tcW w:w="1701" w:type="dxa"/>
            <w:vAlign w:val="center"/>
          </w:tcPr>
          <w:p w14:paraId="33FFF141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5</w:t>
            </w:r>
          </w:p>
        </w:tc>
        <w:tc>
          <w:tcPr>
            <w:tcW w:w="3969" w:type="dxa"/>
            <w:vAlign w:val="center"/>
          </w:tcPr>
          <w:p w14:paraId="7CD70787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6</w:t>
            </w:r>
          </w:p>
        </w:tc>
        <w:tc>
          <w:tcPr>
            <w:tcW w:w="4111" w:type="dxa"/>
            <w:tcBorders>
              <w:right w:val="single" w:sz="4" w:space="0" w:color="auto"/>
            </w:tcBorders>
            <w:vAlign w:val="center"/>
          </w:tcPr>
          <w:p w14:paraId="6048B9BB" w14:textId="77777777" w:rsidR="009B42AC" w:rsidRPr="00693812" w:rsidRDefault="009B42AC" w:rsidP="00B53CF0">
            <w:pPr>
              <w:spacing w:before="120"/>
              <w:jc w:val="center"/>
              <w:rPr>
                <w:i/>
                <w:sz w:val="20"/>
                <w:szCs w:val="20"/>
                <w:lang w:val="mn-MN"/>
              </w:rPr>
            </w:pPr>
            <w:r w:rsidRPr="00693812">
              <w:rPr>
                <w:i/>
                <w:sz w:val="20"/>
                <w:szCs w:val="20"/>
                <w:lang w:val="mn-MN"/>
              </w:rPr>
              <w:t>7</w:t>
            </w:r>
          </w:p>
        </w:tc>
      </w:tr>
      <w:tr w:rsidR="009B42AC" w:rsidRPr="00693812" w14:paraId="7C082BCD" w14:textId="77777777" w:rsidTr="009B42AC">
        <w:trPr>
          <w:cantSplit/>
          <w:trHeight w:val="433"/>
        </w:trPr>
        <w:tc>
          <w:tcPr>
            <w:tcW w:w="151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443B" w14:textId="5B865BC9" w:rsidR="009B42AC" w:rsidRPr="009B42AC" w:rsidRDefault="009B42AC" w:rsidP="009B42AC">
            <w:pPr>
              <w:tabs>
                <w:tab w:val="right" w:pos="7272"/>
              </w:tabs>
              <w:spacing w:after="0" w:line="240" w:lineRule="auto"/>
              <w:jc w:val="center"/>
              <w:rPr>
                <w:w w:val="90"/>
                <w:sz w:val="22"/>
                <w:szCs w:val="22"/>
                <w:lang w:val="mn-MN"/>
              </w:rPr>
            </w:pPr>
            <w:r w:rsidRPr="00C00C42">
              <w:rPr>
                <w:w w:val="90"/>
                <w:sz w:val="22"/>
                <w:szCs w:val="22"/>
                <w:lang w:val="mn-MN"/>
              </w:rPr>
              <w:t>БАГЦ-1: БЯЛДАРЖУУЛАХ ДАСГАЛЫН ТОНОГ ТӨХӨӨРӨМЖ</w:t>
            </w:r>
          </w:p>
        </w:tc>
      </w:tr>
      <w:tr w:rsidR="004923E2" w:rsidRPr="00693812" w14:paraId="2F81E04A" w14:textId="77777777" w:rsidTr="004923E2">
        <w:trPr>
          <w:cantSplit/>
          <w:trHeight w:val="172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A399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F00F8" w14:textId="71E29C27" w:rsidR="004923E2" w:rsidRPr="00693812" w:rsidRDefault="004923E2" w:rsidP="009B42AC">
            <w:pPr>
              <w:jc w:val="center"/>
              <w:rPr>
                <w:sz w:val="20"/>
                <w:szCs w:val="20"/>
              </w:rPr>
            </w:pPr>
            <w:r>
              <w:rPr>
                <w:lang w:val="mn-MN"/>
              </w:rPr>
              <w:t>Дасгалын ол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50281" w14:textId="6E07060E" w:rsidR="004923E2" w:rsidRPr="00693812" w:rsidRDefault="004923E2" w:rsidP="009B42AC">
            <w:pPr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E1BF3" w14:textId="3C16FDD1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333AAE" w14:textId="2D6922B3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noProof/>
                <w:sz w:val="20"/>
                <w:szCs w:val="20"/>
                <w:lang w:val="mn-MN"/>
              </w:rPr>
              <w:t>Зэвсэгт хүчний 31</w:t>
            </w:r>
            <w:r>
              <w:rPr>
                <w:noProof/>
                <w:sz w:val="20"/>
                <w:szCs w:val="20"/>
                <w:lang w:val="mn-MN"/>
              </w:rPr>
              <w:t>1</w:t>
            </w:r>
            <w:r w:rsidRPr="00693812">
              <w:rPr>
                <w:noProof/>
                <w:sz w:val="20"/>
                <w:szCs w:val="20"/>
                <w:lang w:val="mn-MN"/>
              </w:rPr>
              <w:t xml:space="preserve"> д</w:t>
            </w:r>
            <w:r>
              <w:rPr>
                <w:noProof/>
                <w:sz w:val="20"/>
                <w:szCs w:val="20"/>
                <w:lang w:val="mn-MN"/>
              </w:rPr>
              <w:t>үгээр ангийн сургалтын төв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EF35C" w14:textId="00AEDDA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16396E">
              <w:rPr>
                <w:rFonts w:eastAsia="Times New Roman"/>
                <w:sz w:val="22"/>
                <w:szCs w:val="22"/>
                <w:lang w:val="mn-MN"/>
              </w:rPr>
              <w:t>Захиалагчийн захиалгаар</w:t>
            </w:r>
            <w:r>
              <w:rPr>
                <w:rFonts w:eastAsia="Times New Roman"/>
                <w:sz w:val="22"/>
                <w:szCs w:val="22"/>
                <w:lang w:val="mn-MN"/>
              </w:rPr>
              <w:t xml:space="preserve"> гэрээ байгуулснаас хойш 21 хоногийн дотор.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AAFB91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16EA79BB" w14:textId="77777777" w:rsidTr="004923E2">
        <w:trPr>
          <w:cantSplit/>
          <w:trHeight w:val="163"/>
        </w:trPr>
        <w:tc>
          <w:tcPr>
            <w:tcW w:w="804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4863F0A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D2D3966" w14:textId="59BA1B38" w:rsidR="004923E2" w:rsidRPr="00693812" w:rsidRDefault="004923E2" w:rsidP="009B42AC">
            <w:pPr>
              <w:jc w:val="center"/>
              <w:rPr>
                <w:sz w:val="20"/>
                <w:szCs w:val="20"/>
                <w:lang w:val="mn-MN"/>
              </w:rPr>
            </w:pPr>
            <w:r>
              <w:rPr>
                <w:lang w:val="mn-MN"/>
              </w:rPr>
              <w:t>Дасгалын олс</w:t>
            </w:r>
          </w:p>
        </w:tc>
        <w:tc>
          <w:tcPr>
            <w:tcW w:w="1275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AFFE4EE" w14:textId="5914070D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25FE675D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D019A7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74DE5A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8315DC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0145F0A5" w14:textId="77777777" w:rsidTr="004923E2">
        <w:trPr>
          <w:cantSplit/>
          <w:trHeight w:val="271"/>
        </w:trPr>
        <w:tc>
          <w:tcPr>
            <w:tcW w:w="804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E0ACADB" w14:textId="3565091D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F150A2D" w14:textId="3D6BE5D0" w:rsidR="004923E2" w:rsidRDefault="004923E2" w:rsidP="009B42AC">
            <w:pPr>
              <w:jc w:val="center"/>
              <w:rPr>
                <w:lang w:val="mn-MN"/>
              </w:rPr>
            </w:pPr>
            <w:r w:rsidRPr="0035271C">
              <w:rPr>
                <w:lang w:val="mn-MN"/>
              </w:rPr>
              <w:t>Стандарт гол</w:t>
            </w:r>
          </w:p>
        </w:tc>
        <w:tc>
          <w:tcPr>
            <w:tcW w:w="1275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534394A" w14:textId="705F6C8A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5F8696A9" w14:textId="17D3DCC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4EB5E0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A41C1A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D70776" w14:textId="77777777" w:rsidR="004923E2" w:rsidRPr="00693812" w:rsidRDefault="004923E2" w:rsidP="009B42AC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4FCECD69" w14:textId="77777777" w:rsidTr="004923E2">
        <w:trPr>
          <w:cantSplit/>
          <w:trHeight w:val="901"/>
        </w:trPr>
        <w:tc>
          <w:tcPr>
            <w:tcW w:w="804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6DDE897" w14:textId="001B807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A3094FD" w14:textId="6F5C3BA5" w:rsidR="004923E2" w:rsidRDefault="004923E2" w:rsidP="004923E2">
            <w:pPr>
              <w:jc w:val="center"/>
              <w:rPr>
                <w:lang w:val="mn-MN"/>
              </w:rPr>
            </w:pPr>
            <w:r w:rsidRPr="0035271C">
              <w:rPr>
                <w:color w:val="000000"/>
              </w:rPr>
              <w:t>Штангны богино шулуун гол</w:t>
            </w:r>
          </w:p>
        </w:tc>
        <w:tc>
          <w:tcPr>
            <w:tcW w:w="1275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4D0873A" w14:textId="35C96E79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EE08354" w14:textId="28BA566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1AFD64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77B0EE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CB7EDE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091A4E8D" w14:textId="77777777" w:rsidTr="004923E2">
        <w:trPr>
          <w:cantSplit/>
          <w:trHeight w:val="280"/>
        </w:trPr>
        <w:tc>
          <w:tcPr>
            <w:tcW w:w="804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92FF110" w14:textId="3A1B3FE6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F3FCDEC" w14:textId="5F182FB9" w:rsidR="004923E2" w:rsidRPr="0035271C" w:rsidRDefault="004923E2" w:rsidP="004923E2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Штангны гүехэн тахир гол</w:t>
            </w:r>
          </w:p>
        </w:tc>
        <w:tc>
          <w:tcPr>
            <w:tcW w:w="1275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DCBD224" w14:textId="0B9FE9EF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F498F37" w14:textId="0F925CA8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07E62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164B34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4FD13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5FDB598D" w14:textId="77777777" w:rsidTr="004923E2">
        <w:trPr>
          <w:cantSplit/>
          <w:trHeight w:val="424"/>
        </w:trPr>
        <w:tc>
          <w:tcPr>
            <w:tcW w:w="804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5264486" w14:textId="426F340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6</w:t>
            </w:r>
          </w:p>
        </w:tc>
        <w:tc>
          <w:tcPr>
            <w:tcW w:w="1843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81F750A" w14:textId="3DEBC30B" w:rsidR="004923E2" w:rsidRPr="0035271C" w:rsidRDefault="004923E2" w:rsidP="004923E2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Штангны гүн тахир гол</w:t>
            </w:r>
          </w:p>
        </w:tc>
        <w:tc>
          <w:tcPr>
            <w:tcW w:w="1275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9D9C87D" w14:textId="10DE1E5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2ED44AC" w14:textId="7CF95053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0251F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4CD74C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C71EC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760038C" w14:textId="77777777" w:rsidTr="004923E2">
        <w:trPr>
          <w:cantSplit/>
          <w:trHeight w:val="307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FAD635D" w14:textId="12D9039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7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9C9F201" w14:textId="138AFC8C" w:rsidR="004923E2" w:rsidRPr="00693812" w:rsidRDefault="004923E2" w:rsidP="004923E2">
            <w:pPr>
              <w:jc w:val="center"/>
              <w:rPr>
                <w:sz w:val="20"/>
                <w:szCs w:val="20"/>
                <w:lang w:val="mn-MN"/>
              </w:rPr>
            </w:pPr>
            <w:r>
              <w:rPr>
                <w:color w:val="000000"/>
                <w:sz w:val="20"/>
                <w:szCs w:val="20"/>
              </w:rPr>
              <w:t>Диск 5 кг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355D6B9" w14:textId="343F938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5F1B4030" w14:textId="054AB346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A4821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2DF9E5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D8B335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5B96390E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FFE727A" w14:textId="2A6AAA3E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8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F7AA3D6" w14:textId="56073C82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10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EEC29B3" w14:textId="060B6F4C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25089384" w14:textId="1DCC27CC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10007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EF13C5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D66966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7C01E6A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D89E787" w14:textId="5911DAD3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9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E8424E6" w14:textId="6EA92329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15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E8852F7" w14:textId="7FB9747F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6EE3852D" w14:textId="3C1F8CC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78F913" w14:textId="6808434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80CC5" w14:textId="6F7148F1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670EA440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1BF4C45F" w14:textId="77777777" w:rsidTr="00B53CF0">
        <w:trPr>
          <w:cantSplit/>
          <w:trHeight w:val="3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04C573B" w14:textId="55FC61BB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lastRenderedPageBreak/>
              <w:t>10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BBB5EDB" w14:textId="69B6D739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20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E32CB1B" w14:textId="08B72DB1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DA69298" w14:textId="2FCBD6E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528526" w14:textId="0712C88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noProof/>
                <w:sz w:val="20"/>
                <w:szCs w:val="20"/>
                <w:lang w:val="mn-MN"/>
              </w:rPr>
              <w:t>Зэвсэгт хүчний 31</w:t>
            </w:r>
            <w:r>
              <w:rPr>
                <w:noProof/>
                <w:sz w:val="20"/>
                <w:szCs w:val="20"/>
                <w:lang w:val="mn-MN"/>
              </w:rPr>
              <w:t>1</w:t>
            </w:r>
            <w:r w:rsidRPr="00693812">
              <w:rPr>
                <w:noProof/>
                <w:sz w:val="20"/>
                <w:szCs w:val="20"/>
                <w:lang w:val="mn-MN"/>
              </w:rPr>
              <w:t xml:space="preserve"> д</w:t>
            </w:r>
            <w:r>
              <w:rPr>
                <w:noProof/>
                <w:sz w:val="20"/>
                <w:szCs w:val="20"/>
                <w:lang w:val="mn-MN"/>
              </w:rPr>
              <w:t>үгээр ангийн сургалтын төв</w:t>
            </w:r>
          </w:p>
        </w:tc>
        <w:tc>
          <w:tcPr>
            <w:tcW w:w="39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CAB18F" w14:textId="63B64FD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16396E">
              <w:rPr>
                <w:rFonts w:eastAsia="Times New Roman"/>
                <w:sz w:val="22"/>
                <w:szCs w:val="22"/>
                <w:lang w:val="mn-MN"/>
              </w:rPr>
              <w:t>Захиалагчийн захиалгаар</w:t>
            </w:r>
            <w:r>
              <w:rPr>
                <w:rFonts w:eastAsia="Times New Roman"/>
                <w:sz w:val="22"/>
                <w:szCs w:val="22"/>
                <w:lang w:val="mn-MN"/>
              </w:rPr>
              <w:t xml:space="preserve"> гэрээ байгуулснаас хойш 21 хоногийн дотор.</w:t>
            </w:r>
          </w:p>
        </w:tc>
        <w:tc>
          <w:tcPr>
            <w:tcW w:w="4111" w:type="dxa"/>
            <w:vMerge w:val="restart"/>
            <w:tcBorders>
              <w:top w:val="dashSmallGap" w:sz="2" w:space="0" w:color="auto"/>
              <w:left w:val="single" w:sz="4" w:space="0" w:color="auto"/>
              <w:right w:val="dashSmallGap" w:sz="2" w:space="0" w:color="auto"/>
            </w:tcBorders>
            <w:vAlign w:val="center"/>
          </w:tcPr>
          <w:p w14:paraId="7D0AA1F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2C0B8AC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951CA6B" w14:textId="40FF3CCC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1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1CF2CF6" w14:textId="266BA550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Диск </w:t>
            </w:r>
            <w:r>
              <w:rPr>
                <w:color w:val="000000"/>
                <w:sz w:val="20"/>
                <w:szCs w:val="20"/>
                <w:lang w:val="mn-MN"/>
              </w:rPr>
              <w:t>25</w:t>
            </w:r>
            <w:r>
              <w:rPr>
                <w:color w:val="000000"/>
                <w:sz w:val="20"/>
                <w:szCs w:val="20"/>
              </w:rPr>
              <w:t xml:space="preserve"> кг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3FC94CA" w14:textId="7660950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2BE4BE6F" w14:textId="39FF6169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6A72E2" w14:textId="134CDEFA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C5F14F" w14:textId="5C0916A3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23C7602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CA7D848" w14:textId="77777777" w:rsidTr="00B53CF0">
        <w:trPr>
          <w:cantSplit/>
          <w:trHeight w:val="334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8DC2E33" w14:textId="29937F8B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2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1E533EC" w14:textId="0AB1AE5B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антелний багц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1058C99" w14:textId="7241EA1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6CEF9555" w14:textId="18230D4A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багц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0D038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80D560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0486A656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22D6745" w14:textId="77777777" w:rsidTr="00B53CF0">
        <w:trPr>
          <w:cantSplit/>
          <w:trHeight w:val="334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E89A4C7" w14:textId="3E1DE00C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3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1835843" w14:textId="5D7A86B0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уухайны багц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6DDC075" w14:textId="31666AF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242D123D" w14:textId="5340B1D8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багц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2162F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DDC9A0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168CC9F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1DDC4982" w14:textId="77777777" w:rsidTr="00B53CF0">
        <w:trPr>
          <w:cantSplit/>
          <w:trHeight w:val="325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2255FCF" w14:textId="0FF9830A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4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ED9869B" w14:textId="408DFF87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Д</w:t>
            </w:r>
            <w:r>
              <w:rPr>
                <w:color w:val="000000"/>
                <w:sz w:val="20"/>
                <w:szCs w:val="20"/>
                <w:lang w:val="mn-MN"/>
              </w:rPr>
              <w:t>асгалын д</w:t>
            </w:r>
            <w:r>
              <w:rPr>
                <w:color w:val="000000"/>
                <w:sz w:val="20"/>
                <w:szCs w:val="20"/>
              </w:rPr>
              <w:t>угуй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A0DAC45" w14:textId="004FDD3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996A33E" w14:textId="7BC1E8D4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0142A3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663B23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46F771F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463B4EE5" w14:textId="77777777" w:rsidTr="00B53CF0">
        <w:trPr>
          <w:cantSplit/>
          <w:trHeight w:val="325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880B6B2" w14:textId="088A046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5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CED9358" w14:textId="2290C5F8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Лантуу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13A7828" w14:textId="06540E8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3B203A33" w14:textId="590DFDC8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657BB0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6E6FA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1917EF1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6A0D20A9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848BC41" w14:textId="5829603F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6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96AB5E6" w14:textId="27079276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mn-MN"/>
              </w:rPr>
              <w:t>Резинэн шал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DD0F971" w14:textId="2BE98800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64FE496D" w14:textId="32BA64E2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53D196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9C2C0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1E52D048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2DBB6005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BD34008" w14:textId="2890D11A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7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24C4C5F" w14:textId="688A8AC3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Контайнер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41AADB5" w14:textId="6E1ADC04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7E86C062" w14:textId="33BD0C04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8F625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BB9AD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3530D72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6C6222F5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E1CEAB3" w14:textId="1D6616C4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8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66483B6" w14:textId="25FA4923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Кроссфит багана (тэмээн шаттай)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591D96D0" w14:textId="02731B51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5F2F7E28" w14:textId="641EEAE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ком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07A125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BDCF67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0BCA566C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47C5A6EB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055ABFE" w14:textId="17CB1A81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9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1B3FED9" w14:textId="0DD48595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нажёрын суурьтай багана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6144A0EC" w14:textId="2C57AC16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20DE72A0" w14:textId="7B51FB36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ком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E02564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728D3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67B5E2A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6231EE46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7F0EFD3" w14:textId="3E09281B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0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112D2030" w14:textId="2D154BA5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ол төмрийн суурь (байрлуулагч)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B387D33" w14:textId="29B3A48F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1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1127C401" w14:textId="27D1E260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970FD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85F49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5E7C50B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4A3C16B8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FBE26D2" w14:textId="347479D0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1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CE404B5" w14:textId="2503BA5B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Дискний суурь (байрлуулагч)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29552FE" w14:textId="07740C7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759DBFCC" w14:textId="02803DA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D3FA08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2BE7B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2966078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5F49E855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right w:val="dashSmallGap" w:sz="2" w:space="0" w:color="auto"/>
            </w:tcBorders>
            <w:vAlign w:val="center"/>
          </w:tcPr>
          <w:p w14:paraId="10EE9542" w14:textId="77C80ECE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2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BE0B216" w14:textId="2CCC383A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Хүндрүүлэгч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661CB6CE" w14:textId="6C39046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4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769DDB3E" w14:textId="0CC986D6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0D4A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521A0F1C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CC29138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5D144964" w14:textId="77777777" w:rsidTr="004923E2">
        <w:trPr>
          <w:cantSplit/>
          <w:trHeight w:val="523"/>
        </w:trPr>
        <w:tc>
          <w:tcPr>
            <w:tcW w:w="15121" w:type="dxa"/>
            <w:gridSpan w:val="7"/>
            <w:tcBorders>
              <w:top w:val="dashSmallGap" w:sz="2" w:space="0" w:color="auto"/>
              <w:left w:val="dashSmallGap" w:sz="2" w:space="0" w:color="auto"/>
              <w:right w:val="dashSmallGap" w:sz="2" w:space="0" w:color="auto"/>
            </w:tcBorders>
            <w:vAlign w:val="center"/>
          </w:tcPr>
          <w:p w14:paraId="3CFF4F04" w14:textId="77777777" w:rsidR="004923E2" w:rsidRDefault="004923E2" w:rsidP="004923E2">
            <w:pPr>
              <w:tabs>
                <w:tab w:val="right" w:pos="7272"/>
              </w:tabs>
              <w:spacing w:after="0" w:line="240" w:lineRule="auto"/>
              <w:jc w:val="center"/>
              <w:rPr>
                <w:w w:val="90"/>
                <w:sz w:val="22"/>
                <w:szCs w:val="22"/>
                <w:lang w:val="mn-MN"/>
              </w:rPr>
            </w:pPr>
            <w:r>
              <w:rPr>
                <w:w w:val="90"/>
                <w:sz w:val="22"/>
                <w:szCs w:val="22"/>
                <w:lang w:val="mn-MN"/>
              </w:rPr>
              <w:t>БАГЦ-2:</w:t>
            </w:r>
            <w:r w:rsidRPr="00026962">
              <w:rPr>
                <w:w w:val="90"/>
                <w:sz w:val="22"/>
                <w:szCs w:val="22"/>
                <w:lang w:val="mn-MN"/>
              </w:rPr>
              <w:t xml:space="preserve"> </w:t>
            </w:r>
            <w:r>
              <w:rPr>
                <w:w w:val="90"/>
                <w:sz w:val="22"/>
                <w:szCs w:val="22"/>
                <w:lang w:val="mn-MN"/>
              </w:rPr>
              <w:t>ГАР БӨМБӨГИЙН ГАДНА ТАЛБАЙН</w:t>
            </w:r>
          </w:p>
          <w:p w14:paraId="626879C4" w14:textId="35F88160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w w:val="90"/>
                <w:sz w:val="22"/>
                <w:szCs w:val="22"/>
                <w:lang w:val="mn-MN"/>
              </w:rPr>
              <w:t>МАТЕРИАЛ ХЭРЭГСЭЛ</w:t>
            </w:r>
          </w:p>
        </w:tc>
      </w:tr>
      <w:tr w:rsidR="004923E2" w:rsidRPr="00693812" w14:paraId="50EA7D56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7F17872B" w14:textId="7AA0BDFE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lastRenderedPageBreak/>
              <w:t>1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4A983F1" w14:textId="344BAA16" w:rsidR="004923E2" w:rsidRPr="007F0F2F" w:rsidRDefault="007F0F2F" w:rsidP="007F0F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Сагсанбөмбөгийн гадна зориулалтын спорт угсардаг шал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6379030" w14:textId="5B92DC8D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556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0CA360E6" w14:textId="01FD8758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м²</w:t>
            </w:r>
          </w:p>
        </w:tc>
        <w:tc>
          <w:tcPr>
            <w:tcW w:w="170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C91AC3" w14:textId="7A71CA21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noProof/>
                <w:sz w:val="20"/>
                <w:szCs w:val="20"/>
                <w:lang w:val="mn-MN"/>
              </w:rPr>
              <w:t>Зэвсэгт хүчний 31</w:t>
            </w:r>
            <w:r>
              <w:rPr>
                <w:noProof/>
                <w:sz w:val="20"/>
                <w:szCs w:val="20"/>
                <w:lang w:val="mn-MN"/>
              </w:rPr>
              <w:t>1</w:t>
            </w:r>
            <w:r w:rsidRPr="00693812">
              <w:rPr>
                <w:noProof/>
                <w:sz w:val="20"/>
                <w:szCs w:val="20"/>
                <w:lang w:val="mn-MN"/>
              </w:rPr>
              <w:t xml:space="preserve"> д</w:t>
            </w:r>
            <w:r>
              <w:rPr>
                <w:noProof/>
                <w:sz w:val="20"/>
                <w:szCs w:val="20"/>
                <w:lang w:val="mn-MN"/>
              </w:rPr>
              <w:t>үгээр ангийн сургалтын төв</w:t>
            </w:r>
          </w:p>
        </w:tc>
        <w:tc>
          <w:tcPr>
            <w:tcW w:w="396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14A86C" w14:textId="691A96D5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16396E">
              <w:rPr>
                <w:rFonts w:eastAsia="Times New Roman"/>
                <w:sz w:val="22"/>
                <w:szCs w:val="22"/>
                <w:lang w:val="mn-MN"/>
              </w:rPr>
              <w:t>Захиалагчийн захиалгаар</w:t>
            </w:r>
            <w:r>
              <w:rPr>
                <w:rFonts w:eastAsia="Times New Roman"/>
                <w:sz w:val="22"/>
                <w:szCs w:val="22"/>
                <w:lang w:val="mn-MN"/>
              </w:rPr>
              <w:t xml:space="preserve"> гэрээ байгуулснаас хойш 21 хоногийн дотор.</w:t>
            </w:r>
          </w:p>
        </w:tc>
        <w:tc>
          <w:tcPr>
            <w:tcW w:w="4111" w:type="dxa"/>
            <w:vMerge w:val="restart"/>
            <w:tcBorders>
              <w:top w:val="dashSmallGap" w:sz="2" w:space="0" w:color="auto"/>
              <w:left w:val="single" w:sz="4" w:space="0" w:color="auto"/>
              <w:right w:val="dashSmallGap" w:sz="2" w:space="0" w:color="auto"/>
            </w:tcBorders>
            <w:vAlign w:val="center"/>
          </w:tcPr>
          <w:p w14:paraId="3B8DFB3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5DB90CDE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right w:val="dashSmallGap" w:sz="2" w:space="0" w:color="auto"/>
            </w:tcBorders>
            <w:vAlign w:val="center"/>
          </w:tcPr>
          <w:p w14:paraId="2FFDDBDA" w14:textId="03A5BC2D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8E7F4DD" w14:textId="0DB574BA" w:rsidR="004923E2" w:rsidRPr="007F0F2F" w:rsidRDefault="007F0F2F" w:rsidP="007F0F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арбөмбөгийн гадна зориулалтын спорт угсардаг шал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5A9A4BE" w14:textId="4407C219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590,06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4821DA6D" w14:textId="7A276171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м²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C5536D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1E4F8C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right w:val="dashSmallGap" w:sz="2" w:space="0" w:color="auto"/>
            </w:tcBorders>
            <w:vAlign w:val="center"/>
          </w:tcPr>
          <w:p w14:paraId="3BDE644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3CA3678D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right w:val="dashSmallGap" w:sz="2" w:space="0" w:color="auto"/>
            </w:tcBorders>
            <w:vAlign w:val="center"/>
          </w:tcPr>
          <w:p w14:paraId="7F9CA0EA" w14:textId="0830CA6A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3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6D6218D" w14:textId="65100B48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Үзэгчдийн суудал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4FD1F178" w14:textId="3C64EE04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8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44295ADD" w14:textId="62882823" w:rsidR="004923E2" w:rsidRPr="00973662" w:rsidRDefault="007F0F2F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973662">
              <w:rPr>
                <w:sz w:val="20"/>
                <w:szCs w:val="20"/>
                <w:lang w:val="mn-MN"/>
              </w:rPr>
              <w:t>ш</w:t>
            </w: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8FBB10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02080213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  <w:tc>
          <w:tcPr>
            <w:tcW w:w="4111" w:type="dxa"/>
            <w:vMerge/>
            <w:tcBorders>
              <w:left w:val="single" w:sz="4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08443B4B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  <w:tr w:rsidR="004923E2" w:rsidRPr="00693812" w14:paraId="2B16F036" w14:textId="77777777" w:rsidTr="00B53CF0">
        <w:trPr>
          <w:cantSplit/>
          <w:trHeight w:val="643"/>
        </w:trPr>
        <w:tc>
          <w:tcPr>
            <w:tcW w:w="15121" w:type="dxa"/>
            <w:gridSpan w:val="7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69884048" w14:textId="49B838B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w w:val="90"/>
                <w:sz w:val="22"/>
                <w:szCs w:val="22"/>
                <w:lang w:val="mn-MN"/>
              </w:rPr>
              <w:t>БАГЦ-3:</w:t>
            </w:r>
            <w:r w:rsidRPr="00026962">
              <w:rPr>
                <w:w w:val="90"/>
                <w:sz w:val="22"/>
                <w:szCs w:val="22"/>
                <w:lang w:val="mn-MN"/>
              </w:rPr>
              <w:t xml:space="preserve"> </w:t>
            </w:r>
            <w:r w:rsidR="00742083">
              <w:rPr>
                <w:w w:val="90"/>
                <w:sz w:val="22"/>
                <w:szCs w:val="22"/>
                <w:lang w:val="mn-MN"/>
              </w:rPr>
              <w:t>ХАРУУЛЫН БАЙР</w:t>
            </w:r>
          </w:p>
        </w:tc>
      </w:tr>
      <w:tr w:rsidR="004923E2" w:rsidRPr="00693812" w14:paraId="6AF6BF1D" w14:textId="77777777" w:rsidTr="00B53CF0">
        <w:trPr>
          <w:cantSplit/>
          <w:trHeight w:val="643"/>
        </w:trPr>
        <w:tc>
          <w:tcPr>
            <w:tcW w:w="804" w:type="dxa"/>
            <w:tcBorders>
              <w:top w:val="dashSmallGap" w:sz="2" w:space="0" w:color="auto"/>
              <w:left w:val="dashSmallGap" w:sz="2" w:space="0" w:color="auto"/>
              <w:right w:val="dashSmallGap" w:sz="2" w:space="0" w:color="auto"/>
            </w:tcBorders>
            <w:vAlign w:val="center"/>
          </w:tcPr>
          <w:p w14:paraId="25540E01" w14:textId="09591EC8" w:rsidR="004923E2" w:rsidRDefault="00742083" w:rsidP="004923E2">
            <w:pPr>
              <w:spacing w:before="120"/>
              <w:jc w:val="center"/>
              <w:rPr>
                <w:w w:val="90"/>
                <w:sz w:val="22"/>
                <w:szCs w:val="22"/>
                <w:lang w:val="mn-MN"/>
              </w:rPr>
            </w:pPr>
            <w:r>
              <w:rPr>
                <w:w w:val="90"/>
                <w:sz w:val="22"/>
                <w:szCs w:val="22"/>
                <w:lang w:val="mn-MN"/>
              </w:rPr>
              <w:t>1</w:t>
            </w:r>
          </w:p>
        </w:tc>
        <w:tc>
          <w:tcPr>
            <w:tcW w:w="1843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4AA0C77" w14:textId="17B68196" w:rsidR="004923E2" w:rsidRPr="00693812" w:rsidRDefault="004923E2" w:rsidP="004923E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mn-MN"/>
              </w:rPr>
              <w:t>Дөрвөн улирлын х</w:t>
            </w:r>
            <w:r>
              <w:rPr>
                <w:color w:val="000000"/>
                <w:sz w:val="20"/>
                <w:szCs w:val="20"/>
              </w:rPr>
              <w:t>аруулын цэг /</w:t>
            </w:r>
            <w:r>
              <w:rPr>
                <w:color w:val="000000"/>
                <w:sz w:val="20"/>
                <w:szCs w:val="20"/>
                <w:lang w:val="mn-MN"/>
              </w:rPr>
              <w:t>зөөврийн</w:t>
            </w:r>
            <w:r>
              <w:rPr>
                <w:color w:val="000000"/>
                <w:sz w:val="20"/>
                <w:szCs w:val="20"/>
              </w:rPr>
              <w:t xml:space="preserve"> байр/</w:t>
            </w:r>
          </w:p>
        </w:tc>
        <w:tc>
          <w:tcPr>
            <w:tcW w:w="1275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2AACEB60" w14:textId="1BB2550E" w:rsidR="004923E2" w:rsidRPr="00693812" w:rsidRDefault="00742083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2</w:t>
            </w:r>
          </w:p>
        </w:tc>
        <w:tc>
          <w:tcPr>
            <w:tcW w:w="1418" w:type="dxa"/>
            <w:tcBorders>
              <w:top w:val="dashSmallGap" w:sz="2" w:space="0" w:color="auto"/>
              <w:left w:val="dashSmallGap" w:sz="2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46CE99EA" w14:textId="21731DF0" w:rsidR="004923E2" w:rsidRPr="00693812" w:rsidRDefault="00E35D15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>
              <w:rPr>
                <w:sz w:val="20"/>
                <w:szCs w:val="20"/>
                <w:lang w:val="mn-MN"/>
              </w:rPr>
              <w:t>иж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F39041" w14:textId="23500708" w:rsidR="004923E2" w:rsidRPr="00693812" w:rsidRDefault="00742083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693812">
              <w:rPr>
                <w:noProof/>
                <w:sz w:val="20"/>
                <w:szCs w:val="20"/>
                <w:lang w:val="mn-MN"/>
              </w:rPr>
              <w:t>Зэвсэгт хүчний 31</w:t>
            </w:r>
            <w:r>
              <w:rPr>
                <w:noProof/>
                <w:sz w:val="20"/>
                <w:szCs w:val="20"/>
                <w:lang w:val="mn-MN"/>
              </w:rPr>
              <w:t>1</w:t>
            </w:r>
            <w:r w:rsidRPr="00693812">
              <w:rPr>
                <w:noProof/>
                <w:sz w:val="20"/>
                <w:szCs w:val="20"/>
                <w:lang w:val="mn-MN"/>
              </w:rPr>
              <w:t xml:space="preserve"> д</w:t>
            </w:r>
            <w:r>
              <w:rPr>
                <w:noProof/>
                <w:sz w:val="20"/>
                <w:szCs w:val="20"/>
                <w:lang w:val="mn-MN"/>
              </w:rPr>
              <w:t>үгээр ангийн сургалтын төв</w:t>
            </w:r>
          </w:p>
        </w:tc>
        <w:tc>
          <w:tcPr>
            <w:tcW w:w="3969" w:type="dxa"/>
            <w:tcBorders>
              <w:left w:val="single" w:sz="4" w:space="0" w:color="auto"/>
              <w:bottom w:val="dashSmallGap" w:sz="2" w:space="0" w:color="auto"/>
              <w:right w:val="single" w:sz="4" w:space="0" w:color="auto"/>
            </w:tcBorders>
            <w:vAlign w:val="center"/>
          </w:tcPr>
          <w:p w14:paraId="60F1FD2E" w14:textId="0B7336DB" w:rsidR="004923E2" w:rsidRPr="00693812" w:rsidRDefault="00742083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  <w:r w:rsidRPr="0016396E">
              <w:rPr>
                <w:rFonts w:eastAsia="Times New Roman"/>
                <w:sz w:val="22"/>
                <w:szCs w:val="22"/>
                <w:lang w:val="mn-MN"/>
              </w:rPr>
              <w:t>Захиалагчийн захиалгаар</w:t>
            </w:r>
            <w:r>
              <w:rPr>
                <w:rFonts w:eastAsia="Times New Roman"/>
                <w:sz w:val="22"/>
                <w:szCs w:val="22"/>
                <w:lang w:val="mn-MN"/>
              </w:rPr>
              <w:t xml:space="preserve"> гэрээ байгуулснаас хойш 21 хоногийн дотор.</w:t>
            </w:r>
          </w:p>
        </w:tc>
        <w:tc>
          <w:tcPr>
            <w:tcW w:w="4111" w:type="dxa"/>
            <w:tcBorders>
              <w:top w:val="dashSmallGap" w:sz="2" w:space="0" w:color="auto"/>
              <w:left w:val="single" w:sz="4" w:space="0" w:color="auto"/>
              <w:bottom w:val="dashSmallGap" w:sz="2" w:space="0" w:color="auto"/>
              <w:right w:val="dashSmallGap" w:sz="2" w:space="0" w:color="auto"/>
            </w:tcBorders>
            <w:vAlign w:val="center"/>
          </w:tcPr>
          <w:p w14:paraId="3E8AB962" w14:textId="77777777" w:rsidR="004923E2" w:rsidRPr="00693812" w:rsidRDefault="004923E2" w:rsidP="004923E2">
            <w:pPr>
              <w:spacing w:before="120"/>
              <w:jc w:val="center"/>
              <w:rPr>
                <w:sz w:val="20"/>
                <w:szCs w:val="20"/>
                <w:lang w:val="mn-MN"/>
              </w:rPr>
            </w:pPr>
          </w:p>
        </w:tc>
      </w:tr>
    </w:tbl>
    <w:p w14:paraId="6F29D55F" w14:textId="77777777" w:rsidR="009B42AC" w:rsidRDefault="009B42AC" w:rsidP="00DD4C57">
      <w:pPr>
        <w:jc w:val="center"/>
        <w:rPr>
          <w:bCs/>
          <w:iCs/>
          <w:noProof/>
          <w:lang w:val="mn-MN"/>
        </w:rPr>
      </w:pPr>
    </w:p>
    <w:p w14:paraId="07734831" w14:textId="77777777" w:rsidR="00DD4C57" w:rsidRPr="0016396E" w:rsidRDefault="00DD4C57" w:rsidP="00DD4C57">
      <w:pPr>
        <w:spacing w:after="0" w:line="240" w:lineRule="auto"/>
        <w:jc w:val="center"/>
        <w:rPr>
          <w:rFonts w:eastAsia="Times New Roman"/>
          <w:lang w:val="mn-MN"/>
        </w:rPr>
      </w:pPr>
    </w:p>
    <w:p w14:paraId="6CA52842" w14:textId="77777777" w:rsidR="00DD4C57" w:rsidRPr="0016396E" w:rsidRDefault="00DD4C57" w:rsidP="00DD4C57">
      <w:pPr>
        <w:spacing w:after="0" w:line="240" w:lineRule="auto"/>
        <w:rPr>
          <w:rFonts w:eastAsia="Times New Roman"/>
          <w:lang w:val="mn-MN"/>
        </w:rPr>
      </w:pPr>
    </w:p>
    <w:p w14:paraId="17066F7B" w14:textId="77777777" w:rsidR="00DD4C57" w:rsidRPr="0016396E" w:rsidRDefault="00DD4C57" w:rsidP="00DD4C57">
      <w:pPr>
        <w:rPr>
          <w:b/>
          <w:lang w:val="mn-MN"/>
        </w:rPr>
      </w:pPr>
    </w:p>
    <w:p w14:paraId="70263367" w14:textId="77777777" w:rsidR="00004EC3" w:rsidRDefault="00004EC3" w:rsidP="00B178B1">
      <w:pPr>
        <w:spacing w:after="0" w:line="240" w:lineRule="auto"/>
        <w:contextualSpacing/>
        <w:jc w:val="center"/>
        <w:rPr>
          <w:lang w:val="mn-MN"/>
        </w:rPr>
        <w:sectPr w:rsidR="00004EC3" w:rsidSect="00004EC3">
          <w:pgSz w:w="16840" w:h="11907" w:orient="landscape" w:code="9"/>
          <w:pgMar w:top="1699" w:right="1138" w:bottom="850" w:left="1138" w:header="720" w:footer="720" w:gutter="0"/>
          <w:pgNumType w:start="1"/>
          <w:cols w:space="720"/>
          <w:titlePg/>
          <w:docGrid w:linePitch="360"/>
        </w:sectPr>
      </w:pPr>
    </w:p>
    <w:p w14:paraId="6D79AE08" w14:textId="77777777" w:rsidR="00B84E87" w:rsidRPr="005E5F50" w:rsidRDefault="00B84E87" w:rsidP="00A97215">
      <w:pPr>
        <w:spacing w:after="0" w:line="240" w:lineRule="auto"/>
        <w:contextualSpacing/>
        <w:jc w:val="center"/>
        <w:rPr>
          <w:rFonts w:eastAsia="Calibri"/>
          <w:sz w:val="20"/>
          <w:szCs w:val="20"/>
          <w:lang w:val="mn-MN"/>
        </w:rPr>
      </w:pPr>
      <w:bookmarkStart w:id="13" w:name="_БҮЛЭГ_III._ТЕНДЕРИЙН"/>
      <w:bookmarkStart w:id="14" w:name="_GoBack"/>
      <w:bookmarkEnd w:id="13"/>
      <w:bookmarkEnd w:id="14"/>
    </w:p>
    <w:sectPr w:rsidR="00B84E87" w:rsidRPr="005E5F50" w:rsidSect="00A97215">
      <w:headerReference w:type="even" r:id="rId43"/>
      <w:headerReference w:type="default" r:id="rId44"/>
      <w:footerReference w:type="default" r:id="rId45"/>
      <w:headerReference w:type="first" r:id="rId46"/>
      <w:footerReference w:type="first" r:id="rId47"/>
      <w:pgSz w:w="11907" w:h="16840" w:code="9"/>
      <w:pgMar w:top="1134" w:right="851" w:bottom="1134" w:left="170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CE7B7" w14:textId="77777777" w:rsidR="00D90E6E" w:rsidRDefault="00D90E6E" w:rsidP="00B84E87">
      <w:pPr>
        <w:spacing w:after="0" w:line="240" w:lineRule="auto"/>
      </w:pPr>
      <w:r>
        <w:separator/>
      </w:r>
    </w:p>
  </w:endnote>
  <w:endnote w:type="continuationSeparator" w:id="0">
    <w:p w14:paraId="035A46BA" w14:textId="77777777" w:rsidR="00D90E6E" w:rsidRDefault="00D90E6E" w:rsidP="00B84E87">
      <w:pPr>
        <w:spacing w:after="0" w:line="240" w:lineRule="auto"/>
      </w:pPr>
      <w:r>
        <w:continuationSeparator/>
      </w:r>
    </w:p>
  </w:endnote>
  <w:endnote w:type="continuationNotice" w:id="1">
    <w:p w14:paraId="00E4F2C2" w14:textId="77777777" w:rsidR="00D90E6E" w:rsidRDefault="00D90E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tonCTT">
    <w:altName w:val="Times New Roman"/>
    <w:charset w:val="00"/>
    <w:family w:val="auto"/>
    <w:pitch w:val="variable"/>
    <w:sig w:usb0="00000007" w:usb1="00000000" w:usb2="00000000" w:usb3="00000000" w:csb0="00000011" w:csb1="00000000"/>
  </w:font>
  <w:font w:name="Arial Mon">
    <w:altName w:val="Bahnschrift Light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Mon">
    <w:charset w:val="00"/>
    <w:family w:val="roman"/>
    <w:pitch w:val="variable"/>
    <w:sig w:usb0="00000007" w:usb1="00000000" w:usb2="00000000" w:usb3="00000000" w:csb0="00000003" w:csb1="00000000"/>
  </w:font>
  <w:font w:name="Times New Roman Bold"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Neue">
    <w:altName w:val="Arial"/>
    <w:charset w:val="00"/>
    <w:family w:val="roman"/>
    <w:pitch w:val="default"/>
  </w:font>
  <w:font w:name="Roboto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F3CCB" w14:textId="77777777" w:rsidR="0088117A" w:rsidRDefault="008811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9763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B6D489" w14:textId="38128AA7" w:rsidR="0088117A" w:rsidRDefault="008811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7215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E0472A6" w14:textId="77777777" w:rsidR="0088117A" w:rsidRPr="004C2B6F" w:rsidRDefault="0088117A">
    <w:pPr>
      <w:rPr>
        <w:lang w:val="mn-M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C7956" w14:textId="77777777" w:rsidR="0088117A" w:rsidRDefault="0088117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BE799" w14:textId="77777777" w:rsidR="00D90E6E" w:rsidRDefault="00D90E6E" w:rsidP="00B84E87">
      <w:pPr>
        <w:spacing w:after="0" w:line="240" w:lineRule="auto"/>
      </w:pPr>
      <w:r>
        <w:separator/>
      </w:r>
    </w:p>
  </w:footnote>
  <w:footnote w:type="continuationSeparator" w:id="0">
    <w:p w14:paraId="1DE2BC7F" w14:textId="77777777" w:rsidR="00D90E6E" w:rsidRDefault="00D90E6E" w:rsidP="00B84E87">
      <w:pPr>
        <w:spacing w:after="0" w:line="240" w:lineRule="auto"/>
      </w:pPr>
      <w:r>
        <w:continuationSeparator/>
      </w:r>
    </w:p>
  </w:footnote>
  <w:footnote w:type="continuationNotice" w:id="1">
    <w:p w14:paraId="4EAE7C22" w14:textId="77777777" w:rsidR="00D90E6E" w:rsidRDefault="00D90E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E2611" w14:textId="77777777" w:rsidR="0088117A" w:rsidRDefault="008811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46717" w14:textId="77777777" w:rsidR="0088117A" w:rsidRDefault="008811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E0501" w14:textId="77777777" w:rsidR="0088117A" w:rsidRDefault="0088117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108B3" w14:textId="77777777" w:rsidR="0088117A" w:rsidRDefault="0088117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8E6F1" w14:textId="77777777" w:rsidR="0088117A" w:rsidRDefault="0088117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A220F" w14:textId="77777777" w:rsidR="0088117A" w:rsidRDefault="008811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2B04"/>
    <w:multiLevelType w:val="hybridMultilevel"/>
    <w:tmpl w:val="42725A4A"/>
    <w:lvl w:ilvl="0" w:tplc="C55630BE">
      <w:start w:val="4"/>
      <w:numFmt w:val="bullet"/>
      <w:lvlText w:val="-"/>
      <w:lvlJc w:val="left"/>
      <w:pPr>
        <w:ind w:left="45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B915EA9"/>
    <w:multiLevelType w:val="hybridMultilevel"/>
    <w:tmpl w:val="13C0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E4CD7"/>
    <w:multiLevelType w:val="multilevel"/>
    <w:tmpl w:val="DFE880F4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>
      <w:start w:val="3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3" w15:restartNumberingAfterBreak="0">
    <w:nsid w:val="19A756D7"/>
    <w:multiLevelType w:val="multilevel"/>
    <w:tmpl w:val="10641B0C"/>
    <w:lvl w:ilvl="0">
      <w:start w:val="1"/>
      <w:numFmt w:val="decimal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sz w:val="22"/>
      </w:rPr>
    </w:lvl>
  </w:abstractNum>
  <w:abstractNum w:abstractNumId="4" w15:restartNumberingAfterBreak="0">
    <w:nsid w:val="1FAD6BD1"/>
    <w:multiLevelType w:val="hybridMultilevel"/>
    <w:tmpl w:val="E2D468CE"/>
    <w:lvl w:ilvl="0" w:tplc="BEBE269A">
      <w:start w:val="1"/>
      <w:numFmt w:val="decimal"/>
      <w:lvlText w:val="Маягт %1"/>
      <w:lvlJc w:val="left"/>
      <w:pPr>
        <w:ind w:left="360" w:hanging="360"/>
      </w:pPr>
      <w:rPr>
        <w:rFonts w:ascii="Arial" w:hAnsi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22A42"/>
    <w:multiLevelType w:val="hybridMultilevel"/>
    <w:tmpl w:val="AC20D94A"/>
    <w:lvl w:ilvl="0" w:tplc="4E8A9DE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E71E2"/>
    <w:multiLevelType w:val="hybridMultilevel"/>
    <w:tmpl w:val="89DA0C00"/>
    <w:lvl w:ilvl="0" w:tplc="7EC23D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A633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C44A0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D25F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40FE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32FA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2B2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D296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40E4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3167AA"/>
    <w:multiLevelType w:val="multilevel"/>
    <w:tmpl w:val="0FC2FD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215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7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5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1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6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0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784" w:hanging="1800"/>
      </w:pPr>
      <w:rPr>
        <w:rFonts w:hint="default"/>
      </w:rPr>
    </w:lvl>
  </w:abstractNum>
  <w:abstractNum w:abstractNumId="8" w15:restartNumberingAfterBreak="0">
    <w:nsid w:val="349B68A0"/>
    <w:multiLevelType w:val="multilevel"/>
    <w:tmpl w:val="4D2ADA7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9" w15:restartNumberingAfterBreak="0">
    <w:nsid w:val="3C9E4423"/>
    <w:multiLevelType w:val="multilevel"/>
    <w:tmpl w:val="549434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color w:val="000000" w:themeColor="text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0" w15:restartNumberingAfterBreak="0">
    <w:nsid w:val="3E4C2BC7"/>
    <w:multiLevelType w:val="hybridMultilevel"/>
    <w:tmpl w:val="CBAE73F6"/>
    <w:lvl w:ilvl="0" w:tplc="3AD0CB54">
      <w:numFmt w:val="bullet"/>
      <w:lvlText w:val="-"/>
      <w:lvlJc w:val="left"/>
      <w:pPr>
        <w:ind w:left="1152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43944D98"/>
    <w:multiLevelType w:val="multilevel"/>
    <w:tmpl w:val="71BEE7AE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7525AB1"/>
    <w:multiLevelType w:val="multilevel"/>
    <w:tmpl w:val="E6ECA95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9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98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71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8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5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6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357" w:hanging="1800"/>
      </w:pPr>
      <w:rPr>
        <w:rFonts w:hint="default"/>
      </w:rPr>
    </w:lvl>
  </w:abstractNum>
  <w:abstractNum w:abstractNumId="13" w15:restartNumberingAfterBreak="0">
    <w:nsid w:val="4C343139"/>
    <w:multiLevelType w:val="multilevel"/>
    <w:tmpl w:val="1598C1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C744681"/>
    <w:multiLevelType w:val="multilevel"/>
    <w:tmpl w:val="A7562D6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15" w15:restartNumberingAfterBreak="0">
    <w:nsid w:val="4F233CDA"/>
    <w:multiLevelType w:val="hybridMultilevel"/>
    <w:tmpl w:val="88A83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445EB"/>
    <w:multiLevelType w:val="multilevel"/>
    <w:tmpl w:val="E43679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50C30F1B"/>
    <w:multiLevelType w:val="hybridMultilevel"/>
    <w:tmpl w:val="FFFFFFFF"/>
    <w:styleLink w:val="FormStyle"/>
    <w:lvl w:ilvl="0" w:tplc="F6B63FF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6AC2323E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DE7CC4B6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2922485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47342CC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662C1918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3410D70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D3F623E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7D32571C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2D87517"/>
    <w:multiLevelType w:val="hybridMultilevel"/>
    <w:tmpl w:val="6D80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A351FC"/>
    <w:multiLevelType w:val="multilevel"/>
    <w:tmpl w:val="1BBC5A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20" w15:restartNumberingAfterBreak="0">
    <w:nsid w:val="61EB38A3"/>
    <w:multiLevelType w:val="hybridMultilevel"/>
    <w:tmpl w:val="A626A2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04321"/>
    <w:multiLevelType w:val="multilevel"/>
    <w:tmpl w:val="0882A0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22" w15:restartNumberingAfterBreak="0">
    <w:nsid w:val="67D92BE1"/>
    <w:multiLevelType w:val="hybridMultilevel"/>
    <w:tmpl w:val="04707A28"/>
    <w:lvl w:ilvl="0" w:tplc="84565672">
      <w:start w:val="1"/>
      <w:numFmt w:val="decimal"/>
      <w:lvlText w:val="%1."/>
      <w:lvlJc w:val="left"/>
      <w:pPr>
        <w:tabs>
          <w:tab w:val="num" w:pos="1080"/>
        </w:tabs>
        <w:ind w:left="0" w:firstLine="720"/>
      </w:pPr>
      <w:rPr>
        <w:rFonts w:hint="default"/>
      </w:rPr>
    </w:lvl>
    <w:lvl w:ilvl="1" w:tplc="DFEC15DE">
      <w:numFmt w:val="decimal"/>
      <w:lvlText w:val=""/>
      <w:lvlJc w:val="left"/>
    </w:lvl>
    <w:lvl w:ilvl="2" w:tplc="41E0AD12">
      <w:numFmt w:val="decimal"/>
      <w:lvlText w:val=""/>
      <w:lvlJc w:val="left"/>
    </w:lvl>
    <w:lvl w:ilvl="3" w:tplc="17C40B4E">
      <w:numFmt w:val="decimal"/>
      <w:lvlText w:val=""/>
      <w:lvlJc w:val="left"/>
    </w:lvl>
    <w:lvl w:ilvl="4" w:tplc="02D4CB1E">
      <w:numFmt w:val="decimal"/>
      <w:lvlText w:val=""/>
      <w:lvlJc w:val="left"/>
    </w:lvl>
    <w:lvl w:ilvl="5" w:tplc="E1320162">
      <w:numFmt w:val="decimal"/>
      <w:lvlText w:val=""/>
      <w:lvlJc w:val="left"/>
    </w:lvl>
    <w:lvl w:ilvl="6" w:tplc="639E3590">
      <w:numFmt w:val="decimal"/>
      <w:lvlText w:val=""/>
      <w:lvlJc w:val="left"/>
    </w:lvl>
    <w:lvl w:ilvl="7" w:tplc="672A4D96">
      <w:numFmt w:val="decimal"/>
      <w:lvlText w:val=""/>
      <w:lvlJc w:val="left"/>
    </w:lvl>
    <w:lvl w:ilvl="8" w:tplc="DB641B10">
      <w:numFmt w:val="decimal"/>
      <w:lvlText w:val=""/>
      <w:lvlJc w:val="left"/>
    </w:lvl>
  </w:abstractNum>
  <w:abstractNum w:abstractNumId="23" w15:restartNumberingAfterBreak="0">
    <w:nsid w:val="69900937"/>
    <w:multiLevelType w:val="multilevel"/>
    <w:tmpl w:val="E43679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4" w15:restartNumberingAfterBreak="0">
    <w:nsid w:val="6CA4163E"/>
    <w:multiLevelType w:val="multilevel"/>
    <w:tmpl w:val="1BE45D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sz w:val="20"/>
      </w:rPr>
    </w:lvl>
  </w:abstractNum>
  <w:abstractNum w:abstractNumId="25" w15:restartNumberingAfterBreak="0">
    <w:nsid w:val="6D3A1B24"/>
    <w:multiLevelType w:val="hybridMultilevel"/>
    <w:tmpl w:val="0444E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296D34"/>
    <w:multiLevelType w:val="hybridMultilevel"/>
    <w:tmpl w:val="D99A73BA"/>
    <w:lvl w:ilvl="0" w:tplc="2C66B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AC7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E0E7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66EE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0F7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3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A2D8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807C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C649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31176C"/>
    <w:multiLevelType w:val="multilevel"/>
    <w:tmpl w:val="AAC854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5D542E3"/>
    <w:multiLevelType w:val="multilevel"/>
    <w:tmpl w:val="16E804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1"/>
  </w:num>
  <w:num w:numId="3">
    <w:abstractNumId w:val="7"/>
  </w:num>
  <w:num w:numId="4">
    <w:abstractNumId w:val="6"/>
  </w:num>
  <w:num w:numId="5">
    <w:abstractNumId w:val="1"/>
  </w:num>
  <w:num w:numId="6">
    <w:abstractNumId w:val="17"/>
  </w:num>
  <w:num w:numId="7">
    <w:abstractNumId w:val="2"/>
  </w:num>
  <w:num w:numId="8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2"/>
  </w:num>
  <w:num w:numId="10">
    <w:abstractNumId w:val="19"/>
  </w:num>
  <w:num w:numId="11">
    <w:abstractNumId w:val="24"/>
  </w:num>
  <w:num w:numId="12">
    <w:abstractNumId w:val="14"/>
  </w:num>
  <w:num w:numId="13">
    <w:abstractNumId w:val="13"/>
  </w:num>
  <w:num w:numId="14">
    <w:abstractNumId w:val="4"/>
  </w:num>
  <w:num w:numId="15">
    <w:abstractNumId w:val="8"/>
  </w:num>
  <w:num w:numId="16">
    <w:abstractNumId w:val="27"/>
  </w:num>
  <w:num w:numId="17">
    <w:abstractNumId w:val="21"/>
  </w:num>
  <w:num w:numId="18">
    <w:abstractNumId w:val="9"/>
  </w:num>
  <w:num w:numId="19">
    <w:abstractNumId w:val="25"/>
  </w:num>
  <w:num w:numId="20">
    <w:abstractNumId w:val="5"/>
  </w:num>
  <w:num w:numId="21">
    <w:abstractNumId w:val="18"/>
  </w:num>
  <w:num w:numId="22">
    <w:abstractNumId w:val="0"/>
  </w:num>
  <w:num w:numId="23">
    <w:abstractNumId w:val="15"/>
  </w:num>
  <w:num w:numId="2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</w:num>
  <w:num w:numId="26">
    <w:abstractNumId w:val="28"/>
  </w:num>
  <w:num w:numId="27">
    <w:abstractNumId w:val="10"/>
  </w:num>
  <w:num w:numId="28">
    <w:abstractNumId w:val="16"/>
  </w:num>
  <w:num w:numId="29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sTQxtbC0MLEwMzdW0lEKTi0uzszPAykwrAUA9VAp1CwAAAA="/>
  </w:docVars>
  <w:rsids>
    <w:rsidRoot w:val="0079398B"/>
    <w:rsid w:val="00000E22"/>
    <w:rsid w:val="00001025"/>
    <w:rsid w:val="00003C6C"/>
    <w:rsid w:val="00004EC3"/>
    <w:rsid w:val="00011916"/>
    <w:rsid w:val="000161DB"/>
    <w:rsid w:val="00017F8A"/>
    <w:rsid w:val="000200A6"/>
    <w:rsid w:val="0002293A"/>
    <w:rsid w:val="00025224"/>
    <w:rsid w:val="00026962"/>
    <w:rsid w:val="00026D8A"/>
    <w:rsid w:val="0004711C"/>
    <w:rsid w:val="00047269"/>
    <w:rsid w:val="00051640"/>
    <w:rsid w:val="00051AA7"/>
    <w:rsid w:val="000573EA"/>
    <w:rsid w:val="000608A7"/>
    <w:rsid w:val="00060C09"/>
    <w:rsid w:val="00070DB9"/>
    <w:rsid w:val="00072981"/>
    <w:rsid w:val="00090376"/>
    <w:rsid w:val="00093235"/>
    <w:rsid w:val="000A3F6E"/>
    <w:rsid w:val="000B21BC"/>
    <w:rsid w:val="000B433A"/>
    <w:rsid w:val="000C0680"/>
    <w:rsid w:val="000C06A4"/>
    <w:rsid w:val="000C071F"/>
    <w:rsid w:val="000C22DF"/>
    <w:rsid w:val="000D29E9"/>
    <w:rsid w:val="000D312D"/>
    <w:rsid w:val="000D5578"/>
    <w:rsid w:val="000E1CD5"/>
    <w:rsid w:val="000F49BE"/>
    <w:rsid w:val="000F5B8C"/>
    <w:rsid w:val="001034BA"/>
    <w:rsid w:val="00104B2F"/>
    <w:rsid w:val="001136BD"/>
    <w:rsid w:val="00113C50"/>
    <w:rsid w:val="001142AA"/>
    <w:rsid w:val="001150BC"/>
    <w:rsid w:val="00124658"/>
    <w:rsid w:val="0012537E"/>
    <w:rsid w:val="001271F8"/>
    <w:rsid w:val="00127FF8"/>
    <w:rsid w:val="00135AEE"/>
    <w:rsid w:val="00151A20"/>
    <w:rsid w:val="00152377"/>
    <w:rsid w:val="00152BCE"/>
    <w:rsid w:val="001560E4"/>
    <w:rsid w:val="00164CFF"/>
    <w:rsid w:val="0017000F"/>
    <w:rsid w:val="00176C40"/>
    <w:rsid w:val="00181AE4"/>
    <w:rsid w:val="00182432"/>
    <w:rsid w:val="00183E3E"/>
    <w:rsid w:val="001857EE"/>
    <w:rsid w:val="001877BA"/>
    <w:rsid w:val="00187D71"/>
    <w:rsid w:val="0019127A"/>
    <w:rsid w:val="001943FE"/>
    <w:rsid w:val="001A0A23"/>
    <w:rsid w:val="001A10CC"/>
    <w:rsid w:val="001A1B16"/>
    <w:rsid w:val="001A1B52"/>
    <w:rsid w:val="001A26B3"/>
    <w:rsid w:val="001A58E9"/>
    <w:rsid w:val="001B348E"/>
    <w:rsid w:val="001C2D75"/>
    <w:rsid w:val="001C2FE8"/>
    <w:rsid w:val="001C3A94"/>
    <w:rsid w:val="001D164B"/>
    <w:rsid w:val="001F1623"/>
    <w:rsid w:val="001F27C5"/>
    <w:rsid w:val="001F27CA"/>
    <w:rsid w:val="001F4ED0"/>
    <w:rsid w:val="00203453"/>
    <w:rsid w:val="002044C5"/>
    <w:rsid w:val="00206124"/>
    <w:rsid w:val="002230CB"/>
    <w:rsid w:val="002368A3"/>
    <w:rsid w:val="00246FCD"/>
    <w:rsid w:val="00260843"/>
    <w:rsid w:val="002662C9"/>
    <w:rsid w:val="00266B67"/>
    <w:rsid w:val="00271782"/>
    <w:rsid w:val="00271D75"/>
    <w:rsid w:val="00273990"/>
    <w:rsid w:val="00280266"/>
    <w:rsid w:val="00291FAF"/>
    <w:rsid w:val="002A0F97"/>
    <w:rsid w:val="002A2FE1"/>
    <w:rsid w:val="002B0BCA"/>
    <w:rsid w:val="002C172B"/>
    <w:rsid w:val="002C2917"/>
    <w:rsid w:val="002D2C62"/>
    <w:rsid w:val="002D5D08"/>
    <w:rsid w:val="002E598F"/>
    <w:rsid w:val="002E634A"/>
    <w:rsid w:val="002F246F"/>
    <w:rsid w:val="002F431B"/>
    <w:rsid w:val="003038CB"/>
    <w:rsid w:val="00304091"/>
    <w:rsid w:val="00306A09"/>
    <w:rsid w:val="003102EB"/>
    <w:rsid w:val="0031291C"/>
    <w:rsid w:val="00314D9E"/>
    <w:rsid w:val="00315CCA"/>
    <w:rsid w:val="003167E5"/>
    <w:rsid w:val="00323278"/>
    <w:rsid w:val="00323E6D"/>
    <w:rsid w:val="003348C5"/>
    <w:rsid w:val="0033604C"/>
    <w:rsid w:val="003360F0"/>
    <w:rsid w:val="00351782"/>
    <w:rsid w:val="0035271C"/>
    <w:rsid w:val="0035419E"/>
    <w:rsid w:val="00361860"/>
    <w:rsid w:val="00361F67"/>
    <w:rsid w:val="003727D5"/>
    <w:rsid w:val="003732C6"/>
    <w:rsid w:val="003756E4"/>
    <w:rsid w:val="00377D6B"/>
    <w:rsid w:val="00382B03"/>
    <w:rsid w:val="00384271"/>
    <w:rsid w:val="0039499A"/>
    <w:rsid w:val="00395017"/>
    <w:rsid w:val="00395992"/>
    <w:rsid w:val="0039665D"/>
    <w:rsid w:val="003A167A"/>
    <w:rsid w:val="003A310B"/>
    <w:rsid w:val="003A5624"/>
    <w:rsid w:val="003B2124"/>
    <w:rsid w:val="003B4F67"/>
    <w:rsid w:val="003C3118"/>
    <w:rsid w:val="003C5292"/>
    <w:rsid w:val="003C6156"/>
    <w:rsid w:val="003D746C"/>
    <w:rsid w:val="003D7996"/>
    <w:rsid w:val="003D7F6E"/>
    <w:rsid w:val="003E4FA8"/>
    <w:rsid w:val="003F4CF9"/>
    <w:rsid w:val="003F51F8"/>
    <w:rsid w:val="003F7824"/>
    <w:rsid w:val="00407146"/>
    <w:rsid w:val="004135BC"/>
    <w:rsid w:val="00421493"/>
    <w:rsid w:val="00434E81"/>
    <w:rsid w:val="00436F64"/>
    <w:rsid w:val="00440844"/>
    <w:rsid w:val="00451BFD"/>
    <w:rsid w:val="0045348D"/>
    <w:rsid w:val="00456492"/>
    <w:rsid w:val="0045726E"/>
    <w:rsid w:val="00457602"/>
    <w:rsid w:val="00460CDE"/>
    <w:rsid w:val="00461A4D"/>
    <w:rsid w:val="004620DD"/>
    <w:rsid w:val="00464485"/>
    <w:rsid w:val="00466EDF"/>
    <w:rsid w:val="0047049B"/>
    <w:rsid w:val="0048208B"/>
    <w:rsid w:val="00482500"/>
    <w:rsid w:val="00483262"/>
    <w:rsid w:val="004869B3"/>
    <w:rsid w:val="004923E2"/>
    <w:rsid w:val="00493055"/>
    <w:rsid w:val="004932CD"/>
    <w:rsid w:val="00495F14"/>
    <w:rsid w:val="004A25C1"/>
    <w:rsid w:val="004A2B7B"/>
    <w:rsid w:val="004A4511"/>
    <w:rsid w:val="004C47D7"/>
    <w:rsid w:val="004C5235"/>
    <w:rsid w:val="004E54E4"/>
    <w:rsid w:val="004F2C92"/>
    <w:rsid w:val="004F6F0C"/>
    <w:rsid w:val="0050122D"/>
    <w:rsid w:val="005049D6"/>
    <w:rsid w:val="0051073D"/>
    <w:rsid w:val="00512ABE"/>
    <w:rsid w:val="005158CC"/>
    <w:rsid w:val="0051657C"/>
    <w:rsid w:val="00535EDE"/>
    <w:rsid w:val="0054777A"/>
    <w:rsid w:val="00554E6E"/>
    <w:rsid w:val="00563412"/>
    <w:rsid w:val="00563F8B"/>
    <w:rsid w:val="00567F3C"/>
    <w:rsid w:val="005714D8"/>
    <w:rsid w:val="005723B2"/>
    <w:rsid w:val="00576E75"/>
    <w:rsid w:val="00582FA9"/>
    <w:rsid w:val="00584A52"/>
    <w:rsid w:val="00585671"/>
    <w:rsid w:val="00594262"/>
    <w:rsid w:val="005A283F"/>
    <w:rsid w:val="005A69DE"/>
    <w:rsid w:val="005A7D15"/>
    <w:rsid w:val="005A7DB2"/>
    <w:rsid w:val="005B356B"/>
    <w:rsid w:val="005B455E"/>
    <w:rsid w:val="005B743E"/>
    <w:rsid w:val="005C2412"/>
    <w:rsid w:val="005D0711"/>
    <w:rsid w:val="005D28B3"/>
    <w:rsid w:val="005E5404"/>
    <w:rsid w:val="005E5F50"/>
    <w:rsid w:val="005E640C"/>
    <w:rsid w:val="005F2021"/>
    <w:rsid w:val="005F2062"/>
    <w:rsid w:val="005F24CA"/>
    <w:rsid w:val="005F24DE"/>
    <w:rsid w:val="005F2F3B"/>
    <w:rsid w:val="005F4852"/>
    <w:rsid w:val="005F5250"/>
    <w:rsid w:val="005F58CB"/>
    <w:rsid w:val="006004D6"/>
    <w:rsid w:val="00601C43"/>
    <w:rsid w:val="00601D28"/>
    <w:rsid w:val="006029D1"/>
    <w:rsid w:val="0060482B"/>
    <w:rsid w:val="0060561D"/>
    <w:rsid w:val="006139DA"/>
    <w:rsid w:val="00617629"/>
    <w:rsid w:val="00617EEF"/>
    <w:rsid w:val="00622E98"/>
    <w:rsid w:val="006232C2"/>
    <w:rsid w:val="0064020D"/>
    <w:rsid w:val="0064076C"/>
    <w:rsid w:val="0064128F"/>
    <w:rsid w:val="00643128"/>
    <w:rsid w:val="00647E23"/>
    <w:rsid w:val="00651683"/>
    <w:rsid w:val="00651AAA"/>
    <w:rsid w:val="00655B3A"/>
    <w:rsid w:val="00661581"/>
    <w:rsid w:val="00662A4A"/>
    <w:rsid w:val="006631A0"/>
    <w:rsid w:val="00663E50"/>
    <w:rsid w:val="00665610"/>
    <w:rsid w:val="006675A0"/>
    <w:rsid w:val="00676606"/>
    <w:rsid w:val="00684607"/>
    <w:rsid w:val="0069170D"/>
    <w:rsid w:val="006918F5"/>
    <w:rsid w:val="00696C3C"/>
    <w:rsid w:val="00696DAE"/>
    <w:rsid w:val="006A04C5"/>
    <w:rsid w:val="006A4DC0"/>
    <w:rsid w:val="006A674C"/>
    <w:rsid w:val="006A6E2C"/>
    <w:rsid w:val="006A7C62"/>
    <w:rsid w:val="006B2266"/>
    <w:rsid w:val="006B3199"/>
    <w:rsid w:val="006C3191"/>
    <w:rsid w:val="006C582B"/>
    <w:rsid w:val="006D18D3"/>
    <w:rsid w:val="006D711C"/>
    <w:rsid w:val="006E7F88"/>
    <w:rsid w:val="006F2091"/>
    <w:rsid w:val="006F5719"/>
    <w:rsid w:val="006F6A42"/>
    <w:rsid w:val="00700D7A"/>
    <w:rsid w:val="00706027"/>
    <w:rsid w:val="0071026D"/>
    <w:rsid w:val="007102A2"/>
    <w:rsid w:val="00711B1E"/>
    <w:rsid w:val="00722366"/>
    <w:rsid w:val="00722DEF"/>
    <w:rsid w:val="007260AC"/>
    <w:rsid w:val="00732C8E"/>
    <w:rsid w:val="0073701D"/>
    <w:rsid w:val="00742083"/>
    <w:rsid w:val="00747311"/>
    <w:rsid w:val="007514A1"/>
    <w:rsid w:val="007517D4"/>
    <w:rsid w:val="0075471C"/>
    <w:rsid w:val="0075617B"/>
    <w:rsid w:val="0076113A"/>
    <w:rsid w:val="007618DA"/>
    <w:rsid w:val="00766B76"/>
    <w:rsid w:val="007705F4"/>
    <w:rsid w:val="00770B1D"/>
    <w:rsid w:val="00774425"/>
    <w:rsid w:val="00781DCA"/>
    <w:rsid w:val="00782B76"/>
    <w:rsid w:val="00784696"/>
    <w:rsid w:val="0078744F"/>
    <w:rsid w:val="007931FB"/>
    <w:rsid w:val="00793926"/>
    <w:rsid w:val="0079398B"/>
    <w:rsid w:val="007967A3"/>
    <w:rsid w:val="00797151"/>
    <w:rsid w:val="007A2508"/>
    <w:rsid w:val="007A3149"/>
    <w:rsid w:val="007A5E3C"/>
    <w:rsid w:val="007A607A"/>
    <w:rsid w:val="007B5496"/>
    <w:rsid w:val="007B5573"/>
    <w:rsid w:val="007B5861"/>
    <w:rsid w:val="007B6CF3"/>
    <w:rsid w:val="007B702B"/>
    <w:rsid w:val="007C2910"/>
    <w:rsid w:val="007C2D89"/>
    <w:rsid w:val="007C5802"/>
    <w:rsid w:val="007C65CE"/>
    <w:rsid w:val="007D04A6"/>
    <w:rsid w:val="007E488C"/>
    <w:rsid w:val="007E4901"/>
    <w:rsid w:val="007E71E6"/>
    <w:rsid w:val="007F0F2F"/>
    <w:rsid w:val="007F5120"/>
    <w:rsid w:val="007F6193"/>
    <w:rsid w:val="00800149"/>
    <w:rsid w:val="00800841"/>
    <w:rsid w:val="00803C10"/>
    <w:rsid w:val="00803D0B"/>
    <w:rsid w:val="0080470E"/>
    <w:rsid w:val="00804A0F"/>
    <w:rsid w:val="0081190E"/>
    <w:rsid w:val="008123D8"/>
    <w:rsid w:val="00813BCF"/>
    <w:rsid w:val="008156F7"/>
    <w:rsid w:val="00815EE4"/>
    <w:rsid w:val="008161A1"/>
    <w:rsid w:val="0083075F"/>
    <w:rsid w:val="008326F8"/>
    <w:rsid w:val="00833A2B"/>
    <w:rsid w:val="008515EC"/>
    <w:rsid w:val="00856615"/>
    <w:rsid w:val="00856F8B"/>
    <w:rsid w:val="00870418"/>
    <w:rsid w:val="00871730"/>
    <w:rsid w:val="00875ADC"/>
    <w:rsid w:val="0087743A"/>
    <w:rsid w:val="0088117A"/>
    <w:rsid w:val="0088676E"/>
    <w:rsid w:val="00890EC7"/>
    <w:rsid w:val="00894FAE"/>
    <w:rsid w:val="00895400"/>
    <w:rsid w:val="008A0ECB"/>
    <w:rsid w:val="008A643A"/>
    <w:rsid w:val="008A69EE"/>
    <w:rsid w:val="008A7042"/>
    <w:rsid w:val="008B5D67"/>
    <w:rsid w:val="008B6818"/>
    <w:rsid w:val="008C32DC"/>
    <w:rsid w:val="008C3599"/>
    <w:rsid w:val="008C77FC"/>
    <w:rsid w:val="008D0378"/>
    <w:rsid w:val="008D0432"/>
    <w:rsid w:val="008D0F30"/>
    <w:rsid w:val="008D24E0"/>
    <w:rsid w:val="008D36D5"/>
    <w:rsid w:val="008D55F5"/>
    <w:rsid w:val="008D71CD"/>
    <w:rsid w:val="008E4C44"/>
    <w:rsid w:val="008E7E04"/>
    <w:rsid w:val="008F2D18"/>
    <w:rsid w:val="008F4E4D"/>
    <w:rsid w:val="008F58CC"/>
    <w:rsid w:val="009034F0"/>
    <w:rsid w:val="009047E4"/>
    <w:rsid w:val="0091699B"/>
    <w:rsid w:val="0092497B"/>
    <w:rsid w:val="00924A96"/>
    <w:rsid w:val="00930D9D"/>
    <w:rsid w:val="00940579"/>
    <w:rsid w:val="00942D4F"/>
    <w:rsid w:val="00960F56"/>
    <w:rsid w:val="009645A0"/>
    <w:rsid w:val="0096681D"/>
    <w:rsid w:val="00973662"/>
    <w:rsid w:val="00981A04"/>
    <w:rsid w:val="009820C0"/>
    <w:rsid w:val="00982D34"/>
    <w:rsid w:val="00983253"/>
    <w:rsid w:val="00983DC9"/>
    <w:rsid w:val="0098685D"/>
    <w:rsid w:val="00997325"/>
    <w:rsid w:val="009A45AA"/>
    <w:rsid w:val="009A65F3"/>
    <w:rsid w:val="009B08A9"/>
    <w:rsid w:val="009B0E95"/>
    <w:rsid w:val="009B16CF"/>
    <w:rsid w:val="009B22DE"/>
    <w:rsid w:val="009B3C54"/>
    <w:rsid w:val="009B42AC"/>
    <w:rsid w:val="009C0D47"/>
    <w:rsid w:val="009C75D1"/>
    <w:rsid w:val="009D410F"/>
    <w:rsid w:val="009D6FEC"/>
    <w:rsid w:val="009E0D9B"/>
    <w:rsid w:val="009E1CCB"/>
    <w:rsid w:val="009F0CF4"/>
    <w:rsid w:val="00A02316"/>
    <w:rsid w:val="00A025D4"/>
    <w:rsid w:val="00A05CDF"/>
    <w:rsid w:val="00A15F5B"/>
    <w:rsid w:val="00A2124D"/>
    <w:rsid w:val="00A27C1A"/>
    <w:rsid w:val="00A34ED5"/>
    <w:rsid w:val="00A402F2"/>
    <w:rsid w:val="00A43441"/>
    <w:rsid w:val="00A4597F"/>
    <w:rsid w:val="00A46A3C"/>
    <w:rsid w:val="00A543AD"/>
    <w:rsid w:val="00A6678B"/>
    <w:rsid w:val="00A66F6F"/>
    <w:rsid w:val="00A67FC6"/>
    <w:rsid w:val="00A747CD"/>
    <w:rsid w:val="00A77274"/>
    <w:rsid w:val="00A852F3"/>
    <w:rsid w:val="00A866B8"/>
    <w:rsid w:val="00A91774"/>
    <w:rsid w:val="00A935E3"/>
    <w:rsid w:val="00A93EA7"/>
    <w:rsid w:val="00A97215"/>
    <w:rsid w:val="00AA1C3F"/>
    <w:rsid w:val="00AA5BCA"/>
    <w:rsid w:val="00AA61D4"/>
    <w:rsid w:val="00AA75D1"/>
    <w:rsid w:val="00AA7D14"/>
    <w:rsid w:val="00AB5B8E"/>
    <w:rsid w:val="00AC018C"/>
    <w:rsid w:val="00AC14DD"/>
    <w:rsid w:val="00AC208D"/>
    <w:rsid w:val="00AC40BA"/>
    <w:rsid w:val="00AC7759"/>
    <w:rsid w:val="00AD6BD6"/>
    <w:rsid w:val="00AD7E3B"/>
    <w:rsid w:val="00AE19EB"/>
    <w:rsid w:val="00AE3E25"/>
    <w:rsid w:val="00AE78FC"/>
    <w:rsid w:val="00AF007B"/>
    <w:rsid w:val="00AF133C"/>
    <w:rsid w:val="00AF4E94"/>
    <w:rsid w:val="00AF6373"/>
    <w:rsid w:val="00B064F1"/>
    <w:rsid w:val="00B178B1"/>
    <w:rsid w:val="00B2057A"/>
    <w:rsid w:val="00B21375"/>
    <w:rsid w:val="00B22A8D"/>
    <w:rsid w:val="00B23735"/>
    <w:rsid w:val="00B2532E"/>
    <w:rsid w:val="00B2583D"/>
    <w:rsid w:val="00B451E7"/>
    <w:rsid w:val="00B4547E"/>
    <w:rsid w:val="00B46335"/>
    <w:rsid w:val="00B46C73"/>
    <w:rsid w:val="00B47151"/>
    <w:rsid w:val="00B5048B"/>
    <w:rsid w:val="00B51A84"/>
    <w:rsid w:val="00B52CBF"/>
    <w:rsid w:val="00B53CF0"/>
    <w:rsid w:val="00B5639E"/>
    <w:rsid w:val="00B566A9"/>
    <w:rsid w:val="00B61C29"/>
    <w:rsid w:val="00B66239"/>
    <w:rsid w:val="00B6749C"/>
    <w:rsid w:val="00B70FBF"/>
    <w:rsid w:val="00B71487"/>
    <w:rsid w:val="00B71965"/>
    <w:rsid w:val="00B73629"/>
    <w:rsid w:val="00B75EED"/>
    <w:rsid w:val="00B7752A"/>
    <w:rsid w:val="00B8331D"/>
    <w:rsid w:val="00B84E87"/>
    <w:rsid w:val="00B86756"/>
    <w:rsid w:val="00B91310"/>
    <w:rsid w:val="00B97986"/>
    <w:rsid w:val="00BB1967"/>
    <w:rsid w:val="00BB5BBF"/>
    <w:rsid w:val="00BB7D38"/>
    <w:rsid w:val="00BC18A1"/>
    <w:rsid w:val="00BC26AA"/>
    <w:rsid w:val="00BC729C"/>
    <w:rsid w:val="00BD0D03"/>
    <w:rsid w:val="00BD3666"/>
    <w:rsid w:val="00BD6475"/>
    <w:rsid w:val="00BE05CD"/>
    <w:rsid w:val="00BE6287"/>
    <w:rsid w:val="00BE67AE"/>
    <w:rsid w:val="00BF0392"/>
    <w:rsid w:val="00BF381A"/>
    <w:rsid w:val="00C00980"/>
    <w:rsid w:val="00C00C42"/>
    <w:rsid w:val="00C019C4"/>
    <w:rsid w:val="00C02831"/>
    <w:rsid w:val="00C02DDA"/>
    <w:rsid w:val="00C05494"/>
    <w:rsid w:val="00C0745F"/>
    <w:rsid w:val="00C12340"/>
    <w:rsid w:val="00C1331B"/>
    <w:rsid w:val="00C22479"/>
    <w:rsid w:val="00C3543B"/>
    <w:rsid w:val="00C35CE3"/>
    <w:rsid w:val="00C52D51"/>
    <w:rsid w:val="00C5657B"/>
    <w:rsid w:val="00C60073"/>
    <w:rsid w:val="00C661A9"/>
    <w:rsid w:val="00C66204"/>
    <w:rsid w:val="00C670E2"/>
    <w:rsid w:val="00C71F34"/>
    <w:rsid w:val="00C901AB"/>
    <w:rsid w:val="00C90709"/>
    <w:rsid w:val="00C919C4"/>
    <w:rsid w:val="00C93D7A"/>
    <w:rsid w:val="00C968B9"/>
    <w:rsid w:val="00CA159E"/>
    <w:rsid w:val="00CA6067"/>
    <w:rsid w:val="00CB2658"/>
    <w:rsid w:val="00CC33B8"/>
    <w:rsid w:val="00CD6DF4"/>
    <w:rsid w:val="00CF2578"/>
    <w:rsid w:val="00CF54C6"/>
    <w:rsid w:val="00D01C3F"/>
    <w:rsid w:val="00D03A95"/>
    <w:rsid w:val="00D03E0F"/>
    <w:rsid w:val="00D042DD"/>
    <w:rsid w:val="00D165A2"/>
    <w:rsid w:val="00D20B49"/>
    <w:rsid w:val="00D21460"/>
    <w:rsid w:val="00D26213"/>
    <w:rsid w:val="00D30FA3"/>
    <w:rsid w:val="00D31142"/>
    <w:rsid w:val="00D34118"/>
    <w:rsid w:val="00D53C87"/>
    <w:rsid w:val="00D54374"/>
    <w:rsid w:val="00D577E1"/>
    <w:rsid w:val="00D60B3A"/>
    <w:rsid w:val="00D668C5"/>
    <w:rsid w:val="00D70739"/>
    <w:rsid w:val="00D719EB"/>
    <w:rsid w:val="00D86908"/>
    <w:rsid w:val="00D87392"/>
    <w:rsid w:val="00D90600"/>
    <w:rsid w:val="00D90843"/>
    <w:rsid w:val="00D90E6E"/>
    <w:rsid w:val="00D9339D"/>
    <w:rsid w:val="00D966D1"/>
    <w:rsid w:val="00DA23CA"/>
    <w:rsid w:val="00DA5BC5"/>
    <w:rsid w:val="00DB020C"/>
    <w:rsid w:val="00DB2B5C"/>
    <w:rsid w:val="00DB7BFF"/>
    <w:rsid w:val="00DC51B5"/>
    <w:rsid w:val="00DD4C57"/>
    <w:rsid w:val="00DD597E"/>
    <w:rsid w:val="00DE4421"/>
    <w:rsid w:val="00DE5437"/>
    <w:rsid w:val="00DF0427"/>
    <w:rsid w:val="00DF3016"/>
    <w:rsid w:val="00E35D15"/>
    <w:rsid w:val="00E4117F"/>
    <w:rsid w:val="00E547F3"/>
    <w:rsid w:val="00E57842"/>
    <w:rsid w:val="00E60F02"/>
    <w:rsid w:val="00E67764"/>
    <w:rsid w:val="00E70E6F"/>
    <w:rsid w:val="00E71629"/>
    <w:rsid w:val="00E72F0F"/>
    <w:rsid w:val="00E747B6"/>
    <w:rsid w:val="00E80865"/>
    <w:rsid w:val="00E824EE"/>
    <w:rsid w:val="00E87370"/>
    <w:rsid w:val="00E91DAA"/>
    <w:rsid w:val="00E92B76"/>
    <w:rsid w:val="00E942CB"/>
    <w:rsid w:val="00E95299"/>
    <w:rsid w:val="00E97194"/>
    <w:rsid w:val="00EA0F4B"/>
    <w:rsid w:val="00EA3790"/>
    <w:rsid w:val="00EA7F98"/>
    <w:rsid w:val="00EB0676"/>
    <w:rsid w:val="00EB0A0C"/>
    <w:rsid w:val="00EB170D"/>
    <w:rsid w:val="00EB6D09"/>
    <w:rsid w:val="00EC2696"/>
    <w:rsid w:val="00ED0F30"/>
    <w:rsid w:val="00EE05E5"/>
    <w:rsid w:val="00EE16C1"/>
    <w:rsid w:val="00EE287E"/>
    <w:rsid w:val="00EE386C"/>
    <w:rsid w:val="00EE387F"/>
    <w:rsid w:val="00EE760A"/>
    <w:rsid w:val="00F00BEC"/>
    <w:rsid w:val="00F042DD"/>
    <w:rsid w:val="00F057B1"/>
    <w:rsid w:val="00F2047C"/>
    <w:rsid w:val="00F21110"/>
    <w:rsid w:val="00F22A32"/>
    <w:rsid w:val="00F22B1A"/>
    <w:rsid w:val="00F23FB3"/>
    <w:rsid w:val="00F264D5"/>
    <w:rsid w:val="00F270F0"/>
    <w:rsid w:val="00F34995"/>
    <w:rsid w:val="00F3662C"/>
    <w:rsid w:val="00F417A4"/>
    <w:rsid w:val="00F44EF8"/>
    <w:rsid w:val="00F5293A"/>
    <w:rsid w:val="00F52D46"/>
    <w:rsid w:val="00F55CC6"/>
    <w:rsid w:val="00F62AE0"/>
    <w:rsid w:val="00F724E7"/>
    <w:rsid w:val="00F73E84"/>
    <w:rsid w:val="00F82122"/>
    <w:rsid w:val="00F8278B"/>
    <w:rsid w:val="00F84654"/>
    <w:rsid w:val="00F87218"/>
    <w:rsid w:val="00F962C8"/>
    <w:rsid w:val="00FA070D"/>
    <w:rsid w:val="00FA0CC6"/>
    <w:rsid w:val="00FA3F3B"/>
    <w:rsid w:val="00FA59BA"/>
    <w:rsid w:val="00FA7A3F"/>
    <w:rsid w:val="00FB0744"/>
    <w:rsid w:val="00FB4F0F"/>
    <w:rsid w:val="00FB5F0B"/>
    <w:rsid w:val="00FB799F"/>
    <w:rsid w:val="00FD71E7"/>
    <w:rsid w:val="00FE0DEC"/>
    <w:rsid w:val="00FE44CF"/>
    <w:rsid w:val="00FE5E80"/>
    <w:rsid w:val="00FE71BC"/>
    <w:rsid w:val="00FF3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FA9DE1"/>
  <w15:chartTrackingRefBased/>
  <w15:docId w15:val="{BD10A675-3707-40DD-808D-605AD4709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824"/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79398B"/>
    <w:pPr>
      <w:keepNext/>
      <w:keepLines/>
      <w:spacing w:after="120" w:line="240" w:lineRule="auto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9398B"/>
    <w:pPr>
      <w:keepNext/>
      <w:keepLines/>
      <w:numPr>
        <w:numId w:val="2"/>
      </w:numPr>
      <w:spacing w:after="120" w:line="240" w:lineRule="auto"/>
      <w:jc w:val="both"/>
      <w:outlineLvl w:val="1"/>
    </w:pPr>
    <w:rPr>
      <w:rFonts w:eastAsiaTheme="majorEastAsia" w:cstheme="majorBidi"/>
      <w:b/>
      <w:color w:val="000000" w:themeColor="text1"/>
      <w:sz w:val="2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84E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qFormat/>
    <w:rsid w:val="00B84E87"/>
    <w:pPr>
      <w:keepNext/>
      <w:keepLines/>
      <w:tabs>
        <w:tab w:val="num" w:pos="-732"/>
      </w:tabs>
      <w:spacing w:before="40" w:after="0" w:line="276" w:lineRule="auto"/>
      <w:ind w:left="1428" w:hanging="72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B84E87"/>
    <w:pPr>
      <w:keepNext/>
      <w:keepLines/>
      <w:tabs>
        <w:tab w:val="num" w:pos="0"/>
      </w:tabs>
      <w:spacing w:before="40" w:after="0"/>
      <w:ind w:left="2880" w:hanging="72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B84E87"/>
    <w:pPr>
      <w:keepNext/>
      <w:keepLines/>
      <w:spacing w:before="40" w:after="0"/>
      <w:ind w:left="4320" w:hanging="720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qFormat/>
    <w:rsid w:val="00B84E87"/>
    <w:pPr>
      <w:spacing w:before="240" w:after="60" w:line="240" w:lineRule="auto"/>
      <w:ind w:left="5040" w:hanging="720"/>
      <w:outlineLvl w:val="6"/>
    </w:pPr>
    <w:rPr>
      <w:rFonts w:eastAsia="Times New Roman" w:cs="Times New Roman"/>
      <w:sz w:val="22"/>
      <w:szCs w:val="20"/>
    </w:rPr>
  </w:style>
  <w:style w:type="paragraph" w:styleId="Heading8">
    <w:name w:val="heading 8"/>
    <w:basedOn w:val="Normal"/>
    <w:next w:val="Normal"/>
    <w:link w:val="Heading8Char"/>
    <w:qFormat/>
    <w:rsid w:val="00B84E87"/>
    <w:pPr>
      <w:keepNext/>
      <w:spacing w:after="0" w:line="240" w:lineRule="exact"/>
      <w:ind w:left="5760" w:hanging="720"/>
      <w:jc w:val="center"/>
      <w:outlineLvl w:val="7"/>
    </w:pPr>
    <w:rPr>
      <w:rFonts w:ascii="NewtonCTT" w:eastAsia="Times New Roman" w:hAnsi="NewtonCTT" w:cs="Times New Roman"/>
      <w:b/>
      <w:sz w:val="21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B84E87"/>
    <w:pPr>
      <w:keepNext/>
      <w:keepLines/>
      <w:spacing w:before="40" w:after="0"/>
      <w:ind w:left="6480" w:hanging="72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398B"/>
    <w:rPr>
      <w:rFonts w:ascii="Arial" w:eastAsiaTheme="majorEastAsia" w:hAnsi="Arial" w:cstheme="majorBidi"/>
      <w:kern w:val="0"/>
      <w:sz w:val="24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rsid w:val="0079398B"/>
    <w:rPr>
      <w:rFonts w:ascii="Arial" w:eastAsiaTheme="majorEastAsia" w:hAnsi="Arial" w:cstheme="majorBidi"/>
      <w:b/>
      <w:color w:val="000000" w:themeColor="text1"/>
      <w:kern w:val="0"/>
      <w:szCs w:val="26"/>
      <w14:ligatures w14:val="none"/>
    </w:rPr>
  </w:style>
  <w:style w:type="paragraph" w:styleId="Header">
    <w:name w:val="header"/>
    <w:basedOn w:val="Normal"/>
    <w:link w:val="HeaderChar"/>
    <w:unhideWhenUsed/>
    <w:rsid w:val="0079398B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theme="minorBidi"/>
      <w:szCs w:val="22"/>
    </w:rPr>
  </w:style>
  <w:style w:type="character" w:customStyle="1" w:styleId="HeaderChar">
    <w:name w:val="Header Char"/>
    <w:basedOn w:val="DefaultParagraphFont"/>
    <w:link w:val="Header"/>
    <w:rsid w:val="0079398B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9398B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9398B"/>
    <w:rPr>
      <w:rFonts w:ascii="Times New Roman" w:hAnsi="Times New Roman"/>
      <w:kern w:val="0"/>
      <w:sz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79398B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79398B"/>
    <w:pPr>
      <w:spacing w:after="0" w:line="240" w:lineRule="auto"/>
      <w:ind w:left="1440" w:hanging="731"/>
      <w:jc w:val="both"/>
    </w:pPr>
    <w:rPr>
      <w:rFonts w:ascii="Arial Mon" w:eastAsia="Times New Roman" w:hAnsi="Arial Mo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9398B"/>
    <w:rPr>
      <w:rFonts w:ascii="Arial Mon" w:eastAsia="Times New Roman" w:hAnsi="Arial Mon" w:cs="Times New Roman"/>
      <w:kern w:val="0"/>
      <w:sz w:val="24"/>
      <w:szCs w:val="20"/>
      <w14:ligatures w14:val="none"/>
    </w:rPr>
  </w:style>
  <w:style w:type="paragraph" w:styleId="BodyText3">
    <w:name w:val="Body Text 3"/>
    <w:basedOn w:val="Normal"/>
    <w:link w:val="BodyText3Char"/>
    <w:unhideWhenUsed/>
    <w:rsid w:val="0079398B"/>
    <w:pPr>
      <w:spacing w:after="120"/>
    </w:pPr>
    <w:rPr>
      <w:rFonts w:ascii="Times New Roman" w:hAnsi="Times New Roman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9398B"/>
    <w:rPr>
      <w:rFonts w:ascii="Times New Roman" w:hAnsi="Times New Roman"/>
      <w:kern w:val="0"/>
      <w:sz w:val="16"/>
      <w:szCs w:val="16"/>
      <w14:ligatures w14:val="none"/>
    </w:rPr>
  </w:style>
  <w:style w:type="paragraph" w:customStyle="1" w:styleId="Style1">
    <w:name w:val="Style1"/>
    <w:basedOn w:val="FootnoteText"/>
    <w:rsid w:val="0079398B"/>
    <w:pPr>
      <w:jc w:val="both"/>
    </w:pPr>
    <w:rPr>
      <w:rFonts w:ascii="Arial Mon" w:eastAsia="Times New Roman" w:hAnsi="Arial Mon" w:cs="Times New Roman"/>
      <w:sz w:val="22"/>
    </w:rPr>
  </w:style>
  <w:style w:type="paragraph" w:styleId="List">
    <w:name w:val="List"/>
    <w:aliases w:val="1. List"/>
    <w:basedOn w:val="Normal"/>
    <w:rsid w:val="0079398B"/>
    <w:pPr>
      <w:spacing w:before="120" w:after="120" w:line="240" w:lineRule="auto"/>
      <w:ind w:left="1440"/>
      <w:jc w:val="both"/>
    </w:pPr>
    <w:rPr>
      <w:rFonts w:ascii="Times New Roman" w:eastAsia="Times New Roman" w:hAnsi="Times New Roman" w:cs="Times New Roman"/>
      <w:szCs w:val="20"/>
    </w:rPr>
  </w:style>
  <w:style w:type="paragraph" w:styleId="Title">
    <w:name w:val="Title"/>
    <w:basedOn w:val="Normal"/>
    <w:link w:val="TitleChar"/>
    <w:uiPriority w:val="99"/>
    <w:qFormat/>
    <w:rsid w:val="0079398B"/>
    <w:pPr>
      <w:spacing w:after="0" w:line="240" w:lineRule="auto"/>
      <w:jc w:val="center"/>
    </w:pPr>
    <w:rPr>
      <w:rFonts w:ascii="Arial Mon" w:eastAsia="Times New Roman" w:hAnsi="Arial Mon" w:cs="Times New Roman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79398B"/>
    <w:rPr>
      <w:rFonts w:ascii="Arial Mon" w:eastAsia="Times New Roman" w:hAnsi="Arial Mon" w:cs="Times New Roman"/>
      <w:kern w:val="0"/>
      <w:sz w:val="24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793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793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79398B"/>
  </w:style>
  <w:style w:type="paragraph" w:styleId="FootnoteText">
    <w:name w:val="footnote text"/>
    <w:basedOn w:val="Normal"/>
    <w:link w:val="FootnoteTextChar"/>
    <w:unhideWhenUsed/>
    <w:rsid w:val="007939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9398B"/>
    <w:rPr>
      <w:rFonts w:ascii="Arial" w:hAnsi="Arial" w:cs="Arial"/>
      <w:kern w:val="0"/>
      <w:sz w:val="20"/>
      <w:szCs w:val="20"/>
      <w14:ligatures w14:val="none"/>
    </w:rPr>
  </w:style>
  <w:style w:type="table" w:styleId="TableGrid">
    <w:name w:val="Table Grid"/>
    <w:basedOn w:val="TableNormal"/>
    <w:uiPriority w:val="39"/>
    <w:rsid w:val="00793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9398B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79398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9398B"/>
    <w:pPr>
      <w:spacing w:after="200" w:line="240" w:lineRule="auto"/>
    </w:pPr>
    <w:rPr>
      <w:rFonts w:ascii="Times New Roman" w:hAnsi="Times New Roman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9398B"/>
    <w:rPr>
      <w:rFonts w:ascii="Times New Roman" w:hAnsi="Times New Roman"/>
      <w:kern w:val="0"/>
      <w:sz w:val="20"/>
      <w:szCs w:val="2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79398B"/>
    <w:pPr>
      <w:outlineLvl w:val="9"/>
    </w:pPr>
  </w:style>
  <w:style w:type="paragraph" w:styleId="TOC1">
    <w:name w:val="toc 1"/>
    <w:basedOn w:val="Normal"/>
    <w:next w:val="Normal"/>
    <w:autoRedefine/>
    <w:unhideWhenUsed/>
    <w:rsid w:val="0079398B"/>
    <w:pPr>
      <w:spacing w:after="100"/>
    </w:pPr>
  </w:style>
  <w:style w:type="paragraph" w:customStyle="1" w:styleId="Style2">
    <w:name w:val="Style2"/>
    <w:basedOn w:val="ListParagraph"/>
    <w:link w:val="Style2Char"/>
    <w:qFormat/>
    <w:rsid w:val="0079398B"/>
    <w:pPr>
      <w:numPr>
        <w:numId w:val="1"/>
      </w:numPr>
      <w:spacing w:after="120" w:line="240" w:lineRule="auto"/>
      <w:ind w:left="357" w:hanging="357"/>
      <w:jc w:val="both"/>
    </w:pPr>
    <w:rPr>
      <w:b/>
      <w:lang w:val="mn-M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9398B"/>
    <w:rPr>
      <w:rFonts w:ascii="Arial" w:hAnsi="Arial" w:cs="Arial"/>
      <w:kern w:val="0"/>
      <w:sz w:val="24"/>
      <w:szCs w:val="24"/>
      <w14:ligatures w14:val="none"/>
    </w:rPr>
  </w:style>
  <w:style w:type="character" w:customStyle="1" w:styleId="Style2Char">
    <w:name w:val="Style2 Char"/>
    <w:basedOn w:val="ListParagraphChar"/>
    <w:link w:val="Style2"/>
    <w:rsid w:val="0079398B"/>
    <w:rPr>
      <w:rFonts w:ascii="Arial" w:hAnsi="Arial" w:cs="Arial"/>
      <w:b/>
      <w:kern w:val="0"/>
      <w:sz w:val="24"/>
      <w:szCs w:val="24"/>
      <w:lang w:val="mn-MN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113C50"/>
    <w:pPr>
      <w:keepNext/>
      <w:keepLines/>
      <w:widowControl w:val="0"/>
      <w:tabs>
        <w:tab w:val="left" w:pos="880"/>
        <w:tab w:val="right" w:leader="dot" w:pos="9345"/>
      </w:tabs>
      <w:spacing w:after="100"/>
      <w:ind w:left="24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9398B"/>
    <w:pPr>
      <w:spacing w:after="160"/>
    </w:pPr>
    <w:rPr>
      <w:rFonts w:ascii="Arial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9398B"/>
    <w:rPr>
      <w:rFonts w:ascii="Arial" w:hAnsi="Arial" w:cs="Arial"/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5A69DE"/>
    <w:pPr>
      <w:spacing w:after="0" w:line="240" w:lineRule="auto"/>
    </w:pPr>
    <w:rPr>
      <w:rFonts w:ascii="Arial" w:hAnsi="Arial" w:cs="Arial"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rsid w:val="00B84E8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nhideWhenUsed/>
    <w:rsid w:val="00B84E87"/>
    <w:pPr>
      <w:spacing w:after="120"/>
    </w:pPr>
  </w:style>
  <w:style w:type="character" w:customStyle="1" w:styleId="BodyTextChar">
    <w:name w:val="Body Text Char"/>
    <w:basedOn w:val="DefaultParagraphFont"/>
    <w:link w:val="BodyText"/>
    <w:qFormat/>
    <w:rsid w:val="00B84E87"/>
    <w:rPr>
      <w:rFonts w:ascii="Arial" w:hAnsi="Arial" w:cs="Arial"/>
      <w:kern w:val="0"/>
      <w:sz w:val="24"/>
      <w:szCs w:val="24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84E87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rsid w:val="00B84E87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14:ligatures w14:val="none"/>
    </w:rPr>
  </w:style>
  <w:style w:type="character" w:customStyle="1" w:styleId="Heading5Char">
    <w:name w:val="Heading 5 Char"/>
    <w:basedOn w:val="DefaultParagraphFont"/>
    <w:link w:val="Heading5"/>
    <w:rsid w:val="00B84E87"/>
    <w:rPr>
      <w:rFonts w:asciiTheme="majorHAnsi" w:eastAsiaTheme="majorEastAsia" w:hAnsiTheme="majorHAnsi" w:cstheme="majorBidi"/>
      <w:color w:val="2F5496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rsid w:val="00B84E87"/>
    <w:rPr>
      <w:rFonts w:asciiTheme="majorHAnsi" w:eastAsiaTheme="majorEastAsia" w:hAnsiTheme="majorHAnsi" w:cstheme="majorBidi"/>
      <w:color w:val="1F3763" w:themeColor="accent1" w:themeShade="7F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rsid w:val="00B84E87"/>
    <w:rPr>
      <w:rFonts w:ascii="Arial" w:eastAsia="Times New Roman" w:hAnsi="Arial" w:cs="Times New Roman"/>
      <w:kern w:val="0"/>
      <w:szCs w:val="20"/>
      <w14:ligatures w14:val="none"/>
    </w:rPr>
  </w:style>
  <w:style w:type="character" w:customStyle="1" w:styleId="Heading8Char">
    <w:name w:val="Heading 8 Char"/>
    <w:basedOn w:val="DefaultParagraphFont"/>
    <w:link w:val="Heading8"/>
    <w:rsid w:val="00B84E87"/>
    <w:rPr>
      <w:rFonts w:ascii="NewtonCTT" w:eastAsia="Times New Roman" w:hAnsi="NewtonCTT" w:cs="Times New Roman"/>
      <w:b/>
      <w:kern w:val="0"/>
      <w:sz w:val="21"/>
      <w:szCs w:val="20"/>
      <w14:ligatures w14:val="none"/>
    </w:rPr>
  </w:style>
  <w:style w:type="character" w:customStyle="1" w:styleId="Heading9Char">
    <w:name w:val="Heading 9 Char"/>
    <w:basedOn w:val="DefaultParagraphFont"/>
    <w:link w:val="Heading9"/>
    <w:rsid w:val="00B84E87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14:ligatures w14:val="none"/>
    </w:rPr>
  </w:style>
  <w:style w:type="character" w:styleId="FootnoteReference">
    <w:name w:val="footnote reference"/>
    <w:basedOn w:val="DefaultParagraphFont"/>
    <w:semiHidden/>
    <w:unhideWhenUsed/>
    <w:rsid w:val="00B84E87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B84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4E87"/>
    <w:rPr>
      <w:rFonts w:ascii="Segoe UI" w:hAnsi="Segoe UI" w:cs="Segoe UI"/>
      <w:kern w:val="0"/>
      <w:sz w:val="18"/>
      <w:szCs w:val="18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B84E8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4E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4E87"/>
    <w:rPr>
      <w:color w:val="954F72" w:themeColor="followedHyperlink"/>
      <w:u w:val="single"/>
    </w:rPr>
  </w:style>
  <w:style w:type="paragraph" w:customStyle="1" w:styleId="TOCNumber1">
    <w:name w:val="TOC Number1"/>
    <w:basedOn w:val="Heading4"/>
    <w:autoRedefine/>
    <w:rsid w:val="00B84E87"/>
    <w:pPr>
      <w:keepNext w:val="0"/>
      <w:keepLines w:val="0"/>
      <w:spacing w:before="120" w:after="120" w:line="240" w:lineRule="auto"/>
      <w:outlineLvl w:val="9"/>
    </w:pPr>
    <w:rPr>
      <w:rFonts w:ascii="Times New Roman" w:eastAsia="Times New Roman" w:hAnsi="Times New Roman" w:cs="Times New Roman"/>
      <w:b/>
      <w:i w:val="0"/>
      <w:iCs w:val="0"/>
      <w:color w:val="auto"/>
      <w:szCs w:val="20"/>
    </w:rPr>
  </w:style>
  <w:style w:type="paragraph" w:customStyle="1" w:styleId="i">
    <w:name w:val="(i)"/>
    <w:basedOn w:val="Normal"/>
    <w:rsid w:val="00B84E87"/>
    <w:pPr>
      <w:suppressAutoHyphens/>
      <w:spacing w:after="0" w:line="240" w:lineRule="auto"/>
      <w:jc w:val="both"/>
    </w:pPr>
    <w:rPr>
      <w:rFonts w:ascii="Tms Rmn" w:eastAsia="Times New Roman" w:hAnsi="Tms Rmn" w:cs="Times New Roman"/>
      <w:szCs w:val="20"/>
    </w:rPr>
  </w:style>
  <w:style w:type="paragraph" w:customStyle="1" w:styleId="Outline">
    <w:name w:val="Outline"/>
    <w:basedOn w:val="Normal"/>
    <w:rsid w:val="00B84E87"/>
    <w:pPr>
      <w:spacing w:before="240" w:after="0" w:line="240" w:lineRule="auto"/>
    </w:pPr>
    <w:rPr>
      <w:rFonts w:ascii="Times New Roman" w:eastAsia="Times New Roman" w:hAnsi="Times New Roman" w:cs="Times New Roman"/>
      <w:kern w:val="28"/>
      <w:szCs w:val="20"/>
    </w:rPr>
  </w:style>
  <w:style w:type="character" w:styleId="PageNumber">
    <w:name w:val="page number"/>
    <w:basedOn w:val="DefaultParagraphFont"/>
    <w:rsid w:val="00B84E87"/>
  </w:style>
  <w:style w:type="paragraph" w:customStyle="1" w:styleId="Sub-ClauseText">
    <w:name w:val="Sub-Clause Text"/>
    <w:basedOn w:val="Normal"/>
    <w:rsid w:val="00B84E87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Cs w:val="20"/>
    </w:rPr>
  </w:style>
  <w:style w:type="paragraph" w:customStyle="1" w:styleId="Head81">
    <w:name w:val="Head 8.1"/>
    <w:basedOn w:val="Heading1"/>
    <w:rsid w:val="00B84E87"/>
    <w:pPr>
      <w:keepNext w:val="0"/>
      <w:keepLines w:val="0"/>
      <w:suppressAutoHyphens/>
      <w:spacing w:before="480" w:after="240"/>
      <w:outlineLvl w:val="9"/>
    </w:pPr>
    <w:rPr>
      <w:rFonts w:ascii="Times New Roman Mon" w:eastAsia="Times New Roman" w:hAnsi="Times New Roman Mon" w:cs="Times New Roman"/>
      <w:b/>
      <w:sz w:val="32"/>
      <w:szCs w:val="44"/>
      <w:lang w:val="fr-FR"/>
    </w:rPr>
  </w:style>
  <w:style w:type="paragraph" w:customStyle="1" w:styleId="Head82">
    <w:name w:val="Head 8.2"/>
    <w:basedOn w:val="Head81"/>
    <w:rsid w:val="00B84E87"/>
    <w:pPr>
      <w:spacing w:after="120"/>
    </w:pPr>
    <w:rPr>
      <w:rFonts w:ascii="Times New Roman Bold" w:hAnsi="Times New Roman Bold"/>
      <w:sz w:val="28"/>
      <w:szCs w:val="20"/>
      <w:lang w:val="en-US"/>
    </w:rPr>
  </w:style>
  <w:style w:type="paragraph" w:customStyle="1" w:styleId="TextBox">
    <w:name w:val="Text Box"/>
    <w:rsid w:val="00B84E87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kern w:val="0"/>
      <w:szCs w:val="20"/>
      <w14:ligatures w14:val="none"/>
    </w:rPr>
  </w:style>
  <w:style w:type="paragraph" w:customStyle="1" w:styleId="tabletxt">
    <w:name w:val="table_txt"/>
    <w:basedOn w:val="Normal"/>
    <w:rsid w:val="00B84E87"/>
    <w:pPr>
      <w:suppressAutoHyphens/>
      <w:spacing w:after="120" w:line="240" w:lineRule="auto"/>
    </w:pPr>
    <w:rPr>
      <w:rFonts w:ascii="Times New Roman" w:eastAsia="Times New Roman" w:hAnsi="Times New Roman" w:cs="Times New Roman"/>
      <w:sz w:val="22"/>
      <w:szCs w:val="20"/>
    </w:rPr>
  </w:style>
  <w:style w:type="paragraph" w:customStyle="1" w:styleId="SectionVHeader">
    <w:name w:val="Section V. Header"/>
    <w:basedOn w:val="Normal"/>
    <w:rsid w:val="00B84E8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B84E87"/>
    <w:pPr>
      <w:spacing w:after="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84E87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paragraph" w:styleId="Subtitle">
    <w:name w:val="Subtitle"/>
    <w:basedOn w:val="Normal"/>
    <w:link w:val="SubtitleChar"/>
    <w:qFormat/>
    <w:rsid w:val="00B84E8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44"/>
      <w:szCs w:val="20"/>
    </w:rPr>
  </w:style>
  <w:style w:type="character" w:customStyle="1" w:styleId="SubtitleChar">
    <w:name w:val="Subtitle Char"/>
    <w:basedOn w:val="DefaultParagraphFont"/>
    <w:link w:val="Subtitle"/>
    <w:rsid w:val="00B84E87"/>
    <w:rPr>
      <w:rFonts w:ascii="Times New Roman" w:eastAsia="Times New Roman" w:hAnsi="Times New Roman" w:cs="Times New Roman"/>
      <w:b/>
      <w:kern w:val="0"/>
      <w:sz w:val="44"/>
      <w:szCs w:val="20"/>
      <w14:ligatures w14:val="none"/>
    </w:rPr>
  </w:style>
  <w:style w:type="paragraph" w:styleId="BlockText">
    <w:name w:val="Block Text"/>
    <w:basedOn w:val="Normal"/>
    <w:rsid w:val="00B84E87"/>
    <w:pPr>
      <w:spacing w:after="0" w:line="240" w:lineRule="auto"/>
      <w:ind w:left="567" w:right="332"/>
      <w:jc w:val="both"/>
    </w:pPr>
    <w:rPr>
      <w:rFonts w:ascii="Arial Mon" w:eastAsia="Times New Roman" w:hAnsi="Arial Mon" w:cs="Times New Roman"/>
      <w:sz w:val="22"/>
      <w:szCs w:val="20"/>
    </w:rPr>
  </w:style>
  <w:style w:type="paragraph" w:styleId="Caption">
    <w:name w:val="caption"/>
    <w:basedOn w:val="Normal"/>
    <w:next w:val="Normal"/>
    <w:qFormat/>
    <w:rsid w:val="00B84E87"/>
    <w:pPr>
      <w:spacing w:before="120" w:after="120" w:line="240" w:lineRule="auto"/>
    </w:pPr>
    <w:rPr>
      <w:rFonts w:ascii="Arial Mon" w:eastAsia="Times New Roman" w:hAnsi="Arial Mon" w:cs="Times New Roman"/>
      <w:b/>
      <w:sz w:val="22"/>
      <w:szCs w:val="20"/>
    </w:rPr>
  </w:style>
  <w:style w:type="paragraph" w:styleId="BodyText2">
    <w:name w:val="Body Text 2"/>
    <w:basedOn w:val="Normal"/>
    <w:link w:val="BodyText2Char"/>
    <w:rsid w:val="00B84E87"/>
    <w:pPr>
      <w:spacing w:after="0" w:line="240" w:lineRule="auto"/>
      <w:ind w:right="-259"/>
      <w:jc w:val="both"/>
    </w:pPr>
    <w:rPr>
      <w:rFonts w:ascii="Arial Mon" w:eastAsia="Times New Roman" w:hAnsi="Arial Mon" w:cs="Times New Roman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B84E87"/>
    <w:rPr>
      <w:rFonts w:ascii="Arial Mon" w:eastAsia="Times New Roman" w:hAnsi="Arial Mon" w:cs="Times New Roman"/>
      <w:kern w:val="0"/>
      <w:szCs w:val="20"/>
      <w14:ligatures w14:val="none"/>
    </w:rPr>
  </w:style>
  <w:style w:type="paragraph" w:styleId="BodyTextIndent2">
    <w:name w:val="Body Text Indent 2"/>
    <w:basedOn w:val="Normal"/>
    <w:link w:val="BodyTextIndent2Char"/>
    <w:rsid w:val="00B84E87"/>
    <w:pPr>
      <w:spacing w:after="0" w:line="240" w:lineRule="auto"/>
      <w:ind w:left="709"/>
      <w:jc w:val="both"/>
    </w:pPr>
    <w:rPr>
      <w:rFonts w:ascii="Arial Mon" w:eastAsia="Times New Roman" w:hAnsi="Arial Mon" w:cs="Times New Roman"/>
      <w:sz w:val="22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84E87"/>
    <w:rPr>
      <w:rFonts w:ascii="Arial Mon" w:eastAsia="Times New Roman" w:hAnsi="Arial Mon" w:cs="Times New Roman"/>
      <w:kern w:val="0"/>
      <w:szCs w:val="20"/>
      <w14:ligatures w14:val="none"/>
    </w:rPr>
  </w:style>
  <w:style w:type="paragraph" w:customStyle="1" w:styleId="Sec1-Clauses">
    <w:name w:val="Sec1-Clauses"/>
    <w:basedOn w:val="Normal"/>
    <w:rsid w:val="00B84E87"/>
    <w:pPr>
      <w:tabs>
        <w:tab w:val="num" w:pos="360"/>
      </w:tabs>
      <w:spacing w:before="120" w:after="120" w:line="240" w:lineRule="auto"/>
      <w:ind w:left="360" w:hanging="360"/>
    </w:pPr>
    <w:rPr>
      <w:rFonts w:ascii="Times New Roman" w:eastAsia="Times New Roman" w:hAnsi="Times New Roman" w:cs="Times New Roman"/>
      <w:b/>
      <w:szCs w:val="20"/>
    </w:rPr>
  </w:style>
  <w:style w:type="paragraph" w:customStyle="1" w:styleId="Outline1">
    <w:name w:val="Outline1"/>
    <w:basedOn w:val="Outline"/>
    <w:next w:val="Outline2"/>
    <w:rsid w:val="00B84E87"/>
    <w:pPr>
      <w:keepNext/>
      <w:tabs>
        <w:tab w:val="num" w:pos="360"/>
      </w:tabs>
      <w:ind w:left="360" w:hanging="360"/>
    </w:pPr>
  </w:style>
  <w:style w:type="paragraph" w:customStyle="1" w:styleId="Outline2">
    <w:name w:val="Outline2"/>
    <w:basedOn w:val="Normal"/>
    <w:rsid w:val="00B84E87"/>
    <w:pPr>
      <w:tabs>
        <w:tab w:val="num" w:pos="864"/>
      </w:tabs>
      <w:spacing w:before="240" w:after="0" w:line="240" w:lineRule="auto"/>
      <w:ind w:left="864" w:hanging="504"/>
    </w:pPr>
    <w:rPr>
      <w:rFonts w:ascii="Times New Roman" w:eastAsia="Times New Roman" w:hAnsi="Times New Roman" w:cs="Times New Roman"/>
      <w:kern w:val="28"/>
      <w:szCs w:val="20"/>
    </w:rPr>
  </w:style>
  <w:style w:type="paragraph" w:customStyle="1" w:styleId="Outline3">
    <w:name w:val="Outline3"/>
    <w:basedOn w:val="Normal"/>
    <w:rsid w:val="00B84E87"/>
    <w:pPr>
      <w:tabs>
        <w:tab w:val="num" w:pos="1368"/>
      </w:tabs>
      <w:spacing w:before="240" w:after="0" w:line="240" w:lineRule="auto"/>
      <w:ind w:left="1368" w:hanging="504"/>
    </w:pPr>
    <w:rPr>
      <w:rFonts w:ascii="Times New Roman" w:eastAsia="Times New Roman" w:hAnsi="Times New Roman" w:cs="Times New Roman"/>
      <w:kern w:val="28"/>
      <w:szCs w:val="20"/>
    </w:rPr>
  </w:style>
  <w:style w:type="paragraph" w:customStyle="1" w:styleId="SectionVIHeader">
    <w:name w:val="Section VI. Header"/>
    <w:basedOn w:val="Normal"/>
    <w:rsid w:val="00B84E8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paragraph" w:customStyle="1" w:styleId="explanatoryclause">
    <w:name w:val="explanatory_clause"/>
    <w:basedOn w:val="Normal"/>
    <w:rsid w:val="00B84E87"/>
    <w:pPr>
      <w:widowControl w:val="0"/>
      <w:suppressAutoHyphens/>
      <w:spacing w:after="240" w:line="240" w:lineRule="auto"/>
      <w:ind w:right="-14"/>
      <w:jc w:val="both"/>
    </w:pPr>
    <w:rPr>
      <w:rFonts w:eastAsia="Times New Roman" w:cs="Times New Roman"/>
      <w:szCs w:val="20"/>
    </w:rPr>
  </w:style>
  <w:style w:type="paragraph" w:customStyle="1" w:styleId="titulo">
    <w:name w:val="titulo"/>
    <w:basedOn w:val="Heading5"/>
    <w:rsid w:val="00B84E87"/>
    <w:pPr>
      <w:keepNext w:val="0"/>
      <w:keepLines w:val="0"/>
      <w:spacing w:before="0" w:after="240" w:line="240" w:lineRule="auto"/>
      <w:jc w:val="center"/>
    </w:pPr>
    <w:rPr>
      <w:rFonts w:ascii="Times New Roman Bold" w:eastAsia="Times New Roman" w:hAnsi="Times New Roman Bold" w:cs="Times New Roman"/>
      <w:b/>
      <w:color w:val="auto"/>
      <w:szCs w:val="20"/>
    </w:rPr>
  </w:style>
  <w:style w:type="paragraph" w:customStyle="1" w:styleId="BankNormal">
    <w:name w:val="BankNormal"/>
    <w:rsid w:val="00B84E87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kern w:val="0"/>
      <w:szCs w:val="20"/>
      <w14:ligatures w14:val="none"/>
    </w:rPr>
  </w:style>
  <w:style w:type="paragraph" w:styleId="Date">
    <w:name w:val="Date"/>
    <w:basedOn w:val="Normal"/>
    <w:next w:val="Normal"/>
    <w:link w:val="DateChar"/>
    <w:rsid w:val="00B84E87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DateChar">
    <w:name w:val="Date Char"/>
    <w:basedOn w:val="DefaultParagraphFont"/>
    <w:link w:val="Date"/>
    <w:rsid w:val="00B84E87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styleId="Strong">
    <w:name w:val="Strong"/>
    <w:qFormat/>
    <w:rsid w:val="00B84E87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B84E87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84E87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84E87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84E87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84E87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84E87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msghead">
    <w:name w:val="msg_head"/>
    <w:basedOn w:val="Normal"/>
    <w:rsid w:val="00B84E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B84E87"/>
    <w:rPr>
      <w:color w:val="808080"/>
    </w:rPr>
  </w:style>
  <w:style w:type="paragraph" w:customStyle="1" w:styleId="Head22">
    <w:name w:val="Head 2.2"/>
    <w:basedOn w:val="Normal"/>
    <w:rsid w:val="00B84E87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b/>
      <w:szCs w:val="20"/>
      <w:lang w:eastAsia="ar-SA"/>
    </w:rPr>
  </w:style>
  <w:style w:type="paragraph" w:customStyle="1" w:styleId="SectionHeading">
    <w:name w:val="Section Heading"/>
    <w:basedOn w:val="Normal"/>
    <w:qFormat/>
    <w:rsid w:val="00B84E87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b/>
      <w:sz w:val="44"/>
    </w:rPr>
  </w:style>
  <w:style w:type="paragraph" w:customStyle="1" w:styleId="Sec1-ClausesAfter10pt1">
    <w:name w:val="Sec1-Clauses + After:  10 pt1"/>
    <w:basedOn w:val="Sec1-Clauses"/>
    <w:rsid w:val="00B84E87"/>
    <w:pPr>
      <w:tabs>
        <w:tab w:val="clear" w:pos="360"/>
      </w:tabs>
      <w:spacing w:before="0" w:after="200"/>
      <w:ind w:left="0" w:firstLine="0"/>
    </w:pPr>
    <w:rPr>
      <w:bCs/>
    </w:rPr>
  </w:style>
  <w:style w:type="numbering" w:customStyle="1" w:styleId="FormStyle">
    <w:name w:val="Form Style"/>
    <w:uiPriority w:val="99"/>
    <w:rsid w:val="00B84E87"/>
    <w:pPr>
      <w:numPr>
        <w:numId w:val="6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84E8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84E87"/>
    <w:rPr>
      <w:rFonts w:ascii="Arial" w:hAnsi="Arial" w:cs="Arial"/>
      <w:kern w:val="0"/>
      <w:sz w:val="20"/>
      <w:szCs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B84E87"/>
    <w:rPr>
      <w:vertAlign w:val="superscript"/>
    </w:rPr>
  </w:style>
  <w:style w:type="table" w:customStyle="1" w:styleId="GridTable5Dark-Accent51">
    <w:name w:val="Grid Table 5 Dark - Accent 51"/>
    <w:basedOn w:val="TableNormal"/>
    <w:uiPriority w:val="50"/>
    <w:rsid w:val="00B84E87"/>
    <w:pPr>
      <w:spacing w:after="0" w:line="240" w:lineRule="auto"/>
    </w:pPr>
    <w:rPr>
      <w:rFonts w:ascii="Times New Roman" w:hAnsi="Times New Roman" w:cs="Times New Roman"/>
      <w:kern w:val="0"/>
      <w:sz w:val="24"/>
      <w14:ligatures w14:val="non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1Light-Accent1">
    <w:name w:val="Grid Table 1 Light Accent 1"/>
    <w:basedOn w:val="TableNormal"/>
    <w:uiPriority w:val="46"/>
    <w:rsid w:val="00B84E87"/>
    <w:pPr>
      <w:spacing w:after="0" w:line="240" w:lineRule="auto"/>
    </w:pPr>
    <w:rPr>
      <w:rFonts w:ascii="Arial" w:hAnsi="Arial" w:cs="Arial"/>
      <w:kern w:val="0"/>
      <w:sz w:val="24"/>
      <w:szCs w:val="24"/>
      <w14:ligatures w14:val="non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B84E87"/>
    <w:pPr>
      <w:spacing w:after="0" w:line="240" w:lineRule="auto"/>
    </w:pPr>
    <w:rPr>
      <w:rFonts w:ascii="Calibri" w:eastAsia="Calibri" w:hAnsi="Calibri" w:cs="Arial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B84E87"/>
  </w:style>
  <w:style w:type="character" w:customStyle="1" w:styleId="highlight">
    <w:name w:val="highlight"/>
    <w:basedOn w:val="DefaultParagraphFont"/>
    <w:rsid w:val="00B84E87"/>
  </w:style>
  <w:style w:type="character" w:customStyle="1" w:styleId="apple-converted-space">
    <w:name w:val="apple-converted-space"/>
    <w:basedOn w:val="DefaultParagraphFont"/>
    <w:rsid w:val="00B84E8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84E87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rsid w:val="007B5496"/>
    <w:pPr>
      <w:keepNext/>
      <w:suppressAutoHyphens/>
      <w:spacing w:before="240" w:after="120" w:line="276" w:lineRule="auto"/>
    </w:pPr>
    <w:rPr>
      <w:rFonts w:ascii="Liberation Sans" w:eastAsia="Noto Sans CJK SC" w:hAnsi="Liberation Sans" w:cs="Lohit Devanagari"/>
      <w:sz w:val="28"/>
      <w:szCs w:val="28"/>
    </w:rPr>
  </w:style>
  <w:style w:type="character" w:customStyle="1" w:styleId="BodyTextChar1">
    <w:name w:val="Body Text Char1"/>
    <w:basedOn w:val="DefaultParagraphFont"/>
    <w:uiPriority w:val="99"/>
    <w:semiHidden/>
    <w:rsid w:val="007B5496"/>
  </w:style>
  <w:style w:type="paragraph" w:customStyle="1" w:styleId="Index">
    <w:name w:val="Index"/>
    <w:basedOn w:val="Normal"/>
    <w:qFormat/>
    <w:rsid w:val="007B5496"/>
    <w:pPr>
      <w:suppressLineNumbers/>
      <w:suppressAutoHyphens/>
      <w:spacing w:after="200" w:line="276" w:lineRule="auto"/>
    </w:pPr>
    <w:rPr>
      <w:rFonts w:asciiTheme="minorHAnsi" w:hAnsiTheme="minorHAnsi" w:cs="Lohit Devanagari"/>
      <w:sz w:val="22"/>
      <w:szCs w:val="22"/>
    </w:rPr>
  </w:style>
  <w:style w:type="paragraph" w:customStyle="1" w:styleId="TableContents">
    <w:name w:val="Table Contents"/>
    <w:basedOn w:val="Normal"/>
    <w:qFormat/>
    <w:rsid w:val="007B5496"/>
    <w:pPr>
      <w:suppressLineNumbers/>
      <w:suppressAutoHyphens/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customStyle="1" w:styleId="TableHeading">
    <w:name w:val="Table Heading"/>
    <w:basedOn w:val="TableContents"/>
    <w:qFormat/>
    <w:rsid w:val="007B5496"/>
    <w:pPr>
      <w:jc w:val="center"/>
    </w:pPr>
    <w:rPr>
      <w:b/>
      <w:bCs/>
    </w:rPr>
  </w:style>
  <w:style w:type="character" w:customStyle="1" w:styleId="Bodytext11ptSpacing0pt">
    <w:name w:val="Body text + 11 pt;Spacing 0 pt"/>
    <w:basedOn w:val="DefaultParagraphFont"/>
    <w:rsid w:val="007B5496"/>
    <w:rPr>
      <w:rFonts w:ascii="Arial" w:eastAsia="Arial" w:hAnsi="Arial" w:cs="Arial"/>
      <w:color w:val="000000"/>
      <w:spacing w:val="-1"/>
      <w:w w:val="100"/>
      <w:position w:val="0"/>
      <w:sz w:val="22"/>
      <w:szCs w:val="22"/>
      <w:shd w:val="clear" w:color="auto" w:fill="FFFFFF"/>
      <w:lang w:val="mn-MN" w:eastAsia="mn-MN" w:bidi="mn-MN"/>
    </w:rPr>
  </w:style>
  <w:style w:type="character" w:customStyle="1" w:styleId="Bodytext0">
    <w:name w:val="Body text_"/>
    <w:basedOn w:val="DefaultParagraphFont"/>
    <w:link w:val="BodyText1"/>
    <w:rsid w:val="007B5496"/>
    <w:rPr>
      <w:rFonts w:ascii="Arial" w:eastAsia="Arial" w:hAnsi="Arial" w:cs="Arial"/>
      <w:spacing w:val="-4"/>
      <w:sz w:val="21"/>
      <w:szCs w:val="21"/>
      <w:shd w:val="clear" w:color="auto" w:fill="FFFFFF"/>
    </w:rPr>
  </w:style>
  <w:style w:type="paragraph" w:customStyle="1" w:styleId="BodyText1">
    <w:name w:val="Body Text1"/>
    <w:basedOn w:val="Normal"/>
    <w:link w:val="Bodytext0"/>
    <w:rsid w:val="007B5496"/>
    <w:pPr>
      <w:widowControl w:val="0"/>
      <w:shd w:val="clear" w:color="auto" w:fill="FFFFFF"/>
      <w:spacing w:after="60" w:line="317" w:lineRule="exact"/>
      <w:ind w:hanging="580"/>
      <w:jc w:val="both"/>
    </w:pPr>
    <w:rPr>
      <w:rFonts w:eastAsia="Arial"/>
      <w:spacing w:val="-4"/>
      <w:kern w:val="2"/>
      <w:sz w:val="21"/>
      <w:szCs w:val="21"/>
      <w14:ligatures w14:val="standardContextual"/>
    </w:rPr>
  </w:style>
  <w:style w:type="paragraph" w:customStyle="1" w:styleId="msonormal0">
    <w:name w:val="msonormal"/>
    <w:basedOn w:val="Normal"/>
    <w:rsid w:val="000729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07298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66">
    <w:name w:val="xl66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67">
    <w:name w:val="xl67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68">
    <w:name w:val="xl68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69">
    <w:name w:val="xl69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</w:rPr>
  </w:style>
  <w:style w:type="paragraph" w:customStyle="1" w:styleId="xl70">
    <w:name w:val="xl70"/>
    <w:basedOn w:val="Normal"/>
    <w:rsid w:val="0007298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71">
    <w:name w:val="xl71"/>
    <w:basedOn w:val="Normal"/>
    <w:rsid w:val="0007298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72">
    <w:name w:val="xl72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73">
    <w:name w:val="xl73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74">
    <w:name w:val="xl74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75">
    <w:name w:val="xl75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76">
    <w:name w:val="xl76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77">
    <w:name w:val="xl77"/>
    <w:basedOn w:val="Normal"/>
    <w:rsid w:val="00072981"/>
    <w:pPr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78">
    <w:name w:val="xl78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FF0000"/>
    </w:rPr>
  </w:style>
  <w:style w:type="paragraph" w:customStyle="1" w:styleId="xl79">
    <w:name w:val="xl79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0">
    <w:name w:val="xl80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1">
    <w:name w:val="xl81"/>
    <w:basedOn w:val="Normal"/>
    <w:rsid w:val="00072981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2">
    <w:name w:val="xl82"/>
    <w:basedOn w:val="Normal"/>
    <w:rsid w:val="0007298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3">
    <w:name w:val="xl83"/>
    <w:basedOn w:val="Normal"/>
    <w:rsid w:val="0007298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84">
    <w:name w:val="xl84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5">
    <w:name w:val="xl85"/>
    <w:basedOn w:val="Normal"/>
    <w:rsid w:val="00072981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6">
    <w:name w:val="xl86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87">
    <w:name w:val="xl87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88">
    <w:name w:val="xl88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89">
    <w:name w:val="xl89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90">
    <w:name w:val="xl90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91">
    <w:name w:val="xl91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92">
    <w:name w:val="xl92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93">
    <w:name w:val="xl93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94">
    <w:name w:val="xl94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95">
    <w:name w:val="xl95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96">
    <w:name w:val="xl96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eastAsia="Times New Roman"/>
      <w:color w:val="000000"/>
    </w:rPr>
  </w:style>
  <w:style w:type="paragraph" w:customStyle="1" w:styleId="xl97">
    <w:name w:val="xl97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0"/>
      <w:szCs w:val="20"/>
    </w:rPr>
  </w:style>
  <w:style w:type="paragraph" w:customStyle="1" w:styleId="xl98">
    <w:name w:val="xl98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0"/>
      <w:szCs w:val="20"/>
    </w:rPr>
  </w:style>
  <w:style w:type="paragraph" w:customStyle="1" w:styleId="xl99">
    <w:name w:val="xl99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i/>
      <w:iCs/>
      <w:sz w:val="20"/>
      <w:szCs w:val="20"/>
    </w:rPr>
  </w:style>
  <w:style w:type="paragraph" w:customStyle="1" w:styleId="xl100">
    <w:name w:val="xl100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01">
    <w:name w:val="xl101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FF0000"/>
    </w:rPr>
  </w:style>
  <w:style w:type="paragraph" w:customStyle="1" w:styleId="xl102">
    <w:name w:val="xl102"/>
    <w:basedOn w:val="Normal"/>
    <w:rsid w:val="0007298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000000"/>
    </w:rPr>
  </w:style>
  <w:style w:type="paragraph" w:customStyle="1" w:styleId="xl103">
    <w:name w:val="xl103"/>
    <w:basedOn w:val="Normal"/>
    <w:rsid w:val="00072981"/>
    <w:pPr>
      <w:spacing w:before="100" w:beforeAutospacing="1" w:after="100" w:afterAutospacing="1" w:line="240" w:lineRule="auto"/>
    </w:pPr>
    <w:rPr>
      <w:rFonts w:eastAsia="Times New Roman"/>
    </w:rPr>
  </w:style>
  <w:style w:type="numbering" w:customStyle="1" w:styleId="NoList1">
    <w:name w:val="No List1"/>
    <w:next w:val="NoList"/>
    <w:uiPriority w:val="99"/>
    <w:semiHidden/>
    <w:unhideWhenUsed/>
    <w:rsid w:val="00DD4C57"/>
  </w:style>
  <w:style w:type="paragraph" w:customStyle="1" w:styleId="xl104">
    <w:name w:val="xl10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05">
    <w:name w:val="xl10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06">
    <w:name w:val="xl106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07">
    <w:name w:val="xl107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</w:rPr>
  </w:style>
  <w:style w:type="paragraph" w:customStyle="1" w:styleId="xl108">
    <w:name w:val="xl108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09">
    <w:name w:val="xl10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0">
    <w:name w:val="xl11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11">
    <w:name w:val="xl11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12">
    <w:name w:val="xl11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3">
    <w:name w:val="xl11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4">
    <w:name w:val="xl11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15">
    <w:name w:val="xl11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16">
    <w:name w:val="xl116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7">
    <w:name w:val="xl117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8">
    <w:name w:val="xl118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19">
    <w:name w:val="xl11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20">
    <w:name w:val="xl12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21">
    <w:name w:val="xl12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22">
    <w:name w:val="xl12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123">
    <w:name w:val="xl12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24">
    <w:name w:val="xl12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25">
    <w:name w:val="xl125"/>
    <w:basedOn w:val="Normal"/>
    <w:rsid w:val="00DD4C57"/>
    <w:pPr>
      <w:shd w:val="clear" w:color="000000" w:fill="FFFFFF"/>
      <w:spacing w:before="100" w:beforeAutospacing="1" w:after="100" w:afterAutospacing="1" w:line="240" w:lineRule="auto"/>
    </w:pPr>
    <w:rPr>
      <w:rFonts w:eastAsia="Times New Roman"/>
      <w:b/>
      <w:bCs/>
    </w:rPr>
  </w:style>
  <w:style w:type="paragraph" w:customStyle="1" w:styleId="xl126">
    <w:name w:val="xl126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27">
    <w:name w:val="xl127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28">
    <w:name w:val="xl128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29">
    <w:name w:val="xl129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30">
    <w:name w:val="xl13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31">
    <w:name w:val="xl13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132">
    <w:name w:val="xl13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33">
    <w:name w:val="xl13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34">
    <w:name w:val="xl13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35">
    <w:name w:val="xl13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eastAsia="Times New Roman"/>
    </w:rPr>
  </w:style>
  <w:style w:type="paragraph" w:customStyle="1" w:styleId="xl136">
    <w:name w:val="xl136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37">
    <w:name w:val="xl137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38">
    <w:name w:val="xl138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39">
    <w:name w:val="xl13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40">
    <w:name w:val="xl140"/>
    <w:basedOn w:val="Normal"/>
    <w:rsid w:val="00DD4C57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1">
    <w:name w:val="xl141"/>
    <w:basedOn w:val="Normal"/>
    <w:rsid w:val="00DD4C57"/>
    <w:pP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142">
    <w:name w:val="xl14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3">
    <w:name w:val="xl14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4">
    <w:name w:val="xl14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5">
    <w:name w:val="xl14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6">
    <w:name w:val="xl146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7">
    <w:name w:val="xl147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8">
    <w:name w:val="xl148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49">
    <w:name w:val="xl149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0">
    <w:name w:val="xl150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1">
    <w:name w:val="xl151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2">
    <w:name w:val="xl15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53">
    <w:name w:val="xl153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54">
    <w:name w:val="xl154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5">
    <w:name w:val="xl155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6">
    <w:name w:val="xl156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7">
    <w:name w:val="xl157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8">
    <w:name w:val="xl158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59">
    <w:name w:val="xl15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160">
    <w:name w:val="xl160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1">
    <w:name w:val="xl161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2">
    <w:name w:val="xl162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3">
    <w:name w:val="xl163"/>
    <w:basedOn w:val="Normal"/>
    <w:rsid w:val="00DD4C57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4">
    <w:name w:val="xl164"/>
    <w:basedOn w:val="Normal"/>
    <w:rsid w:val="00DD4C57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5">
    <w:name w:val="xl165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66">
    <w:name w:val="xl166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67">
    <w:name w:val="xl167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68">
    <w:name w:val="xl168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69">
    <w:name w:val="xl169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170">
    <w:name w:val="xl170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171">
    <w:name w:val="xl171"/>
    <w:basedOn w:val="Normal"/>
    <w:rsid w:val="00DD4C57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2">
    <w:name w:val="xl172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3">
    <w:name w:val="xl173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4">
    <w:name w:val="xl174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75">
    <w:name w:val="xl175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76">
    <w:name w:val="xl176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7">
    <w:name w:val="xl177"/>
    <w:basedOn w:val="Normal"/>
    <w:rsid w:val="00DD4C57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8">
    <w:name w:val="xl178"/>
    <w:basedOn w:val="Normal"/>
    <w:rsid w:val="00DD4C57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79">
    <w:name w:val="xl17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180">
    <w:name w:val="xl18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181">
    <w:name w:val="xl18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182">
    <w:name w:val="xl18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  <w:b/>
      <w:bCs/>
    </w:rPr>
  </w:style>
  <w:style w:type="paragraph" w:customStyle="1" w:styleId="xl183">
    <w:name w:val="xl18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84">
    <w:name w:val="xl18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85">
    <w:name w:val="xl18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86">
    <w:name w:val="xl186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87">
    <w:name w:val="xl187"/>
    <w:basedOn w:val="Normal"/>
    <w:rsid w:val="00DD4C57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88">
    <w:name w:val="xl188"/>
    <w:basedOn w:val="Normal"/>
    <w:rsid w:val="00DD4C57"/>
    <w:pPr>
      <w:pBdr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</w:rPr>
  </w:style>
  <w:style w:type="paragraph" w:customStyle="1" w:styleId="xl189">
    <w:name w:val="xl18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0"/>
      <w:szCs w:val="20"/>
    </w:rPr>
  </w:style>
  <w:style w:type="paragraph" w:customStyle="1" w:styleId="xl190">
    <w:name w:val="xl19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i/>
      <w:iCs/>
      <w:sz w:val="20"/>
      <w:szCs w:val="20"/>
    </w:rPr>
  </w:style>
  <w:style w:type="paragraph" w:customStyle="1" w:styleId="xl191">
    <w:name w:val="xl191"/>
    <w:basedOn w:val="Normal"/>
    <w:rsid w:val="00DD4C57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2">
    <w:name w:val="xl192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3">
    <w:name w:val="xl19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 w:val="20"/>
      <w:szCs w:val="20"/>
    </w:rPr>
  </w:style>
  <w:style w:type="paragraph" w:customStyle="1" w:styleId="xl194">
    <w:name w:val="xl194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i/>
      <w:iCs/>
      <w:sz w:val="20"/>
      <w:szCs w:val="20"/>
    </w:rPr>
  </w:style>
  <w:style w:type="paragraph" w:customStyle="1" w:styleId="xl195">
    <w:name w:val="xl19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6">
    <w:name w:val="xl196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7">
    <w:name w:val="xl197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8">
    <w:name w:val="xl198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199">
    <w:name w:val="xl199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0">
    <w:name w:val="xl20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1">
    <w:name w:val="xl20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2">
    <w:name w:val="xl20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3">
    <w:name w:val="xl20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4">
    <w:name w:val="xl204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5">
    <w:name w:val="xl20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6">
    <w:name w:val="xl206"/>
    <w:basedOn w:val="Normal"/>
    <w:rsid w:val="00DD4C57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7">
    <w:name w:val="xl207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8">
    <w:name w:val="xl208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09">
    <w:name w:val="xl209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0">
    <w:name w:val="xl210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1">
    <w:name w:val="xl211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2">
    <w:name w:val="xl212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3">
    <w:name w:val="xl21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4">
    <w:name w:val="xl214"/>
    <w:basedOn w:val="Normal"/>
    <w:rsid w:val="00DD4C57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5">
    <w:name w:val="xl215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6">
    <w:name w:val="xl216"/>
    <w:basedOn w:val="Normal"/>
    <w:rsid w:val="00DD4C57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7">
    <w:name w:val="xl217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18">
    <w:name w:val="xl218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</w:rPr>
  </w:style>
  <w:style w:type="paragraph" w:customStyle="1" w:styleId="xl219">
    <w:name w:val="xl219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</w:rPr>
  </w:style>
  <w:style w:type="paragraph" w:customStyle="1" w:styleId="xl220">
    <w:name w:val="xl220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21">
    <w:name w:val="xl221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22">
    <w:name w:val="xl222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223">
    <w:name w:val="xl223"/>
    <w:basedOn w:val="Normal"/>
    <w:rsid w:val="00DD4C5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4">
    <w:name w:val="xl224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5">
    <w:name w:val="xl225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6">
    <w:name w:val="xl226"/>
    <w:basedOn w:val="Normal"/>
    <w:rsid w:val="00DD4C57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7">
    <w:name w:val="xl227"/>
    <w:basedOn w:val="Normal"/>
    <w:rsid w:val="00DD4C57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8">
    <w:name w:val="xl228"/>
    <w:basedOn w:val="Normal"/>
    <w:rsid w:val="00DD4C57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29">
    <w:name w:val="xl229"/>
    <w:basedOn w:val="Normal"/>
    <w:rsid w:val="00DD4C57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eastAsia="Times New Roman"/>
      <w:b/>
      <w:bCs/>
    </w:rPr>
  </w:style>
  <w:style w:type="paragraph" w:customStyle="1" w:styleId="xl230">
    <w:name w:val="xl230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xl231">
    <w:name w:val="xl231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32">
    <w:name w:val="xl232"/>
    <w:basedOn w:val="Normal"/>
    <w:rsid w:val="00DD4C57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</w:rPr>
  </w:style>
  <w:style w:type="paragraph" w:customStyle="1" w:styleId="xl233">
    <w:name w:val="xl233"/>
    <w:basedOn w:val="Normal"/>
    <w:rsid w:val="00DD4C57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eastAsia="Times New Roman"/>
    </w:rPr>
  </w:style>
  <w:style w:type="numbering" w:customStyle="1" w:styleId="NoList2">
    <w:name w:val="No List2"/>
    <w:next w:val="NoList"/>
    <w:uiPriority w:val="99"/>
    <w:semiHidden/>
    <w:unhideWhenUsed/>
    <w:rsid w:val="00DD4C57"/>
  </w:style>
  <w:style w:type="table" w:styleId="GridTable1Light-Accent5">
    <w:name w:val="Grid Table 1 Light Accent 5"/>
    <w:basedOn w:val="TableNormal"/>
    <w:uiPriority w:val="46"/>
    <w:rsid w:val="00DD4C57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D4C57"/>
    <w:pPr>
      <w:spacing w:after="0" w:line="240" w:lineRule="auto"/>
    </w:pPr>
    <w:rPr>
      <w:rFonts w:ascii="Arial" w:eastAsia="Batang" w:hAnsi="Arial"/>
      <w:kern w:val="0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leNormal"/>
    <w:uiPriority w:val="40"/>
    <w:rsid w:val="00DD4C57"/>
    <w:pPr>
      <w:spacing w:after="0" w:line="240" w:lineRule="auto"/>
    </w:pPr>
    <w:rPr>
      <w:rFonts w:ascii="Helvetica Neue" w:eastAsia="Helvetica Neue" w:hAnsi="Helvetica Neue" w:cs="Times New Roman"/>
      <w:kern w:val="0"/>
      <w14:ligatures w14:val="none"/>
    </w:rPr>
    <w:tblPr>
      <w:tblBorders>
        <w:insideH w:val="single" w:sz="4" w:space="0" w:color="BFBFBF"/>
        <w:insideV w:val="single" w:sz="4" w:space="0" w:color="BFBFBF"/>
      </w:tblBorders>
    </w:tblPr>
  </w:style>
  <w:style w:type="character" w:customStyle="1" w:styleId="ui-provider">
    <w:name w:val="ui-provider"/>
    <w:basedOn w:val="DefaultParagraphFont"/>
    <w:rsid w:val="00DD4C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5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jpe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47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header" Target="header2.xml"/><Relationship Id="rId45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jpe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jpeg"/><Relationship Id="rId44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header" Target="header4.xm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jpeg"/><Relationship Id="rId38" Type="http://schemas.openxmlformats.org/officeDocument/2006/relationships/image" Target="media/image28.jpeg"/><Relationship Id="rId46" Type="http://schemas.openxmlformats.org/officeDocument/2006/relationships/header" Target="header6.xml"/><Relationship Id="rId20" Type="http://schemas.openxmlformats.org/officeDocument/2006/relationships/image" Target="media/image10.png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aaeda9fc-c6ac-4b9e-9a37-da53e28088c5">
      <Terms xmlns="http://schemas.microsoft.com/office/infopath/2007/PartnerControls"/>
    </lcf76f155ced4ddcb4097134ff3c332f>
    <_ip_UnifiedCompliancePolicyProperties xmlns="http://schemas.microsoft.com/sharepoint/v3" xsi:nil="true"/>
    <TaxCatchAll xmlns="c9561136-42d9-462c-b55a-1df41b1554ca" xsi:nil="true"/>
    <_Flow_SignoffStatus xmlns="aaeda9fc-c6ac-4b9e-9a37-da53e28088c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47183-6E98-4D4A-B884-EAAB8D70586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aeda9fc-c6ac-4b9e-9a37-da53e28088c5"/>
    <ds:schemaRef ds:uri="c9561136-42d9-462c-b55a-1df41b1554ca"/>
  </ds:schemaRefs>
</ds:datastoreItem>
</file>

<file path=customXml/itemProps2.xml><?xml version="1.0" encoding="utf-8"?>
<ds:datastoreItem xmlns:ds="http://schemas.openxmlformats.org/officeDocument/2006/customXml" ds:itemID="{7D8A8E23-C63D-48FF-8D6C-A90E16AEB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2BC8E-C075-42FC-9604-064E63454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652DA3-42C1-4918-B115-507FAD133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1</Pages>
  <Words>1050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6</CharactersWithSpaces>
  <SharedDoc>false</SharedDoc>
  <HLinks>
    <vt:vector size="222" baseType="variant">
      <vt:variant>
        <vt:i4>117970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46704320</vt:lpwstr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46704319</vt:lpwstr>
      </vt:variant>
      <vt:variant>
        <vt:i4>11141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46704318</vt:lpwstr>
      </vt:variant>
      <vt:variant>
        <vt:i4>11141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46704317</vt:lpwstr>
      </vt:variant>
      <vt:variant>
        <vt:i4>111416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46704316</vt:lpwstr>
      </vt:variant>
      <vt:variant>
        <vt:i4>111416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46704315</vt:lpwstr>
      </vt:variant>
      <vt:variant>
        <vt:i4>11141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46704314</vt:lpwstr>
      </vt:variant>
      <vt:variant>
        <vt:i4>11141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46704313</vt:lpwstr>
      </vt:variant>
      <vt:variant>
        <vt:i4>11141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46704312</vt:lpwstr>
      </vt:variant>
      <vt:variant>
        <vt:i4>111416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46704311</vt:lpwstr>
      </vt:variant>
      <vt:variant>
        <vt:i4>111416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6704310</vt:lpwstr>
      </vt:variant>
      <vt:variant>
        <vt:i4>104862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6704309</vt:lpwstr>
      </vt:variant>
      <vt:variant>
        <vt:i4>10486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6704308</vt:lpwstr>
      </vt:variant>
      <vt:variant>
        <vt:i4>104862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6704307</vt:lpwstr>
      </vt:variant>
      <vt:variant>
        <vt:i4>104862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6704306</vt:lpwstr>
      </vt:variant>
      <vt:variant>
        <vt:i4>104862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6704305</vt:lpwstr>
      </vt:variant>
      <vt:variant>
        <vt:i4>104862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6704304</vt:lpwstr>
      </vt:variant>
      <vt:variant>
        <vt:i4>104862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6704303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6704302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6704301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6704300</vt:lpwstr>
      </vt:variant>
      <vt:variant>
        <vt:i4>163845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704299</vt:lpwstr>
      </vt:variant>
      <vt:variant>
        <vt:i4>163845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704298</vt:lpwstr>
      </vt:variant>
      <vt:variant>
        <vt:i4>163845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704297</vt:lpwstr>
      </vt:variant>
      <vt:variant>
        <vt:i4>163845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704296</vt:lpwstr>
      </vt:variant>
      <vt:variant>
        <vt:i4>163845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704295</vt:lpwstr>
      </vt:variant>
      <vt:variant>
        <vt:i4>163845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704294</vt:lpwstr>
      </vt:variant>
      <vt:variant>
        <vt:i4>163845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704293</vt:lpwstr>
      </vt:variant>
      <vt:variant>
        <vt:i4>16384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704292</vt:lpwstr>
      </vt:variant>
      <vt:variant>
        <vt:i4>16384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704291</vt:lpwstr>
      </vt:variant>
      <vt:variant>
        <vt:i4>163845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704290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704289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704288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704287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704286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704285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7042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мингэрэл Даваадорж</dc:creator>
  <cp:keywords/>
  <dc:description/>
  <cp:lastModifiedBy>user01</cp:lastModifiedBy>
  <cp:revision>45</cp:revision>
  <cp:lastPrinted>2024-04-15T10:45:00Z</cp:lastPrinted>
  <dcterms:created xsi:type="dcterms:W3CDTF">2024-02-05T08:13:00Z</dcterms:created>
  <dcterms:modified xsi:type="dcterms:W3CDTF">2024-06-0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  <property fmtid="{D5CDD505-2E9C-101B-9397-08002B2CF9AE}" pid="3" name="MediaServiceImageTags">
    <vt:lpwstr/>
  </property>
</Properties>
</file>